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A0" w:firstRow="1" w:lastRow="0" w:firstColumn="1" w:lastColumn="0" w:noHBand="0" w:noVBand="0"/>
      </w:tblPr>
      <w:tblGrid>
        <w:gridCol w:w="9062"/>
      </w:tblGrid>
      <w:tr w:rsidR="00471586" w14:paraId="61C2727A" w14:textId="77777777" w:rsidTr="00471586">
        <w:trPr>
          <w:jc w:val="center"/>
        </w:trPr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DD5E518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KDENİZ ÜNİVERSİTESİ TIP FAKÜLTESİ</w:t>
            </w:r>
          </w:p>
        </w:tc>
      </w:tr>
      <w:tr w:rsidR="00471586" w14:paraId="76EF9CC4" w14:textId="77777777" w:rsidTr="00471586">
        <w:trPr>
          <w:jc w:val="center"/>
        </w:trPr>
        <w:tc>
          <w:tcPr>
            <w:tcW w:w="90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BAEAB54" w14:textId="07D4FA2E" w:rsidR="00471586" w:rsidRDefault="00761A85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02</w:t>
            </w:r>
            <w:r w:rsidR="00AB1073">
              <w:rPr>
                <w:rFonts w:ascii="Times New Roman" w:hAnsi="Times New Roman" w:cs="Times New Roman"/>
                <w:b/>
              </w:rPr>
              <w:t>5</w:t>
            </w:r>
            <w:r>
              <w:rPr>
                <w:rFonts w:ascii="Times New Roman" w:hAnsi="Times New Roman" w:cs="Times New Roman"/>
                <w:b/>
              </w:rPr>
              <w:t>-202</w:t>
            </w:r>
            <w:r w:rsidR="00AB1073">
              <w:rPr>
                <w:rFonts w:ascii="Times New Roman" w:hAnsi="Times New Roman" w:cs="Times New Roman"/>
                <w:b/>
              </w:rPr>
              <w:t>6</w:t>
            </w:r>
            <w:r w:rsidR="00471586">
              <w:rPr>
                <w:rFonts w:ascii="Times New Roman" w:hAnsi="Times New Roman" w:cs="Times New Roman"/>
                <w:b/>
              </w:rPr>
              <w:t xml:space="preserve"> EĞİTİM-ÖĞRETİM YILI</w:t>
            </w:r>
          </w:p>
        </w:tc>
      </w:tr>
      <w:tr w:rsidR="00471586" w14:paraId="6BE91491" w14:textId="77777777" w:rsidTr="00471586">
        <w:trPr>
          <w:jc w:val="center"/>
        </w:trPr>
        <w:tc>
          <w:tcPr>
            <w:tcW w:w="90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15DF0BB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ÖNEM I</w:t>
            </w:r>
          </w:p>
        </w:tc>
      </w:tr>
      <w:tr w:rsidR="00471586" w14:paraId="54CB967C" w14:textId="77777777" w:rsidTr="00471586">
        <w:trPr>
          <w:jc w:val="center"/>
        </w:trPr>
        <w:tc>
          <w:tcPr>
            <w:tcW w:w="90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7C6E853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. DERS KURULU</w:t>
            </w:r>
          </w:p>
        </w:tc>
      </w:tr>
      <w:tr w:rsidR="00471586" w14:paraId="6F7584BE" w14:textId="77777777" w:rsidTr="00471586">
        <w:trPr>
          <w:jc w:val="center"/>
        </w:trPr>
        <w:tc>
          <w:tcPr>
            <w:tcW w:w="90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1590730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EMEL BİLİMLERE GİRİŞ VE HÜCRE BİYOLOJİSİ</w:t>
            </w:r>
          </w:p>
        </w:tc>
      </w:tr>
      <w:tr w:rsidR="00471586" w14:paraId="5EB62B34" w14:textId="77777777" w:rsidTr="00471586">
        <w:trPr>
          <w:jc w:val="center"/>
        </w:trPr>
        <w:tc>
          <w:tcPr>
            <w:tcW w:w="90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A7251BB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471586" w14:paraId="7425B351" w14:textId="77777777" w:rsidTr="00471586">
        <w:trPr>
          <w:jc w:val="center"/>
        </w:trPr>
        <w:tc>
          <w:tcPr>
            <w:tcW w:w="90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4538B" w14:textId="0FB43BF1" w:rsidR="00471586" w:rsidRDefault="00AB1073" w:rsidP="00AA7F15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5</w:t>
            </w:r>
            <w:r w:rsidR="00DD6DEF">
              <w:rPr>
                <w:rFonts w:ascii="Times New Roman" w:hAnsi="Times New Roman" w:cs="Times New Roman"/>
                <w:b/>
              </w:rPr>
              <w:t xml:space="preserve"> </w:t>
            </w:r>
            <w:r w:rsidR="00051F3E">
              <w:rPr>
                <w:rFonts w:ascii="Times New Roman" w:hAnsi="Times New Roman" w:cs="Times New Roman"/>
                <w:b/>
              </w:rPr>
              <w:t>EYLÜL 202</w:t>
            </w:r>
            <w:r w:rsidR="00AA7F15">
              <w:rPr>
                <w:rFonts w:ascii="Times New Roman" w:hAnsi="Times New Roman" w:cs="Times New Roman"/>
                <w:b/>
              </w:rPr>
              <w:t>5</w:t>
            </w:r>
            <w:r w:rsidR="00761A85">
              <w:rPr>
                <w:rFonts w:ascii="Times New Roman" w:hAnsi="Times New Roman" w:cs="Times New Roman"/>
                <w:b/>
              </w:rPr>
              <w:t xml:space="preserve"> – </w:t>
            </w:r>
            <w:r w:rsidR="00AA7F15">
              <w:rPr>
                <w:rFonts w:ascii="Times New Roman" w:hAnsi="Times New Roman" w:cs="Times New Roman"/>
                <w:b/>
              </w:rPr>
              <w:t>31 EKİM</w:t>
            </w:r>
            <w:r w:rsidR="00051F3E">
              <w:rPr>
                <w:rFonts w:ascii="Times New Roman" w:hAnsi="Times New Roman" w:cs="Times New Roman"/>
                <w:b/>
              </w:rPr>
              <w:t xml:space="preserve"> 202</w:t>
            </w:r>
            <w:r w:rsidR="00AA7F15">
              <w:rPr>
                <w:rFonts w:ascii="Times New Roman" w:hAnsi="Times New Roman" w:cs="Times New Roman"/>
                <w:b/>
              </w:rPr>
              <w:t>5</w:t>
            </w:r>
          </w:p>
        </w:tc>
      </w:tr>
    </w:tbl>
    <w:p w14:paraId="655D10A0" w14:textId="77777777" w:rsidR="00471586" w:rsidRDefault="00471586" w:rsidP="00471586">
      <w:pPr>
        <w:spacing w:before="40" w:after="40" w:line="240" w:lineRule="auto"/>
        <w:rPr>
          <w:rFonts w:ascii="Times New Roman" w:hAnsi="Times New Roman" w:cs="Times New Roman"/>
          <w:b/>
        </w:rPr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988"/>
        <w:gridCol w:w="3657"/>
        <w:gridCol w:w="1286"/>
        <w:gridCol w:w="1302"/>
        <w:gridCol w:w="1139"/>
        <w:gridCol w:w="700"/>
      </w:tblGrid>
      <w:tr w:rsidR="00471586" w14:paraId="45FCF74C" w14:textId="77777777" w:rsidTr="0013333F"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E53C109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E215A3A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DERSLER</w:t>
            </w:r>
          </w:p>
        </w:tc>
        <w:tc>
          <w:tcPr>
            <w:tcW w:w="12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8F2262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26F61A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BBF785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138C5F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71586" w14:paraId="63945F4C" w14:textId="77777777" w:rsidTr="0013333F"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4A7EFD6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DERS KODU</w:t>
            </w:r>
          </w:p>
        </w:tc>
        <w:tc>
          <w:tcPr>
            <w:tcW w:w="36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9A89453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IP DERSLERİ</w:t>
            </w:r>
          </w:p>
        </w:tc>
        <w:tc>
          <w:tcPr>
            <w:tcW w:w="12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34EF4BE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KURAMSAL</w:t>
            </w:r>
          </w:p>
          <w:p w14:paraId="270FE688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AAT</w:t>
            </w:r>
          </w:p>
        </w:tc>
        <w:tc>
          <w:tcPr>
            <w:tcW w:w="13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80BAA27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UYGULAMA</w:t>
            </w:r>
          </w:p>
          <w:p w14:paraId="628B5D3A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AAT*</w:t>
            </w:r>
          </w:p>
        </w:tc>
        <w:tc>
          <w:tcPr>
            <w:tcW w:w="11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78469B7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OPLAM</w:t>
            </w:r>
          </w:p>
          <w:p w14:paraId="4DD85DAF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AAT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08ED201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021B1229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6E114B" w14:paraId="4EF6FB3C" w14:textId="77777777" w:rsidTr="00486D25">
        <w:trPr>
          <w:trHeight w:val="290"/>
        </w:trPr>
        <w:tc>
          <w:tcPr>
            <w:tcW w:w="988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  <w:hideMark/>
          </w:tcPr>
          <w:p w14:paraId="4E18D8FC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  <w:lang w:eastAsia="tr-TR"/>
              </w:rPr>
              <w:t xml:space="preserve">           TIP101</w:t>
            </w:r>
          </w:p>
        </w:tc>
        <w:tc>
          <w:tcPr>
            <w:tcW w:w="3657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A491C22" w14:textId="77777777" w:rsidR="006E114B" w:rsidRPr="00E449C2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E449C2">
              <w:rPr>
                <w:rFonts w:ascii="Times New Roman" w:hAnsi="Times New Roman" w:cs="Times New Roman"/>
                <w:sz w:val="18"/>
                <w:szCs w:val="18"/>
              </w:rPr>
              <w:t>BİYOKİMYA</w:t>
            </w:r>
          </w:p>
        </w:tc>
        <w:tc>
          <w:tcPr>
            <w:tcW w:w="128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1C8FCFF" w14:textId="1EF491F5" w:rsidR="006E114B" w:rsidRPr="00E449C2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E449C2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752115" w:rsidRPr="00E449C2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302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69EA8C4" w14:textId="52379538" w:rsidR="006E114B" w:rsidRPr="00E449C2" w:rsidRDefault="009B6BE5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139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FBD30C9" w14:textId="5A1A65F4" w:rsidR="006E114B" w:rsidRPr="00E449C2" w:rsidRDefault="006E114B" w:rsidP="009B6BE5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E449C2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9B6BE5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80550BC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E114B" w14:paraId="3C5452D1" w14:textId="77777777" w:rsidTr="00486D25">
        <w:tc>
          <w:tcPr>
            <w:tcW w:w="0" w:type="auto"/>
            <w:vMerge/>
            <w:tcBorders>
              <w:left w:val="nil"/>
              <w:right w:val="nil"/>
            </w:tcBorders>
            <w:vAlign w:val="center"/>
            <w:hideMark/>
          </w:tcPr>
          <w:p w14:paraId="67CE7CE7" w14:textId="77777777" w:rsidR="006E114B" w:rsidRDefault="006E114B">
            <w:pPr>
              <w:spacing w:after="0"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657" w:type="dxa"/>
            <w:hideMark/>
          </w:tcPr>
          <w:p w14:paraId="779A8D45" w14:textId="77777777" w:rsidR="006E114B" w:rsidRPr="00E449C2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E449C2">
              <w:rPr>
                <w:rFonts w:ascii="Times New Roman" w:hAnsi="Times New Roman" w:cs="Times New Roman"/>
                <w:sz w:val="18"/>
                <w:szCs w:val="18"/>
              </w:rPr>
              <w:t>TIBBİ BİYOLOJİ ve GENETİK</w:t>
            </w:r>
          </w:p>
        </w:tc>
        <w:tc>
          <w:tcPr>
            <w:tcW w:w="1286" w:type="dxa"/>
            <w:hideMark/>
          </w:tcPr>
          <w:p w14:paraId="7F2A8AB8" w14:textId="3B34927F" w:rsidR="006E114B" w:rsidRPr="00E449C2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E449C2">
              <w:rPr>
                <w:rFonts w:ascii="Times New Roman" w:hAnsi="Times New Roman" w:cs="Times New Roman"/>
                <w:sz w:val="18"/>
                <w:szCs w:val="18"/>
              </w:rPr>
              <w:t>19</w:t>
            </w:r>
          </w:p>
        </w:tc>
        <w:tc>
          <w:tcPr>
            <w:tcW w:w="1302" w:type="dxa"/>
            <w:hideMark/>
          </w:tcPr>
          <w:p w14:paraId="1E18C263" w14:textId="4C578242" w:rsidR="006E114B" w:rsidRPr="00E449C2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E449C2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39" w:type="dxa"/>
            <w:hideMark/>
          </w:tcPr>
          <w:p w14:paraId="36E60816" w14:textId="1E507925" w:rsidR="006E114B" w:rsidRPr="00E449C2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E449C2">
              <w:rPr>
                <w:rFonts w:ascii="Times New Roman" w:hAnsi="Times New Roman" w:cs="Times New Roman"/>
                <w:sz w:val="18"/>
                <w:szCs w:val="18"/>
              </w:rPr>
              <w:t>19</w:t>
            </w:r>
          </w:p>
        </w:tc>
        <w:tc>
          <w:tcPr>
            <w:tcW w:w="700" w:type="dxa"/>
          </w:tcPr>
          <w:p w14:paraId="31D10FB5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E114B" w14:paraId="214FA054" w14:textId="77777777" w:rsidTr="00486D25">
        <w:tc>
          <w:tcPr>
            <w:tcW w:w="0" w:type="auto"/>
            <w:vMerge/>
            <w:tcBorders>
              <w:left w:val="nil"/>
              <w:right w:val="nil"/>
            </w:tcBorders>
            <w:vAlign w:val="center"/>
            <w:hideMark/>
          </w:tcPr>
          <w:p w14:paraId="09FA0162" w14:textId="77777777" w:rsidR="006E114B" w:rsidRDefault="006E114B">
            <w:pPr>
              <w:spacing w:after="0"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657" w:type="dxa"/>
            <w:hideMark/>
          </w:tcPr>
          <w:p w14:paraId="5713BDD4" w14:textId="0D8043C2" w:rsidR="006E114B" w:rsidRPr="00E449C2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E449C2">
              <w:rPr>
                <w:rFonts w:ascii="Times New Roman" w:hAnsi="Times New Roman" w:cs="Times New Roman"/>
                <w:sz w:val="18"/>
                <w:szCs w:val="18"/>
              </w:rPr>
              <w:t>ACİL TIP</w:t>
            </w:r>
          </w:p>
        </w:tc>
        <w:tc>
          <w:tcPr>
            <w:tcW w:w="1286" w:type="dxa"/>
            <w:hideMark/>
          </w:tcPr>
          <w:p w14:paraId="2B6654D2" w14:textId="766B3B6E" w:rsidR="006E114B" w:rsidRPr="00E449C2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E449C2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302" w:type="dxa"/>
            <w:hideMark/>
          </w:tcPr>
          <w:p w14:paraId="0FD0B7DC" w14:textId="7AF22A0B" w:rsidR="006E114B" w:rsidRPr="00E449C2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E449C2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39" w:type="dxa"/>
            <w:hideMark/>
          </w:tcPr>
          <w:p w14:paraId="552A35E8" w14:textId="3FCE8547" w:rsidR="006E114B" w:rsidRPr="00E449C2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E449C2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700" w:type="dxa"/>
          </w:tcPr>
          <w:p w14:paraId="4F62EDF5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E114B" w14:paraId="24BB3EFC" w14:textId="77777777" w:rsidTr="00486D25">
        <w:trPr>
          <w:trHeight w:val="168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  <w:hideMark/>
          </w:tcPr>
          <w:p w14:paraId="06C68592" w14:textId="77777777" w:rsidR="006E114B" w:rsidRDefault="006E114B">
            <w:pPr>
              <w:spacing w:after="0"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657" w:type="dxa"/>
            <w:hideMark/>
          </w:tcPr>
          <w:p w14:paraId="08FED75B" w14:textId="39C42358" w:rsidR="006E114B" w:rsidRPr="00E449C2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E449C2">
              <w:rPr>
                <w:rFonts w:ascii="Times New Roman" w:hAnsi="Times New Roman" w:cs="Times New Roman"/>
                <w:sz w:val="18"/>
                <w:szCs w:val="18"/>
              </w:rPr>
              <w:t>İLKYARDIM VE TIBBİ BECERİLER</w:t>
            </w:r>
          </w:p>
        </w:tc>
        <w:tc>
          <w:tcPr>
            <w:tcW w:w="1286" w:type="dxa"/>
            <w:hideMark/>
          </w:tcPr>
          <w:p w14:paraId="33988312" w14:textId="187143FE" w:rsidR="006E114B" w:rsidRPr="00933CF8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33CF8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302" w:type="dxa"/>
            <w:hideMark/>
          </w:tcPr>
          <w:p w14:paraId="7CE9082D" w14:textId="4889C0F8" w:rsidR="006E114B" w:rsidRPr="00933CF8" w:rsidRDefault="0099568D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33CF8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139" w:type="dxa"/>
          </w:tcPr>
          <w:p w14:paraId="7486CACC" w14:textId="706F41F7" w:rsidR="006E114B" w:rsidRPr="00933CF8" w:rsidRDefault="00C568EC" w:rsidP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33CF8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700" w:type="dxa"/>
          </w:tcPr>
          <w:p w14:paraId="721EDAC2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E114B" w14:paraId="47D76A1A" w14:textId="77777777" w:rsidTr="00486D25">
        <w:trPr>
          <w:trHeight w:val="190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  <w:hideMark/>
          </w:tcPr>
          <w:p w14:paraId="3E6C22C9" w14:textId="77777777" w:rsidR="006E114B" w:rsidRDefault="006E114B">
            <w:pPr>
              <w:spacing w:after="0"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657" w:type="dxa"/>
            <w:hideMark/>
          </w:tcPr>
          <w:p w14:paraId="557F5FAC" w14:textId="766C7E28" w:rsidR="006E114B" w:rsidRPr="00CB3B1E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B3B1E">
              <w:rPr>
                <w:rFonts w:ascii="Times New Roman" w:hAnsi="Times New Roman" w:cs="Times New Roman"/>
                <w:sz w:val="18"/>
                <w:szCs w:val="18"/>
              </w:rPr>
              <w:t>PROBLEME DAYALI ÖĞRENİM (PDÖ)</w:t>
            </w:r>
          </w:p>
        </w:tc>
        <w:tc>
          <w:tcPr>
            <w:tcW w:w="1286" w:type="dxa"/>
          </w:tcPr>
          <w:p w14:paraId="3E25C2E9" w14:textId="0CFC65CF" w:rsidR="006E114B" w:rsidRPr="00CB3B1E" w:rsidRDefault="00CB3B1E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B3B1E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302" w:type="dxa"/>
          </w:tcPr>
          <w:p w14:paraId="7E8D5467" w14:textId="333F08E3" w:rsidR="006E114B" w:rsidRPr="00CB3B1E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B3B1E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39" w:type="dxa"/>
          </w:tcPr>
          <w:p w14:paraId="0BBD3A38" w14:textId="5E9E5AC8" w:rsidR="006E114B" w:rsidRPr="00CB3B1E" w:rsidRDefault="00CB3B1E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B3B1E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700" w:type="dxa"/>
          </w:tcPr>
          <w:p w14:paraId="756F3F2C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E114B" w14:paraId="53080476" w14:textId="77777777" w:rsidTr="00486D25">
        <w:trPr>
          <w:trHeight w:val="290"/>
        </w:trPr>
        <w:tc>
          <w:tcPr>
            <w:tcW w:w="0" w:type="auto"/>
            <w:vMerge/>
            <w:tcBorders>
              <w:left w:val="nil"/>
              <w:bottom w:val="nil"/>
              <w:right w:val="nil"/>
            </w:tcBorders>
            <w:vAlign w:val="center"/>
            <w:hideMark/>
          </w:tcPr>
          <w:p w14:paraId="359B8AAA" w14:textId="77777777" w:rsidR="006E114B" w:rsidRDefault="006E114B">
            <w:pPr>
              <w:spacing w:after="0"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657" w:type="dxa"/>
            <w:hideMark/>
          </w:tcPr>
          <w:p w14:paraId="2B2368F0" w14:textId="2A3A0818" w:rsidR="00287DD5" w:rsidRPr="001234E6" w:rsidRDefault="006E114B" w:rsidP="00C568EC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D54307">
              <w:rPr>
                <w:rFonts w:ascii="Times New Roman" w:hAnsi="Times New Roman" w:cs="Times New Roman"/>
                <w:sz w:val="18"/>
                <w:szCs w:val="18"/>
              </w:rPr>
              <w:t>DSBB</w:t>
            </w:r>
            <w:r w:rsidR="00400172" w:rsidRPr="00D54307">
              <w:rPr>
                <w:rFonts w:ascii="Times New Roman" w:hAnsi="Times New Roman" w:cs="Times New Roman"/>
                <w:sz w:val="18"/>
                <w:szCs w:val="18"/>
              </w:rPr>
              <w:t>**</w:t>
            </w:r>
            <w:r w:rsidR="00D5430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286" w:type="dxa"/>
            <w:hideMark/>
          </w:tcPr>
          <w:p w14:paraId="087D761D" w14:textId="01135AD4" w:rsidR="00287DD5" w:rsidRPr="00D54307" w:rsidRDefault="00BE7337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D54307">
              <w:rPr>
                <w:rFonts w:ascii="Times New Roman" w:hAnsi="Times New Roman" w:cs="Times New Roman"/>
                <w:sz w:val="18"/>
                <w:szCs w:val="18"/>
              </w:rPr>
              <w:t>33</w:t>
            </w:r>
          </w:p>
        </w:tc>
        <w:tc>
          <w:tcPr>
            <w:tcW w:w="1302" w:type="dxa"/>
            <w:hideMark/>
          </w:tcPr>
          <w:p w14:paraId="5028EF7B" w14:textId="5C19D12D" w:rsidR="00287DD5" w:rsidRPr="00D54307" w:rsidRDefault="00D54307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39" w:type="dxa"/>
            <w:hideMark/>
          </w:tcPr>
          <w:p w14:paraId="4D781D52" w14:textId="2C98A2F8" w:rsidR="00287DD5" w:rsidRPr="00D54307" w:rsidRDefault="00BE7337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D54307">
              <w:rPr>
                <w:rFonts w:ascii="Times New Roman" w:hAnsi="Times New Roman" w:cs="Times New Roman"/>
                <w:sz w:val="18"/>
                <w:szCs w:val="18"/>
              </w:rPr>
              <w:t>33</w:t>
            </w:r>
          </w:p>
        </w:tc>
        <w:tc>
          <w:tcPr>
            <w:tcW w:w="700" w:type="dxa"/>
          </w:tcPr>
          <w:p w14:paraId="1409B240" w14:textId="08D4BE55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E114B" w14:paraId="21B64812" w14:textId="77777777" w:rsidTr="00486D25">
        <w:trPr>
          <w:trHeight w:val="290"/>
        </w:trPr>
        <w:tc>
          <w:tcPr>
            <w:tcW w:w="0" w:type="auto"/>
          </w:tcPr>
          <w:p w14:paraId="56AD2AAF" w14:textId="77777777" w:rsidR="006E114B" w:rsidRDefault="006E114B">
            <w:pPr>
              <w:spacing w:after="0"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657" w:type="dxa"/>
          </w:tcPr>
          <w:p w14:paraId="4C4B6BE4" w14:textId="7B0311B6" w:rsidR="006E114B" w:rsidRPr="00D54307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D5430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IP DERSLERİ ARA TOPLAM</w:t>
            </w:r>
          </w:p>
        </w:tc>
        <w:tc>
          <w:tcPr>
            <w:tcW w:w="1286" w:type="dxa"/>
          </w:tcPr>
          <w:p w14:paraId="0476EE63" w14:textId="4F826882" w:rsidR="006E114B" w:rsidRPr="00D54307" w:rsidRDefault="00CB3B1E">
            <w:pPr>
              <w:spacing w:before="40" w:after="4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01</w:t>
            </w:r>
          </w:p>
        </w:tc>
        <w:tc>
          <w:tcPr>
            <w:tcW w:w="1302" w:type="dxa"/>
          </w:tcPr>
          <w:p w14:paraId="61A3F64C" w14:textId="103FB957" w:rsidR="006E114B" w:rsidRPr="00D54307" w:rsidRDefault="00004C8B">
            <w:pPr>
              <w:spacing w:before="40" w:after="4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5</w:t>
            </w:r>
          </w:p>
        </w:tc>
        <w:tc>
          <w:tcPr>
            <w:tcW w:w="1139" w:type="dxa"/>
          </w:tcPr>
          <w:p w14:paraId="6A2CB380" w14:textId="21B3C6FA" w:rsidR="006E114B" w:rsidRPr="00D54307" w:rsidRDefault="00004C8B" w:rsidP="00CB3B1E">
            <w:pPr>
              <w:spacing w:before="40" w:after="4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</w:t>
            </w:r>
            <w:r w:rsidR="00CB3B1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6</w:t>
            </w:r>
          </w:p>
        </w:tc>
        <w:tc>
          <w:tcPr>
            <w:tcW w:w="700" w:type="dxa"/>
          </w:tcPr>
          <w:p w14:paraId="4FEF12EF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E114B" w14:paraId="5E9C37D4" w14:textId="77777777" w:rsidTr="0013333F">
        <w:tc>
          <w:tcPr>
            <w:tcW w:w="988" w:type="dxa"/>
          </w:tcPr>
          <w:p w14:paraId="759FFA15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657" w:type="dxa"/>
            <w:hideMark/>
          </w:tcPr>
          <w:p w14:paraId="1549E1F5" w14:textId="20E09AAE" w:rsidR="006E114B" w:rsidRPr="007158BA" w:rsidRDefault="006E114B">
            <w:pPr>
              <w:spacing w:before="40" w:after="4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</w:p>
        </w:tc>
        <w:tc>
          <w:tcPr>
            <w:tcW w:w="1286" w:type="dxa"/>
            <w:hideMark/>
          </w:tcPr>
          <w:p w14:paraId="4E6E1DE3" w14:textId="639AD036" w:rsidR="006E114B" w:rsidRPr="007158BA" w:rsidRDefault="006E114B">
            <w:pPr>
              <w:spacing w:before="40" w:after="4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</w:p>
        </w:tc>
        <w:tc>
          <w:tcPr>
            <w:tcW w:w="1302" w:type="dxa"/>
            <w:hideMark/>
          </w:tcPr>
          <w:p w14:paraId="717D7BE8" w14:textId="4532A100" w:rsidR="006E114B" w:rsidRPr="007158BA" w:rsidRDefault="006E114B">
            <w:pPr>
              <w:spacing w:before="40" w:after="4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</w:p>
        </w:tc>
        <w:tc>
          <w:tcPr>
            <w:tcW w:w="1139" w:type="dxa"/>
            <w:hideMark/>
          </w:tcPr>
          <w:p w14:paraId="76076971" w14:textId="425760BB" w:rsidR="006E114B" w:rsidRPr="007158BA" w:rsidRDefault="006E114B">
            <w:pPr>
              <w:spacing w:before="40" w:after="4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</w:p>
        </w:tc>
        <w:tc>
          <w:tcPr>
            <w:tcW w:w="700" w:type="dxa"/>
          </w:tcPr>
          <w:p w14:paraId="1564FF20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E114B" w14:paraId="0A06E33E" w14:textId="77777777" w:rsidTr="0013333F">
        <w:tc>
          <w:tcPr>
            <w:tcW w:w="988" w:type="dxa"/>
          </w:tcPr>
          <w:p w14:paraId="2A16AB9D" w14:textId="1E6CEC43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  <w:lang w:eastAsia="tr-TR"/>
              </w:rPr>
              <w:t>TIP10</w:t>
            </w:r>
            <w:r w:rsidR="000F429A">
              <w:rPr>
                <w:rFonts w:ascii="Times New Roman" w:hAnsi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3657" w:type="dxa"/>
          </w:tcPr>
          <w:p w14:paraId="42C27995" w14:textId="413C1040" w:rsidR="006E114B" w:rsidRPr="00E449C2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E449C2">
              <w:rPr>
                <w:rFonts w:ascii="Times New Roman" w:hAnsi="Times New Roman" w:cs="Times New Roman"/>
                <w:sz w:val="18"/>
                <w:szCs w:val="18"/>
              </w:rPr>
              <w:t>TOPLUMSAL DESTEK PROJELERİ (TDP)</w:t>
            </w:r>
          </w:p>
        </w:tc>
        <w:tc>
          <w:tcPr>
            <w:tcW w:w="1286" w:type="dxa"/>
          </w:tcPr>
          <w:p w14:paraId="39BF10E9" w14:textId="6C60FB14" w:rsidR="006E114B" w:rsidRPr="00E449C2" w:rsidRDefault="00DD6DEF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E449C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302" w:type="dxa"/>
          </w:tcPr>
          <w:p w14:paraId="71F894EE" w14:textId="46E1C1EF" w:rsidR="006E114B" w:rsidRPr="00E449C2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E449C2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39" w:type="dxa"/>
          </w:tcPr>
          <w:p w14:paraId="687669F1" w14:textId="62CFA5E3" w:rsidR="006E114B" w:rsidRPr="00E449C2" w:rsidRDefault="00D82DB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0" w:type="dxa"/>
          </w:tcPr>
          <w:p w14:paraId="21CB2994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E114B" w14:paraId="495DFBBC" w14:textId="77777777" w:rsidTr="00486D25"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5487825" w14:textId="054F47A2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657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8360D3E" w14:textId="21E346F4" w:rsidR="006E114B" w:rsidRPr="00E449C2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E449C2">
              <w:rPr>
                <w:rFonts w:ascii="Times New Roman" w:hAnsi="Times New Roman" w:cs="Times New Roman"/>
                <w:b/>
                <w:sz w:val="18"/>
                <w:szCs w:val="18"/>
              </w:rPr>
              <w:t>TIP DERSLERİ TOPLAMI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CA6C949" w14:textId="2EB9E541" w:rsidR="006E114B" w:rsidRPr="00E449C2" w:rsidRDefault="00004C8B" w:rsidP="00CB3B1E">
            <w:pPr>
              <w:spacing w:before="40" w:after="4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</w:t>
            </w:r>
            <w:r w:rsidR="00CB3B1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3</w:t>
            </w:r>
          </w:p>
        </w:tc>
        <w:tc>
          <w:tcPr>
            <w:tcW w:w="130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584AD1E" w14:textId="2F74CBA3" w:rsidR="006E114B" w:rsidRPr="00E449C2" w:rsidRDefault="00004C8B">
            <w:pPr>
              <w:spacing w:before="40" w:after="4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5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DF22933" w14:textId="0FE3790A" w:rsidR="006E114B" w:rsidRPr="00E449C2" w:rsidRDefault="00CB3B1E" w:rsidP="00CB3B1E">
            <w:pPr>
              <w:spacing w:before="40" w:after="4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18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234014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E114B" w14:paraId="58EC8794" w14:textId="77777777" w:rsidTr="00486D25"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58F252D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F920CEF" w14:textId="48BF4FBF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10701A5" w14:textId="6E632DB9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4D6E217" w14:textId="6DDDFC2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2AC93AC" w14:textId="781F5E5F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AA2F7C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6E114B" w14:paraId="3693382F" w14:textId="77777777" w:rsidTr="00486D25">
        <w:tc>
          <w:tcPr>
            <w:tcW w:w="9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746C9A" w14:textId="77777777" w:rsidR="006E114B" w:rsidRDefault="006E114B">
            <w:pPr>
              <w:spacing w:before="40" w:after="40" w:line="240" w:lineRule="auto"/>
              <w:rPr>
                <w:rFonts w:ascii="Times New Roman" w:hAnsi="Times New Roman"/>
                <w:sz w:val="18"/>
                <w:szCs w:val="18"/>
                <w:lang w:eastAsia="tr-TR"/>
              </w:rPr>
            </w:pPr>
          </w:p>
          <w:p w14:paraId="051A2950" w14:textId="239B3FBB" w:rsidR="006E114B" w:rsidRPr="00B04852" w:rsidRDefault="00B0485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852">
              <w:rPr>
                <w:rFonts w:ascii="Times New Roman" w:hAnsi="Times New Roman" w:cs="Times New Roman"/>
                <w:sz w:val="18"/>
                <w:szCs w:val="18"/>
              </w:rPr>
              <w:t xml:space="preserve">TIP106          </w:t>
            </w:r>
          </w:p>
        </w:tc>
        <w:tc>
          <w:tcPr>
            <w:tcW w:w="365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370791B" w14:textId="5E838F64" w:rsidR="00287DD5" w:rsidRDefault="00287DD5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EMŞİRELİK UYGULAMALAR</w:t>
            </w:r>
          </w:p>
          <w:p w14:paraId="7820D2D4" w14:textId="2C784C93" w:rsidR="00287DD5" w:rsidRDefault="00B0485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İLİŞİM UYGULAMALARI</w:t>
            </w:r>
          </w:p>
          <w:p w14:paraId="57AF8ECB" w14:textId="61ABE402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02E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KARİYER PLANLAMA</w:t>
            </w:r>
          </w:p>
        </w:tc>
        <w:tc>
          <w:tcPr>
            <w:tcW w:w="128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A571372" w14:textId="478C2D52" w:rsidR="006E114B" w:rsidRDefault="00AA7F15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  <w:p w14:paraId="1991B36A" w14:textId="761124F3" w:rsidR="006E114B" w:rsidRDefault="00B0485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7                             </w:t>
            </w:r>
          </w:p>
          <w:p w14:paraId="0505EC73" w14:textId="61C2D79F" w:rsidR="006E114B" w:rsidRPr="00D02E61" w:rsidRDefault="00D02E61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D02E61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B23399">
              <w:rPr>
                <w:rFonts w:ascii="Times New Roman" w:hAnsi="Times New Roman" w:cs="Times New Roman"/>
                <w:sz w:val="18"/>
                <w:szCs w:val="18"/>
              </w:rPr>
              <w:t xml:space="preserve">                                           </w:t>
            </w:r>
          </w:p>
        </w:tc>
        <w:tc>
          <w:tcPr>
            <w:tcW w:w="13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4A74EAC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F4C9E11" w14:textId="1DFF6BED" w:rsidR="00B04852" w:rsidRPr="00D54307" w:rsidRDefault="00B0485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113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22583D6" w14:textId="0F21F346" w:rsidR="006E114B" w:rsidRDefault="00D54307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  <w:p w14:paraId="7135DB70" w14:textId="05A7AB2A" w:rsidR="006E114B" w:rsidRPr="00B23399" w:rsidRDefault="00B0485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7</w:t>
            </w:r>
          </w:p>
          <w:p w14:paraId="4958C50C" w14:textId="3A303D5E" w:rsidR="00B23399" w:rsidRDefault="00B23399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3399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D8C3326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6E114B" w14:paraId="4B147630" w14:textId="77777777" w:rsidTr="00486D25">
        <w:tc>
          <w:tcPr>
            <w:tcW w:w="988" w:type="dxa"/>
          </w:tcPr>
          <w:p w14:paraId="35FA3CA6" w14:textId="30FD93B8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  <w:lang w:eastAsia="tr-TR"/>
              </w:rPr>
              <w:t>YBD182</w:t>
            </w:r>
          </w:p>
        </w:tc>
        <w:tc>
          <w:tcPr>
            <w:tcW w:w="3657" w:type="dxa"/>
            <w:hideMark/>
          </w:tcPr>
          <w:p w14:paraId="267C53E3" w14:textId="51F3CF75" w:rsidR="006E114B" w:rsidRPr="00E449C2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E449C2">
              <w:rPr>
                <w:rFonts w:ascii="Times New Roman" w:hAnsi="Times New Roman" w:cs="Times New Roman"/>
                <w:sz w:val="18"/>
                <w:szCs w:val="18"/>
              </w:rPr>
              <w:t>İNGİLİZCE</w:t>
            </w:r>
          </w:p>
        </w:tc>
        <w:tc>
          <w:tcPr>
            <w:tcW w:w="1286" w:type="dxa"/>
            <w:hideMark/>
          </w:tcPr>
          <w:p w14:paraId="6AB5D8CB" w14:textId="1EFA629F" w:rsidR="006E114B" w:rsidRDefault="00082C09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1302" w:type="dxa"/>
            <w:hideMark/>
          </w:tcPr>
          <w:p w14:paraId="1CBE96F6" w14:textId="1880561C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9" w:type="dxa"/>
            <w:hideMark/>
          </w:tcPr>
          <w:p w14:paraId="5E9518A5" w14:textId="2E3C13FF" w:rsidR="006E114B" w:rsidRDefault="00082C09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700" w:type="dxa"/>
          </w:tcPr>
          <w:p w14:paraId="18DF56DF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E114B" w14:paraId="20A70749" w14:textId="77777777" w:rsidTr="00486D25">
        <w:tc>
          <w:tcPr>
            <w:tcW w:w="988" w:type="dxa"/>
            <w:hideMark/>
          </w:tcPr>
          <w:p w14:paraId="6B06ECB9" w14:textId="167BD695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  <w:lang w:eastAsia="tr-TR"/>
              </w:rPr>
              <w:t>ATA103</w:t>
            </w:r>
          </w:p>
        </w:tc>
        <w:tc>
          <w:tcPr>
            <w:tcW w:w="3657" w:type="dxa"/>
            <w:vAlign w:val="center"/>
            <w:hideMark/>
          </w:tcPr>
          <w:p w14:paraId="03B45485" w14:textId="6A9EC045" w:rsidR="006E114B" w:rsidRPr="00E449C2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E449C2">
              <w:rPr>
                <w:rFonts w:ascii="Times New Roman" w:hAnsi="Times New Roman" w:cs="Times New Roman"/>
                <w:sz w:val="18"/>
                <w:szCs w:val="18"/>
              </w:rPr>
              <w:t>ATATÜRK İLKELERİ VE İNKILAP TARİHİ</w:t>
            </w:r>
          </w:p>
        </w:tc>
        <w:tc>
          <w:tcPr>
            <w:tcW w:w="1286" w:type="dxa"/>
            <w:vAlign w:val="center"/>
            <w:hideMark/>
          </w:tcPr>
          <w:p w14:paraId="381B2797" w14:textId="27CD6A2E" w:rsidR="006E114B" w:rsidRDefault="00082C09" w:rsidP="0061162F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</w:t>
            </w:r>
          </w:p>
        </w:tc>
        <w:tc>
          <w:tcPr>
            <w:tcW w:w="1302" w:type="dxa"/>
            <w:vAlign w:val="center"/>
          </w:tcPr>
          <w:p w14:paraId="04CAAB51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9" w:type="dxa"/>
            <w:vAlign w:val="center"/>
            <w:hideMark/>
          </w:tcPr>
          <w:p w14:paraId="6E1B05A2" w14:textId="5A0415D0" w:rsidR="006E114B" w:rsidRDefault="00082C09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</w:t>
            </w:r>
          </w:p>
        </w:tc>
        <w:tc>
          <w:tcPr>
            <w:tcW w:w="700" w:type="dxa"/>
            <w:vAlign w:val="center"/>
          </w:tcPr>
          <w:p w14:paraId="1DB4156F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E114B" w14:paraId="4AC44A4E" w14:textId="77777777" w:rsidTr="007158BA"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2CF4BB1" w14:textId="0B24E6AD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657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597ACC7" w14:textId="4B771A06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IP DIŞI DERSLER TOPLAMI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CC2236" w14:textId="6490676B" w:rsidR="006E114B" w:rsidRPr="00B23399" w:rsidRDefault="00004C8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45</w:t>
            </w:r>
          </w:p>
        </w:tc>
        <w:tc>
          <w:tcPr>
            <w:tcW w:w="13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495C3E" w14:textId="29FCC103" w:rsidR="006E114B" w:rsidRPr="00B23399" w:rsidRDefault="00004C8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0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647C35" w14:textId="3C8B4B6B" w:rsidR="006E114B" w:rsidRPr="00B23399" w:rsidRDefault="00B23399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3399">
              <w:rPr>
                <w:rFonts w:ascii="Times New Roman" w:hAnsi="Times New Roman" w:cs="Times New Roman"/>
                <w:b/>
                <w:sz w:val="18"/>
                <w:szCs w:val="18"/>
              </w:rPr>
              <w:t>55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EFDD43E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22A06" w14:paraId="7177F6B3" w14:textId="77777777" w:rsidTr="00486D25">
        <w:tc>
          <w:tcPr>
            <w:tcW w:w="9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7636EDF" w14:textId="77777777" w:rsidR="00322A06" w:rsidRDefault="00322A06" w:rsidP="00322A0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CA1475D" w14:textId="0D9694FD" w:rsidR="00322A06" w:rsidRDefault="00322A06" w:rsidP="00322A0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GENEL TOPLAM</w:t>
            </w:r>
          </w:p>
        </w:tc>
        <w:tc>
          <w:tcPr>
            <w:tcW w:w="128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23B9946" w14:textId="39CC8B18" w:rsidR="00322A06" w:rsidRDefault="00004C8B" w:rsidP="00CB3B1E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  <w:r w:rsidR="00CB3B1E">
              <w:rPr>
                <w:rFonts w:ascii="Times New Roman" w:hAnsi="Times New Roman" w:cs="Times New Roman"/>
                <w:b/>
                <w:sz w:val="18"/>
                <w:szCs w:val="18"/>
              </w:rPr>
              <w:t>48</w:t>
            </w:r>
          </w:p>
        </w:tc>
        <w:tc>
          <w:tcPr>
            <w:tcW w:w="1302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373C7DB" w14:textId="11EEF1D0" w:rsidR="00322A06" w:rsidRDefault="00004C8B" w:rsidP="00322A0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5</w:t>
            </w:r>
          </w:p>
        </w:tc>
        <w:tc>
          <w:tcPr>
            <w:tcW w:w="1139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BC6E398" w14:textId="5710FD91" w:rsidR="00322A06" w:rsidRDefault="00CB3B1E" w:rsidP="00322A0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73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8161031" w14:textId="77777777" w:rsidR="00322A06" w:rsidRDefault="00322A06" w:rsidP="00322A0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22A06" w14:paraId="669FB6FA" w14:textId="77777777" w:rsidTr="00486D25"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401522" w14:textId="77777777" w:rsidR="00322A06" w:rsidRDefault="00322A06" w:rsidP="00322A0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F77869B" w14:textId="16EBDDD2" w:rsidR="00322A06" w:rsidRDefault="00322A06" w:rsidP="00322A0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ERBEST ÇALIŞMA</w:t>
            </w:r>
          </w:p>
        </w:tc>
        <w:tc>
          <w:tcPr>
            <w:tcW w:w="12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773A632" w14:textId="0DB7ABF4" w:rsidR="00322A06" w:rsidRDefault="00322A06" w:rsidP="00322A0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5</w:t>
            </w:r>
          </w:p>
        </w:tc>
        <w:tc>
          <w:tcPr>
            <w:tcW w:w="13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BBCDB7" w14:textId="749F279C" w:rsidR="00322A06" w:rsidRDefault="00322A06" w:rsidP="00322A0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CFC192" w14:textId="42D6214A" w:rsidR="00322A06" w:rsidRDefault="00322A06" w:rsidP="00322A0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5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41BA95" w14:textId="77777777" w:rsidR="00322A06" w:rsidRDefault="00322A06" w:rsidP="00322A0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22A06" w14:paraId="2FD1D566" w14:textId="77777777" w:rsidTr="00486D25">
        <w:tc>
          <w:tcPr>
            <w:tcW w:w="988" w:type="dxa"/>
          </w:tcPr>
          <w:p w14:paraId="183B854A" w14:textId="77777777" w:rsidR="00322A06" w:rsidRDefault="00322A06" w:rsidP="00322A0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657" w:type="dxa"/>
            <w:hideMark/>
          </w:tcPr>
          <w:p w14:paraId="3E753403" w14:textId="2E3AF201" w:rsidR="00322A06" w:rsidRDefault="00322A06" w:rsidP="00322A0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86" w:type="dxa"/>
            <w:hideMark/>
          </w:tcPr>
          <w:p w14:paraId="31591F8C" w14:textId="5C2F8C8D" w:rsidR="00322A06" w:rsidRDefault="00322A06" w:rsidP="00322A0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02" w:type="dxa"/>
            <w:hideMark/>
          </w:tcPr>
          <w:p w14:paraId="431C0A23" w14:textId="55B98B58" w:rsidR="00322A06" w:rsidRDefault="00322A06" w:rsidP="00322A0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E7F05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39" w:type="dxa"/>
            <w:hideMark/>
          </w:tcPr>
          <w:p w14:paraId="25BDB71C" w14:textId="210A4C2E" w:rsidR="00322A06" w:rsidRDefault="00322A06" w:rsidP="00322A0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00" w:type="dxa"/>
          </w:tcPr>
          <w:p w14:paraId="7A267134" w14:textId="77777777" w:rsidR="00322A06" w:rsidRDefault="00322A06" w:rsidP="00322A0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22A06" w14:paraId="4E4F3049" w14:textId="77777777" w:rsidTr="0013333F">
        <w:tc>
          <w:tcPr>
            <w:tcW w:w="988" w:type="dxa"/>
          </w:tcPr>
          <w:p w14:paraId="7C501F16" w14:textId="77777777" w:rsidR="00322A06" w:rsidRDefault="00322A06" w:rsidP="00322A0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657" w:type="dxa"/>
            <w:hideMark/>
          </w:tcPr>
          <w:p w14:paraId="28C57FFC" w14:textId="2252744F" w:rsidR="00322A06" w:rsidRDefault="00322A06" w:rsidP="00322A0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hideMark/>
          </w:tcPr>
          <w:p w14:paraId="3BCBBD17" w14:textId="5044B4B1" w:rsidR="00322A06" w:rsidRPr="009E7F05" w:rsidRDefault="00322A06" w:rsidP="00322A0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2" w:type="dxa"/>
            <w:hideMark/>
          </w:tcPr>
          <w:p w14:paraId="1221ED55" w14:textId="76D4DAC4" w:rsidR="00322A06" w:rsidRPr="009E7F05" w:rsidRDefault="00322A06" w:rsidP="00322A0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9" w:type="dxa"/>
            <w:hideMark/>
          </w:tcPr>
          <w:p w14:paraId="3A9A7E6A" w14:textId="5ED983B1" w:rsidR="00322A06" w:rsidRPr="009E7F05" w:rsidRDefault="00322A06" w:rsidP="00322A0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0" w:type="dxa"/>
          </w:tcPr>
          <w:p w14:paraId="53F08C9C" w14:textId="77777777" w:rsidR="00322A06" w:rsidRDefault="00322A06" w:rsidP="00322A0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22A06" w14:paraId="5AB1D0F9" w14:textId="77777777" w:rsidTr="0013333F">
        <w:tc>
          <w:tcPr>
            <w:tcW w:w="988" w:type="dxa"/>
          </w:tcPr>
          <w:p w14:paraId="2D91B34A" w14:textId="77777777" w:rsidR="00322A06" w:rsidRDefault="00322A06" w:rsidP="00322A0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657" w:type="dxa"/>
          </w:tcPr>
          <w:p w14:paraId="4997DE65" w14:textId="77777777" w:rsidR="00322A06" w:rsidRPr="0013333F" w:rsidRDefault="00322A06" w:rsidP="00322A06">
            <w:pPr>
              <w:spacing w:before="40" w:after="4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86" w:type="dxa"/>
          </w:tcPr>
          <w:p w14:paraId="623BB197" w14:textId="77777777" w:rsidR="00322A06" w:rsidRPr="00E55681" w:rsidRDefault="00322A06" w:rsidP="00322A0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1302" w:type="dxa"/>
          </w:tcPr>
          <w:p w14:paraId="2718D316" w14:textId="77777777" w:rsidR="00322A06" w:rsidRPr="00E55681" w:rsidRDefault="00322A06" w:rsidP="00322A0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1139" w:type="dxa"/>
          </w:tcPr>
          <w:p w14:paraId="7E66B5AD" w14:textId="77777777" w:rsidR="00322A06" w:rsidRPr="00E55681" w:rsidRDefault="00322A06" w:rsidP="00322A0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700" w:type="dxa"/>
          </w:tcPr>
          <w:p w14:paraId="4554A103" w14:textId="77777777" w:rsidR="00322A06" w:rsidRDefault="00322A06" w:rsidP="00322A0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56263F43" w14:textId="1074BE74" w:rsidR="00471586" w:rsidRDefault="00E522E2" w:rsidP="00471586">
      <w:pPr>
        <w:spacing w:before="40" w:after="40" w:line="240" w:lineRule="auto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/>
          <w:b/>
          <w:sz w:val="20"/>
        </w:rPr>
        <w:t xml:space="preserve">* </w:t>
      </w:r>
      <w:r w:rsidR="00471586">
        <w:rPr>
          <w:rFonts w:ascii="Times New Roman" w:hAnsi="Times New Roman" w:cs="Times New Roman"/>
          <w:b/>
          <w:sz w:val="20"/>
        </w:rPr>
        <w:t>Uygulama saatleri öğrenci başına düşen uygulamalı ders saatine göre belirtilmiştir.</w:t>
      </w:r>
    </w:p>
    <w:p w14:paraId="01A3F780" w14:textId="7803D2F6" w:rsidR="00400172" w:rsidRDefault="00400172" w:rsidP="00471586">
      <w:pPr>
        <w:spacing w:before="40" w:after="40" w:line="240" w:lineRule="auto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/>
          <w:b/>
          <w:sz w:val="20"/>
        </w:rPr>
        <w:t>**DSBB dikey koridorunda yer alan ders son sayfada belirtil</w:t>
      </w:r>
      <w:r w:rsidR="001234E6">
        <w:rPr>
          <w:rFonts w:ascii="Times New Roman" w:hAnsi="Times New Roman" w:cs="Times New Roman"/>
          <w:b/>
          <w:sz w:val="20"/>
        </w:rPr>
        <w:t>miştir</w:t>
      </w:r>
    </w:p>
    <w:p w14:paraId="45C1247F" w14:textId="77777777" w:rsidR="001234E6" w:rsidRDefault="001234E6" w:rsidP="00471586">
      <w:pPr>
        <w:spacing w:before="40" w:after="40" w:line="240" w:lineRule="auto"/>
        <w:rPr>
          <w:rFonts w:ascii="Times New Roman" w:hAnsi="Times New Roman" w:cs="Times New Roman"/>
          <w:b/>
          <w:sz w:val="20"/>
        </w:rPr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4531"/>
        <w:gridCol w:w="4531"/>
      </w:tblGrid>
      <w:tr w:rsidR="00471586" w14:paraId="07EBA650" w14:textId="77777777" w:rsidTr="00471586">
        <w:trPr>
          <w:trHeight w:val="360"/>
        </w:trPr>
        <w:tc>
          <w:tcPr>
            <w:tcW w:w="4531" w:type="dxa"/>
          </w:tcPr>
          <w:p w14:paraId="6B6032BA" w14:textId="77777777" w:rsidR="001234E6" w:rsidRDefault="001234E6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</w:p>
          <w:p w14:paraId="2C077D3F" w14:textId="77777777" w:rsidR="001234E6" w:rsidRDefault="001234E6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</w:p>
          <w:p w14:paraId="1B70AEE0" w14:textId="77777777" w:rsidR="001234E6" w:rsidRDefault="001234E6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</w:p>
          <w:p w14:paraId="4E6A1AD4" w14:textId="365CA69D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EKAN</w:t>
            </w:r>
          </w:p>
        </w:tc>
        <w:tc>
          <w:tcPr>
            <w:tcW w:w="4531" w:type="dxa"/>
          </w:tcPr>
          <w:p w14:paraId="6B893ABF" w14:textId="77777777" w:rsidR="001234E6" w:rsidRDefault="001234E6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</w:p>
          <w:p w14:paraId="29AF3393" w14:textId="77777777" w:rsidR="001234E6" w:rsidRDefault="001234E6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</w:p>
          <w:p w14:paraId="424A1C1F" w14:textId="77777777" w:rsidR="001234E6" w:rsidRDefault="001234E6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</w:p>
          <w:p w14:paraId="5E83F8C6" w14:textId="415A5A61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Prof. Dr. </w:t>
            </w:r>
            <w:r w:rsidR="00DB2657">
              <w:rPr>
                <w:rFonts w:ascii="Times New Roman" w:hAnsi="Times New Roman" w:cs="Times New Roman"/>
                <w:sz w:val="20"/>
              </w:rPr>
              <w:t>Y</w:t>
            </w:r>
            <w:r w:rsidR="002A2415">
              <w:rPr>
                <w:rFonts w:ascii="Times New Roman" w:hAnsi="Times New Roman" w:cs="Times New Roman"/>
                <w:sz w:val="20"/>
              </w:rPr>
              <w:t>eşim</w:t>
            </w:r>
            <w:r w:rsidR="00DB2657">
              <w:rPr>
                <w:rFonts w:ascii="Times New Roman" w:hAnsi="Times New Roman" w:cs="Times New Roman"/>
                <w:sz w:val="20"/>
              </w:rPr>
              <w:t xml:space="preserve"> ŞENOL</w:t>
            </w:r>
          </w:p>
        </w:tc>
      </w:tr>
      <w:tr w:rsidR="00471586" w14:paraId="53CF8E70" w14:textId="77777777" w:rsidTr="00CC0CA5">
        <w:trPr>
          <w:trHeight w:val="922"/>
        </w:trPr>
        <w:tc>
          <w:tcPr>
            <w:tcW w:w="4531" w:type="dxa"/>
          </w:tcPr>
          <w:p w14:paraId="2BA40516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EKAN YARDIMCISI</w:t>
            </w:r>
          </w:p>
          <w:p w14:paraId="7E078BE9" w14:textId="0D3752E9" w:rsidR="002A2415" w:rsidRDefault="002A241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EKAN YARDIMCISI</w:t>
            </w:r>
          </w:p>
          <w:p w14:paraId="4E63EFA3" w14:textId="7072C54A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ŞKOORDİNATÖR</w:t>
            </w:r>
          </w:p>
          <w:p w14:paraId="2B8B4741" w14:textId="77777777" w:rsidR="00486D25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ŞKOORDİNATÖR YARDIMCISI</w:t>
            </w:r>
            <w:r w:rsidR="00486D25">
              <w:rPr>
                <w:rFonts w:ascii="Times New Roman" w:hAnsi="Times New Roman" w:cs="Times New Roman"/>
                <w:sz w:val="20"/>
              </w:rPr>
              <w:t xml:space="preserve"> </w:t>
            </w:r>
          </w:p>
          <w:p w14:paraId="270FE59C" w14:textId="19394F33" w:rsidR="00471586" w:rsidRDefault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ŞKOORDİNATÖR YARDIMCISI</w:t>
            </w:r>
          </w:p>
        </w:tc>
        <w:tc>
          <w:tcPr>
            <w:tcW w:w="4531" w:type="dxa"/>
          </w:tcPr>
          <w:p w14:paraId="1912A20B" w14:textId="3CEB9456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Prof. Dr. </w:t>
            </w:r>
            <w:r w:rsidR="002A2415">
              <w:rPr>
                <w:rFonts w:ascii="Times New Roman" w:hAnsi="Times New Roman" w:cs="Times New Roman"/>
                <w:sz w:val="20"/>
              </w:rPr>
              <w:t>Neval</w:t>
            </w:r>
            <w:r>
              <w:rPr>
                <w:rFonts w:ascii="Times New Roman" w:hAnsi="Times New Roman" w:cs="Times New Roman"/>
                <w:sz w:val="20"/>
              </w:rPr>
              <w:t xml:space="preserve"> BOZTUĞ</w:t>
            </w:r>
          </w:p>
          <w:p w14:paraId="4FF11D34" w14:textId="5CF1E8AC" w:rsidR="002A2415" w:rsidRDefault="002A241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f. Dr. G. Leyla SATI DURAN</w:t>
            </w:r>
          </w:p>
          <w:p w14:paraId="7ADF3711" w14:textId="028F565F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Prof. Dr. </w:t>
            </w:r>
            <w:r w:rsidR="002A2415">
              <w:rPr>
                <w:rFonts w:ascii="Times New Roman" w:hAnsi="Times New Roman" w:cs="Times New Roman"/>
                <w:sz w:val="20"/>
              </w:rPr>
              <w:t>Özlem ERKEN YİĞİT</w:t>
            </w:r>
          </w:p>
          <w:p w14:paraId="6050746B" w14:textId="69071EE5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Prof. Dr. </w:t>
            </w:r>
            <w:r w:rsidR="00486D25">
              <w:rPr>
                <w:rFonts w:ascii="Times New Roman" w:hAnsi="Times New Roman" w:cs="Times New Roman"/>
                <w:sz w:val="20"/>
              </w:rPr>
              <w:t>F</w:t>
            </w:r>
            <w:r w:rsidR="002A2415">
              <w:rPr>
                <w:rFonts w:ascii="Times New Roman" w:hAnsi="Times New Roman" w:cs="Times New Roman"/>
                <w:sz w:val="20"/>
              </w:rPr>
              <w:t>atoş</w:t>
            </w:r>
            <w:r w:rsidR="00486D25">
              <w:rPr>
                <w:rFonts w:ascii="Times New Roman" w:hAnsi="Times New Roman" w:cs="Times New Roman"/>
                <w:sz w:val="20"/>
              </w:rPr>
              <w:t xml:space="preserve"> BELGİN YILDIRIM</w:t>
            </w:r>
          </w:p>
          <w:p w14:paraId="098F26C8" w14:textId="145F26BD" w:rsidR="00471586" w:rsidRDefault="00486D25" w:rsidP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. Volkan DOĞRU</w:t>
            </w:r>
          </w:p>
        </w:tc>
      </w:tr>
      <w:tr w:rsidR="00471586" w14:paraId="50741537" w14:textId="77777777" w:rsidTr="00471586">
        <w:tc>
          <w:tcPr>
            <w:tcW w:w="4531" w:type="dxa"/>
            <w:hideMark/>
          </w:tcPr>
          <w:p w14:paraId="5C9838FA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ÖNEM I KOORDİNATÖRÜ</w:t>
            </w:r>
          </w:p>
        </w:tc>
        <w:tc>
          <w:tcPr>
            <w:tcW w:w="4531" w:type="dxa"/>
            <w:hideMark/>
          </w:tcPr>
          <w:p w14:paraId="56CEA3F0" w14:textId="4E967DB5" w:rsidR="00471586" w:rsidRDefault="00486D25" w:rsidP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oç</w:t>
            </w:r>
            <w:r w:rsidR="00471586">
              <w:rPr>
                <w:rFonts w:ascii="Times New Roman" w:hAnsi="Times New Roman" w:cs="Times New Roman"/>
                <w:sz w:val="20"/>
              </w:rPr>
              <w:t xml:space="preserve">. Dr. </w:t>
            </w:r>
            <w:r>
              <w:rPr>
                <w:rFonts w:ascii="Times New Roman" w:hAnsi="Times New Roman" w:cs="Times New Roman"/>
                <w:sz w:val="20"/>
              </w:rPr>
              <w:t>Arzu HİZAY</w:t>
            </w:r>
          </w:p>
        </w:tc>
      </w:tr>
      <w:tr w:rsidR="00471586" w14:paraId="44F2FF6C" w14:textId="77777777" w:rsidTr="00471586">
        <w:tc>
          <w:tcPr>
            <w:tcW w:w="4531" w:type="dxa"/>
            <w:hideMark/>
          </w:tcPr>
          <w:p w14:paraId="105EAF75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ÖNEM I KOORDİNATÖR YARDIMCISI</w:t>
            </w:r>
          </w:p>
        </w:tc>
        <w:tc>
          <w:tcPr>
            <w:tcW w:w="4531" w:type="dxa"/>
            <w:hideMark/>
          </w:tcPr>
          <w:p w14:paraId="1B7DD221" w14:textId="52C70332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Öğr</w:t>
            </w:r>
            <w:proofErr w:type="spellEnd"/>
            <w:r w:rsidR="00486D25">
              <w:rPr>
                <w:rFonts w:ascii="Times New Roman" w:hAnsi="Times New Roman" w:cs="Times New Roman"/>
                <w:sz w:val="20"/>
              </w:rPr>
              <w:t>. Üyesi Mustafa</w:t>
            </w:r>
            <w:r>
              <w:rPr>
                <w:rFonts w:ascii="Times New Roman" w:hAnsi="Times New Roman" w:cs="Times New Roman"/>
                <w:sz w:val="20"/>
              </w:rPr>
              <w:t xml:space="preserve"> DALOĞLU</w:t>
            </w:r>
          </w:p>
        </w:tc>
      </w:tr>
      <w:tr w:rsidR="00486D25" w14:paraId="0BF81F72" w14:textId="77777777" w:rsidTr="00471586">
        <w:tc>
          <w:tcPr>
            <w:tcW w:w="4531" w:type="dxa"/>
          </w:tcPr>
          <w:p w14:paraId="6F3643C1" w14:textId="0744DD57" w:rsidR="00486D25" w:rsidRDefault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lastRenderedPageBreak/>
              <w:t>DÖNEM I KOORDİNATÖR YARDIMCISI</w:t>
            </w:r>
          </w:p>
        </w:tc>
        <w:tc>
          <w:tcPr>
            <w:tcW w:w="4531" w:type="dxa"/>
          </w:tcPr>
          <w:p w14:paraId="0FD22593" w14:textId="37D27094" w:rsidR="00486D25" w:rsidRDefault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. Üyesi Özlem ÖZBEY ÜNLÜ</w:t>
            </w:r>
          </w:p>
        </w:tc>
      </w:tr>
      <w:tr w:rsidR="00471586" w14:paraId="2B949C1D" w14:textId="77777777" w:rsidTr="00471586">
        <w:tc>
          <w:tcPr>
            <w:tcW w:w="4531" w:type="dxa"/>
            <w:hideMark/>
          </w:tcPr>
          <w:p w14:paraId="393DBE5B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DÖ KOORDİNATÖRÜ</w:t>
            </w:r>
          </w:p>
        </w:tc>
        <w:tc>
          <w:tcPr>
            <w:tcW w:w="4531" w:type="dxa"/>
            <w:hideMark/>
          </w:tcPr>
          <w:p w14:paraId="10BC8706" w14:textId="29546301" w:rsidR="00471586" w:rsidRDefault="00471586" w:rsidP="002A241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f. Dr. M. K</w:t>
            </w:r>
            <w:r w:rsidR="002A2415">
              <w:rPr>
                <w:rFonts w:ascii="Times New Roman" w:hAnsi="Times New Roman" w:cs="Times New Roman"/>
                <w:sz w:val="20"/>
              </w:rPr>
              <w:t>emal</w:t>
            </w:r>
            <w:r>
              <w:rPr>
                <w:rFonts w:ascii="Times New Roman" w:hAnsi="Times New Roman" w:cs="Times New Roman"/>
                <w:sz w:val="20"/>
              </w:rPr>
              <w:t xml:space="preserve"> ALİMOĞLU</w:t>
            </w:r>
          </w:p>
        </w:tc>
      </w:tr>
      <w:tr w:rsidR="00486D25" w14:paraId="38C2F1F7" w14:textId="77777777" w:rsidTr="00471586">
        <w:tc>
          <w:tcPr>
            <w:tcW w:w="4531" w:type="dxa"/>
          </w:tcPr>
          <w:p w14:paraId="2317C2E1" w14:textId="2D6284D6" w:rsidR="00486D25" w:rsidRDefault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TDP KOORDİNATÖRÜ</w:t>
            </w:r>
          </w:p>
        </w:tc>
        <w:tc>
          <w:tcPr>
            <w:tcW w:w="4531" w:type="dxa"/>
          </w:tcPr>
          <w:p w14:paraId="619C0043" w14:textId="2566E466" w:rsidR="00486D25" w:rsidRDefault="00486D25" w:rsidP="005A671E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f.</w:t>
            </w:r>
            <w:r w:rsidR="002A2415">
              <w:rPr>
                <w:rFonts w:ascii="Times New Roman" w:hAnsi="Times New Roman" w:cs="Times New Roman"/>
                <w:sz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</w:rPr>
              <w:t>Dr. Necmiye HADİMİOĞLU</w:t>
            </w:r>
          </w:p>
        </w:tc>
      </w:tr>
      <w:tr w:rsidR="00471586" w14:paraId="6F33FBD7" w14:textId="77777777" w:rsidTr="00471586">
        <w:tc>
          <w:tcPr>
            <w:tcW w:w="4531" w:type="dxa"/>
            <w:hideMark/>
          </w:tcPr>
          <w:p w14:paraId="7F35E171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TDP KOORDİNATÖRÜ</w:t>
            </w:r>
          </w:p>
        </w:tc>
        <w:tc>
          <w:tcPr>
            <w:tcW w:w="4531" w:type="dxa"/>
            <w:hideMark/>
          </w:tcPr>
          <w:p w14:paraId="2F55BF4D" w14:textId="77777777" w:rsidR="00471586" w:rsidRDefault="005A671E" w:rsidP="002A241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. Üyesi M</w:t>
            </w:r>
            <w:r w:rsidR="002A2415">
              <w:rPr>
                <w:rFonts w:ascii="Times New Roman" w:hAnsi="Times New Roman" w:cs="Times New Roman"/>
                <w:sz w:val="20"/>
              </w:rPr>
              <w:t>ustafa</w:t>
            </w:r>
            <w:r>
              <w:rPr>
                <w:rFonts w:ascii="Times New Roman" w:hAnsi="Times New Roman" w:cs="Times New Roman"/>
                <w:sz w:val="20"/>
              </w:rPr>
              <w:t xml:space="preserve"> DALOĞLU </w:t>
            </w:r>
          </w:p>
          <w:p w14:paraId="5116B53E" w14:textId="3025A5C8" w:rsidR="001234E6" w:rsidRDefault="001234E6" w:rsidP="002A241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</w:p>
        </w:tc>
      </w:tr>
      <w:tr w:rsidR="00471586" w14:paraId="21D0633F" w14:textId="77777777" w:rsidTr="00471586">
        <w:tc>
          <w:tcPr>
            <w:tcW w:w="90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8514BA9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RS KURULU ÖĞRETİM ÜYELERİ</w:t>
            </w:r>
          </w:p>
        </w:tc>
      </w:tr>
      <w:tr w:rsidR="00471586" w14:paraId="4D7CA071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27C1AFD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Akın YEŞİLKAYA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E24311A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Biyokimya</w:t>
            </w:r>
          </w:p>
        </w:tc>
      </w:tr>
      <w:tr w:rsidR="00471586" w14:paraId="2A904792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123DB67" w14:textId="77777777" w:rsidR="00471586" w:rsidRDefault="00471586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Halide AKBAŞ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7A4DBC8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Biyokimya</w:t>
            </w:r>
          </w:p>
        </w:tc>
      </w:tr>
      <w:tr w:rsidR="00471586" w14:paraId="51B2F4FF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C16838D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Sebahat ÖZDEM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6C1BE6C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Biyokimya</w:t>
            </w:r>
          </w:p>
        </w:tc>
      </w:tr>
      <w:tr w:rsidR="00471586" w14:paraId="275F5869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96DCA94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İbrahim KESER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40177D7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Biyoloji ve Genetik</w:t>
            </w:r>
          </w:p>
        </w:tc>
      </w:tr>
      <w:tr w:rsidR="00813CE5" w14:paraId="53C70382" w14:textId="77777777" w:rsidTr="00813CE5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A7835B9" w14:textId="1A1E567E" w:rsidR="00813CE5" w:rsidRDefault="00813CE5" w:rsidP="00813CE5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Yeşim ŞENOL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0B1E5BA" w14:textId="18E8E65C" w:rsidR="00813CE5" w:rsidRDefault="00813CE5" w:rsidP="00813CE5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p Eğitimi</w:t>
            </w:r>
          </w:p>
        </w:tc>
      </w:tr>
      <w:tr w:rsidR="00813CE5" w14:paraId="5199CB94" w14:textId="77777777" w:rsidTr="00813CE5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DE847F" w14:textId="01DE886E" w:rsidR="00813CE5" w:rsidRDefault="00813CE5" w:rsidP="00813CE5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Cem OKTAY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8DAFB0" w14:textId="5124A586" w:rsidR="00813CE5" w:rsidRDefault="00813CE5" w:rsidP="00813CE5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cil Tıp</w:t>
            </w:r>
          </w:p>
        </w:tc>
      </w:tr>
      <w:tr w:rsidR="00813CE5" w14:paraId="7D69B03D" w14:textId="77777777" w:rsidTr="00813CE5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23C209" w14:textId="774B79AE" w:rsidR="00813CE5" w:rsidRDefault="00813CE5" w:rsidP="00813CE5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Ali İhsan BOZKURT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AD7A1DF" w14:textId="4AD580C8" w:rsidR="00813CE5" w:rsidRDefault="00813CE5" w:rsidP="00813CE5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lk Sağlığı</w:t>
            </w:r>
          </w:p>
        </w:tc>
      </w:tr>
      <w:tr w:rsidR="00813CE5" w14:paraId="60539514" w14:textId="77777777" w:rsidTr="00813CE5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A9B1842" w14:textId="70802593" w:rsidR="00813CE5" w:rsidRDefault="00813CE5" w:rsidP="00813CE5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Melahat AKDENİZ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AFE7ECF" w14:textId="45ACB251" w:rsidR="00813CE5" w:rsidRDefault="00813CE5" w:rsidP="00813CE5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le Hekimliği</w:t>
            </w:r>
          </w:p>
        </w:tc>
      </w:tr>
      <w:tr w:rsidR="00813CE5" w14:paraId="517E899B" w14:textId="77777777" w:rsidTr="00813CE5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8AFDDB" w14:textId="78D58261" w:rsidR="00813CE5" w:rsidRDefault="00813CE5" w:rsidP="00813CE5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Neval BOZTUĞ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396904" w14:textId="24C0F26D" w:rsidR="00813CE5" w:rsidRDefault="00E010B2" w:rsidP="00813CE5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nesteziyoloji ve </w:t>
            </w:r>
            <w:proofErr w:type="spellStart"/>
            <w:r>
              <w:rPr>
                <w:rFonts w:ascii="Times New Roman" w:hAnsi="Times New Roman" w:cs="Times New Roman"/>
              </w:rPr>
              <w:t>Reanimasyo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813CE5" w14:paraId="5D9A70A1" w14:textId="77777777" w:rsidTr="00813CE5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EED4B1F" w14:textId="345C3CB9" w:rsidR="00813CE5" w:rsidRDefault="00813CE5" w:rsidP="00813CE5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f. Dr. Selen DOĞAN 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067EA75" w14:textId="3A345BE7" w:rsidR="00813CE5" w:rsidRDefault="00E010B2" w:rsidP="00813CE5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dın Hastalıkları ve Doğum</w:t>
            </w:r>
          </w:p>
        </w:tc>
      </w:tr>
      <w:tr w:rsidR="00813CE5" w14:paraId="4019AEBF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E71EBBA" w14:textId="77777777" w:rsidR="00813CE5" w:rsidRDefault="00813CE5" w:rsidP="00813CE5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M. Kemal ALİMOĞLU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36D3867" w14:textId="77777777" w:rsidR="00813CE5" w:rsidRDefault="00813CE5" w:rsidP="00813CE5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p Eğitimi</w:t>
            </w:r>
          </w:p>
        </w:tc>
      </w:tr>
      <w:tr w:rsidR="00813CE5" w14:paraId="624C31AC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920E664" w14:textId="6A0B2E14" w:rsidR="00813CE5" w:rsidRDefault="00813CE5" w:rsidP="00813CE5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Yonca SÖNMEZ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E3354E3" w14:textId="3722D470" w:rsidR="00813CE5" w:rsidRDefault="00813CE5" w:rsidP="00813CE5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lk Sağlığı</w:t>
            </w:r>
          </w:p>
        </w:tc>
      </w:tr>
      <w:tr w:rsidR="00813CE5" w14:paraId="5DFDC047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4519B72" w14:textId="77777777" w:rsidR="00813CE5" w:rsidRDefault="00813CE5" w:rsidP="00813CE5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f. Dr. </w:t>
            </w:r>
            <w:proofErr w:type="spellStart"/>
            <w:r>
              <w:rPr>
                <w:rFonts w:ascii="Times New Roman" w:hAnsi="Times New Roman" w:cs="Times New Roman"/>
              </w:rPr>
              <w:t>Dijle</w:t>
            </w:r>
            <w:proofErr w:type="spellEnd"/>
            <w:r>
              <w:rPr>
                <w:rFonts w:ascii="Times New Roman" w:hAnsi="Times New Roman" w:cs="Times New Roman"/>
              </w:rPr>
              <w:t xml:space="preserve"> KİPMEN KORGUN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9C537E3" w14:textId="77777777" w:rsidR="00813CE5" w:rsidRDefault="00813CE5" w:rsidP="00813CE5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Biyokimya</w:t>
            </w:r>
          </w:p>
        </w:tc>
      </w:tr>
      <w:tr w:rsidR="00813CE5" w14:paraId="73A0C679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AC64233" w14:textId="74067929" w:rsidR="00813CE5" w:rsidRDefault="00813CE5" w:rsidP="00813CE5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Şükran Burçak YOLDAŞ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2E699A2" w14:textId="77777777" w:rsidR="00813CE5" w:rsidRDefault="00813CE5" w:rsidP="00813CE5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Biyoloji</w:t>
            </w:r>
          </w:p>
        </w:tc>
      </w:tr>
      <w:tr w:rsidR="00813CE5" w14:paraId="15F1FD4C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9EAFC00" w14:textId="77777777" w:rsidR="00813CE5" w:rsidRDefault="00813CE5" w:rsidP="00813CE5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ç. Dr. Neşe ZAYİM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6D28981" w14:textId="77777777" w:rsidR="00813CE5" w:rsidRDefault="00813CE5" w:rsidP="00813CE5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Bilişim</w:t>
            </w:r>
          </w:p>
        </w:tc>
      </w:tr>
      <w:tr w:rsidR="00813CE5" w14:paraId="3DCFB825" w14:textId="77777777" w:rsidTr="00813CE5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8F0181" w14:textId="1AD4D44E" w:rsidR="00813CE5" w:rsidRDefault="00813CE5" w:rsidP="00813CE5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ç. Dr. Arzu HİZAY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C39BB35" w14:textId="2EBA0EF5" w:rsidR="00813CE5" w:rsidRDefault="00813CE5" w:rsidP="00813CE5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atomi</w:t>
            </w:r>
          </w:p>
        </w:tc>
      </w:tr>
      <w:tr w:rsidR="00813CE5" w14:paraId="00A678CD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4D83FC0" w14:textId="77777777" w:rsidR="00813CE5" w:rsidRDefault="00813CE5" w:rsidP="00813CE5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ç. Dr. Sezin YAKUT UZUNER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712A08F" w14:textId="77777777" w:rsidR="00813CE5" w:rsidRDefault="00813CE5" w:rsidP="00813CE5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Biyoloji ve Genetik</w:t>
            </w:r>
          </w:p>
        </w:tc>
      </w:tr>
      <w:tr w:rsidR="00813CE5" w14:paraId="351CF104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EB49A1B" w14:textId="3256F2CE" w:rsidR="00813CE5" w:rsidRDefault="00813CE5" w:rsidP="00813CE5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ç. Dr. Mehtap TÜRKAY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188B88E" w14:textId="4CADA632" w:rsidR="00813CE5" w:rsidRDefault="00813CE5" w:rsidP="00813CE5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lk Sağlığı</w:t>
            </w:r>
          </w:p>
        </w:tc>
      </w:tr>
      <w:tr w:rsidR="00813CE5" w14:paraId="204B982E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C86D00" w14:textId="1932ECE6" w:rsidR="00813CE5" w:rsidRDefault="00813CE5" w:rsidP="00813CE5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ç. Dr. M. Levent ÖZGÖNÜL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0A82E0" w14:textId="51B6ECE0" w:rsidR="00813CE5" w:rsidRDefault="00813CE5" w:rsidP="00813CE5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Etik</w:t>
            </w:r>
          </w:p>
        </w:tc>
      </w:tr>
      <w:tr w:rsidR="00813CE5" w14:paraId="41D997D9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C984F2" w14:textId="76AAA6D3" w:rsidR="00813CE5" w:rsidRDefault="00813CE5" w:rsidP="00813CE5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ç. Dr. Rana CAN ÖZDEMİR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9FE0A30" w14:textId="0BCEF03B" w:rsidR="00813CE5" w:rsidRDefault="00813CE5" w:rsidP="00813CE5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Etik</w:t>
            </w:r>
          </w:p>
        </w:tc>
      </w:tr>
      <w:tr w:rsidR="00813CE5" w14:paraId="76F64769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2555FE" w14:textId="77E3749D" w:rsidR="00813CE5" w:rsidRDefault="00813CE5" w:rsidP="00813CE5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oç. Dr. Kemal Hakan GÜLKESEN 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060A712" w14:textId="02041DED" w:rsidR="00813CE5" w:rsidRDefault="00813CE5" w:rsidP="00813CE5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Biyoistatistik</w:t>
            </w:r>
            <w:proofErr w:type="spellEnd"/>
            <w:r>
              <w:rPr>
                <w:rFonts w:ascii="Times New Roman" w:hAnsi="Times New Roman" w:cs="Times New Roman"/>
              </w:rPr>
              <w:t xml:space="preserve"> ve Tıbbi Bilişim</w:t>
            </w:r>
          </w:p>
        </w:tc>
      </w:tr>
      <w:tr w:rsidR="00813CE5" w14:paraId="4AAC3C13" w14:textId="77777777" w:rsidTr="00603C91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7504B3" w14:textId="5C41321B" w:rsidR="00813CE5" w:rsidRDefault="00813CE5" w:rsidP="00813CE5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</w:rPr>
              <w:t>. Ali ERDOĞAN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4211A8" w14:textId="4C2C2022" w:rsidR="00813CE5" w:rsidRDefault="00813CE5" w:rsidP="00813CE5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sikiyatri</w:t>
            </w:r>
          </w:p>
        </w:tc>
      </w:tr>
      <w:tr w:rsidR="00813CE5" w14:paraId="51379B63" w14:textId="77777777" w:rsidTr="00603C91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9BA7C3" w14:textId="794FE3B3" w:rsidR="00813CE5" w:rsidRDefault="00813CE5" w:rsidP="00813CE5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proofErr w:type="gramStart"/>
            <w:r>
              <w:rPr>
                <w:rFonts w:ascii="Times New Roman" w:hAnsi="Times New Roman" w:cs="Times New Roman"/>
              </w:rPr>
              <w:t>Öğr.Üyesi</w:t>
            </w:r>
            <w:proofErr w:type="spellEnd"/>
            <w:proofErr w:type="gramEnd"/>
            <w:r>
              <w:rPr>
                <w:rFonts w:ascii="Times New Roman" w:hAnsi="Times New Roman" w:cs="Times New Roman"/>
              </w:rPr>
              <w:t xml:space="preserve"> İkbal ÖZEN KÜÇÜKÇETİN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7FC865" w14:textId="08DF5014" w:rsidR="00813CE5" w:rsidRDefault="00813CE5" w:rsidP="00813CE5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iyokimya</w:t>
            </w:r>
          </w:p>
        </w:tc>
      </w:tr>
      <w:tr w:rsidR="00813CE5" w14:paraId="4E877985" w14:textId="77777777" w:rsidTr="00603C91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5116DB" w14:textId="7A0FC117" w:rsidR="00813CE5" w:rsidRDefault="00813CE5" w:rsidP="00813CE5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Öğr</w:t>
            </w:r>
            <w:proofErr w:type="spellEnd"/>
            <w:r>
              <w:rPr>
                <w:rFonts w:ascii="Times New Roman" w:hAnsi="Times New Roman" w:cs="Times New Roman"/>
              </w:rPr>
              <w:t>. Gör. Dr. Sümer MAMAKLI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AE6ACFF" w14:textId="496F878A" w:rsidR="00813CE5" w:rsidRDefault="00813CE5" w:rsidP="00813CE5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p Eğitimi</w:t>
            </w:r>
          </w:p>
        </w:tc>
      </w:tr>
    </w:tbl>
    <w:p w14:paraId="3E4DB6B6" w14:textId="77777777" w:rsidR="00471586" w:rsidRDefault="00471586" w:rsidP="00471586">
      <w:pPr>
        <w:rPr>
          <w:rFonts w:ascii="Times New Roman" w:hAnsi="Times New Roman" w:cs="Times New Roman"/>
          <w:b/>
        </w:rPr>
      </w:pPr>
    </w:p>
    <w:p w14:paraId="46674453" w14:textId="77777777" w:rsidR="00471586" w:rsidRDefault="00471586" w:rsidP="00471586">
      <w:pPr>
        <w:rPr>
          <w:rFonts w:ascii="Times New Roman" w:hAnsi="Times New Roman" w:cs="Times New Roman"/>
          <w:b/>
        </w:rPr>
      </w:pPr>
    </w:p>
    <w:p w14:paraId="02B506B0" w14:textId="77777777" w:rsidR="00471586" w:rsidRDefault="00471586" w:rsidP="00471586">
      <w:pPr>
        <w:rPr>
          <w:rFonts w:ascii="Times New Roman" w:hAnsi="Times New Roman" w:cs="Times New Roman"/>
          <w:b/>
        </w:rPr>
      </w:pPr>
    </w:p>
    <w:p w14:paraId="75CE3BF1" w14:textId="77777777" w:rsidR="00471586" w:rsidRDefault="00471586" w:rsidP="00471586">
      <w:pPr>
        <w:rPr>
          <w:rFonts w:ascii="Times New Roman" w:hAnsi="Times New Roman" w:cs="Times New Roman"/>
          <w:b/>
        </w:rPr>
      </w:pPr>
    </w:p>
    <w:p w14:paraId="03DE7AA0" w14:textId="77777777" w:rsidR="00471586" w:rsidRDefault="00471586" w:rsidP="00471586">
      <w:pPr>
        <w:rPr>
          <w:rFonts w:ascii="Times New Roman" w:hAnsi="Times New Roman" w:cs="Times New Roman"/>
          <w:b/>
        </w:rPr>
      </w:pPr>
    </w:p>
    <w:p w14:paraId="3DC18311" w14:textId="662DCEC3" w:rsidR="00603C91" w:rsidRDefault="00603C91" w:rsidP="00471586">
      <w:pPr>
        <w:rPr>
          <w:rFonts w:ascii="Times New Roman" w:hAnsi="Times New Roman" w:cs="Times New Roman"/>
          <w:b/>
        </w:rPr>
      </w:pPr>
    </w:p>
    <w:p w14:paraId="066200A9" w14:textId="78C0037F" w:rsidR="008E4D02" w:rsidRDefault="008E4D02" w:rsidP="00471586">
      <w:pPr>
        <w:rPr>
          <w:rFonts w:ascii="Times New Roman" w:hAnsi="Times New Roman" w:cs="Times New Roman"/>
          <w:b/>
        </w:rPr>
      </w:pPr>
    </w:p>
    <w:p w14:paraId="14BF7638" w14:textId="0974EF9A" w:rsidR="00471586" w:rsidRDefault="00471586" w:rsidP="00471586">
      <w:pPr>
        <w:rPr>
          <w:rFonts w:ascii="Times New Roman" w:hAnsi="Times New Roman" w:cs="Times New Roman"/>
          <w:b/>
        </w:rPr>
      </w:pPr>
    </w:p>
    <w:p w14:paraId="66189CD1" w14:textId="77777777" w:rsidR="008E4D02" w:rsidRDefault="008E4D02" w:rsidP="00471586">
      <w:pPr>
        <w:rPr>
          <w:rFonts w:ascii="Times New Roman" w:hAnsi="Times New Roman" w:cs="Times New Roman"/>
          <w:b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A0" w:firstRow="1" w:lastRow="0" w:firstColumn="1" w:lastColumn="0" w:noHBand="0" w:noVBand="0"/>
      </w:tblPr>
      <w:tblGrid>
        <w:gridCol w:w="9062"/>
      </w:tblGrid>
      <w:tr w:rsidR="00471586" w14:paraId="44352DFE" w14:textId="77777777" w:rsidTr="00471586">
        <w:trPr>
          <w:jc w:val="center"/>
        </w:trPr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027069B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AKDENİZ ÜNİVERSİTESİ TIP FAKÜLTESİ</w:t>
            </w:r>
          </w:p>
        </w:tc>
      </w:tr>
      <w:tr w:rsidR="00471586" w14:paraId="6DD8461E" w14:textId="77777777" w:rsidTr="00471586">
        <w:trPr>
          <w:jc w:val="center"/>
        </w:trPr>
        <w:tc>
          <w:tcPr>
            <w:tcW w:w="90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7324044" w14:textId="77108121" w:rsidR="00471586" w:rsidRDefault="00AB1073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025-2026</w:t>
            </w:r>
            <w:r w:rsidR="003C6E11">
              <w:rPr>
                <w:rFonts w:ascii="Times New Roman" w:hAnsi="Times New Roman" w:cs="Times New Roman"/>
                <w:b/>
              </w:rPr>
              <w:t xml:space="preserve"> </w:t>
            </w:r>
            <w:r w:rsidR="00471586">
              <w:rPr>
                <w:rFonts w:ascii="Times New Roman" w:hAnsi="Times New Roman" w:cs="Times New Roman"/>
                <w:b/>
              </w:rPr>
              <w:t>EĞİTİM-ÖĞRETİM YILI</w:t>
            </w:r>
          </w:p>
        </w:tc>
      </w:tr>
      <w:tr w:rsidR="00471586" w14:paraId="2E2A4B8A" w14:textId="77777777" w:rsidTr="00471586">
        <w:trPr>
          <w:jc w:val="center"/>
        </w:trPr>
        <w:tc>
          <w:tcPr>
            <w:tcW w:w="90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D06EFCD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ÖNEM I</w:t>
            </w:r>
          </w:p>
        </w:tc>
      </w:tr>
      <w:tr w:rsidR="00471586" w14:paraId="59FBDE4C" w14:textId="77777777" w:rsidTr="00471586">
        <w:trPr>
          <w:jc w:val="center"/>
        </w:trPr>
        <w:tc>
          <w:tcPr>
            <w:tcW w:w="90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7A0AC39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I. DERS KURULU</w:t>
            </w:r>
          </w:p>
        </w:tc>
      </w:tr>
      <w:tr w:rsidR="00471586" w14:paraId="4992CE13" w14:textId="77777777" w:rsidTr="00471586">
        <w:trPr>
          <w:jc w:val="center"/>
        </w:trPr>
        <w:tc>
          <w:tcPr>
            <w:tcW w:w="90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E8BF06A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HÜCRE BİYOLOJİSİ VE GENETİK</w:t>
            </w:r>
          </w:p>
        </w:tc>
      </w:tr>
      <w:tr w:rsidR="00471586" w14:paraId="1EF5B7ED" w14:textId="77777777" w:rsidTr="00471586">
        <w:trPr>
          <w:jc w:val="center"/>
        </w:trPr>
        <w:tc>
          <w:tcPr>
            <w:tcW w:w="90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FF89841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471586" w14:paraId="682B3148" w14:textId="77777777" w:rsidTr="00471586">
        <w:trPr>
          <w:jc w:val="center"/>
        </w:trPr>
        <w:tc>
          <w:tcPr>
            <w:tcW w:w="90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DCF6B" w14:textId="181C9AD4" w:rsidR="00471586" w:rsidRDefault="00362E15" w:rsidP="00DB186B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3</w:t>
            </w:r>
            <w:r w:rsidR="00C9260A">
              <w:rPr>
                <w:rFonts w:ascii="Times New Roman" w:hAnsi="Times New Roman" w:cs="Times New Roman"/>
                <w:b/>
              </w:rPr>
              <w:t xml:space="preserve"> KASIM 202</w:t>
            </w:r>
            <w:r>
              <w:rPr>
                <w:rFonts w:ascii="Times New Roman" w:hAnsi="Times New Roman" w:cs="Times New Roman"/>
                <w:b/>
              </w:rPr>
              <w:t>5</w:t>
            </w:r>
            <w:r w:rsidR="00C9260A">
              <w:rPr>
                <w:rFonts w:ascii="Times New Roman" w:hAnsi="Times New Roman" w:cs="Times New Roman"/>
                <w:b/>
              </w:rPr>
              <w:t xml:space="preserve"> – </w:t>
            </w:r>
            <w:r w:rsidR="00DB186B">
              <w:rPr>
                <w:rFonts w:ascii="Times New Roman" w:hAnsi="Times New Roman" w:cs="Times New Roman"/>
                <w:b/>
              </w:rPr>
              <w:t>19</w:t>
            </w:r>
            <w:r w:rsidR="006C3862">
              <w:rPr>
                <w:rFonts w:ascii="Times New Roman" w:hAnsi="Times New Roman" w:cs="Times New Roman"/>
                <w:b/>
              </w:rPr>
              <w:t xml:space="preserve"> ARALIK</w:t>
            </w:r>
            <w:r w:rsidR="00471586">
              <w:rPr>
                <w:rFonts w:ascii="Times New Roman" w:hAnsi="Times New Roman" w:cs="Times New Roman"/>
                <w:b/>
              </w:rPr>
              <w:t xml:space="preserve"> 202</w:t>
            </w:r>
            <w:r w:rsidR="000F2B8F">
              <w:rPr>
                <w:rFonts w:ascii="Times New Roman" w:hAnsi="Times New Roman" w:cs="Times New Roman"/>
                <w:b/>
              </w:rPr>
              <w:t>4</w:t>
            </w:r>
          </w:p>
        </w:tc>
      </w:tr>
    </w:tbl>
    <w:p w14:paraId="5C0E8932" w14:textId="77777777" w:rsidR="00471586" w:rsidRDefault="00471586" w:rsidP="00471586">
      <w:pPr>
        <w:spacing w:before="40" w:after="40" w:line="240" w:lineRule="auto"/>
        <w:rPr>
          <w:rFonts w:ascii="Times New Roman" w:hAnsi="Times New Roman" w:cs="Times New Roman"/>
          <w:b/>
        </w:rPr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2019"/>
        <w:gridCol w:w="2754"/>
        <w:gridCol w:w="1289"/>
        <w:gridCol w:w="1303"/>
        <w:gridCol w:w="1158"/>
        <w:gridCol w:w="765"/>
      </w:tblGrid>
      <w:tr w:rsidR="00471586" w14:paraId="6748315B" w14:textId="77777777" w:rsidTr="00471586">
        <w:tc>
          <w:tcPr>
            <w:tcW w:w="20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4B22E8A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2B022C6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DERSLER</w:t>
            </w:r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32DA13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BE4E410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0E3FDD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8B4B31D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71586" w14:paraId="19BB8148" w14:textId="77777777" w:rsidTr="00471586">
        <w:tc>
          <w:tcPr>
            <w:tcW w:w="20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79A5762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DERS KODU</w:t>
            </w:r>
          </w:p>
        </w:tc>
        <w:tc>
          <w:tcPr>
            <w:tcW w:w="27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71736F2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IP DERSLERİ</w:t>
            </w:r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0A3D4C8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KURAMSAL</w:t>
            </w:r>
          </w:p>
          <w:p w14:paraId="1826C198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AAT</w:t>
            </w: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1DD9BE5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UYGULAMA</w:t>
            </w:r>
          </w:p>
          <w:p w14:paraId="4DB25218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AAT*</w:t>
            </w:r>
          </w:p>
        </w:tc>
        <w:tc>
          <w:tcPr>
            <w:tcW w:w="11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D043B82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OPLAM</w:t>
            </w:r>
          </w:p>
          <w:p w14:paraId="366BCD6F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AAT</w:t>
            </w:r>
          </w:p>
        </w:tc>
        <w:tc>
          <w:tcPr>
            <w:tcW w:w="7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0B4E1AE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1642BF8F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71586" w14:paraId="2F1D4E94" w14:textId="77777777" w:rsidTr="00471586">
        <w:tc>
          <w:tcPr>
            <w:tcW w:w="201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95B60B3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54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199A00C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İYOKİMYA</w:t>
            </w:r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D9DD137" w14:textId="641B363E" w:rsidR="00471586" w:rsidRDefault="00362E15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1</w:t>
            </w: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A6FF12F" w14:textId="4DF1464F" w:rsidR="00471586" w:rsidRDefault="00471586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58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3849FD8" w14:textId="20ED3FD3" w:rsidR="00471586" w:rsidRDefault="00362E15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1</w:t>
            </w:r>
          </w:p>
        </w:tc>
        <w:tc>
          <w:tcPr>
            <w:tcW w:w="76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1F50068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71586" w14:paraId="1E8C1FC9" w14:textId="77777777" w:rsidTr="00471586">
        <w:tc>
          <w:tcPr>
            <w:tcW w:w="2019" w:type="dxa"/>
          </w:tcPr>
          <w:p w14:paraId="125C5179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54" w:type="dxa"/>
            <w:hideMark/>
          </w:tcPr>
          <w:p w14:paraId="7AAE40EE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IBBİ BİYOLOJİ ve GENETİK</w:t>
            </w:r>
          </w:p>
        </w:tc>
        <w:tc>
          <w:tcPr>
            <w:tcW w:w="1289" w:type="dxa"/>
            <w:hideMark/>
          </w:tcPr>
          <w:p w14:paraId="09FDF096" w14:textId="5045CB82" w:rsidR="00471586" w:rsidRDefault="00C9260A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553063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303" w:type="dxa"/>
            <w:hideMark/>
          </w:tcPr>
          <w:p w14:paraId="6E03635C" w14:textId="11A3CBC4" w:rsidR="00471586" w:rsidRDefault="00A03C61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158" w:type="dxa"/>
            <w:hideMark/>
          </w:tcPr>
          <w:p w14:paraId="1307BB75" w14:textId="6C6E4375" w:rsidR="00471586" w:rsidRDefault="003F74B9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553063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765" w:type="dxa"/>
          </w:tcPr>
          <w:p w14:paraId="2AAF34DF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71586" w14:paraId="74EC4D5F" w14:textId="77777777" w:rsidTr="00471586">
        <w:tc>
          <w:tcPr>
            <w:tcW w:w="2019" w:type="dxa"/>
          </w:tcPr>
          <w:p w14:paraId="00AC3485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9678544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3706F53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  <w:lang w:eastAsia="tr-TR"/>
              </w:rPr>
              <w:t>TIP102</w:t>
            </w:r>
          </w:p>
        </w:tc>
        <w:tc>
          <w:tcPr>
            <w:tcW w:w="2754" w:type="dxa"/>
            <w:hideMark/>
          </w:tcPr>
          <w:p w14:paraId="7AAC0B5B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NATOMİ</w:t>
            </w:r>
          </w:p>
          <w:p w14:paraId="353C9C1E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İYOFİZİK</w:t>
            </w:r>
          </w:p>
          <w:p w14:paraId="713E00B0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İZYOLOJİ</w:t>
            </w:r>
          </w:p>
        </w:tc>
        <w:tc>
          <w:tcPr>
            <w:tcW w:w="1289" w:type="dxa"/>
            <w:hideMark/>
          </w:tcPr>
          <w:p w14:paraId="002E782D" w14:textId="099B1759" w:rsidR="00471586" w:rsidRDefault="00314A82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  <w:p w14:paraId="11C5106C" w14:textId="3A3FA757" w:rsidR="00471586" w:rsidRDefault="00362E15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  <w:p w14:paraId="5013A9F2" w14:textId="01983C1F" w:rsidR="00471586" w:rsidRDefault="00471586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303" w:type="dxa"/>
            <w:hideMark/>
          </w:tcPr>
          <w:p w14:paraId="3FFF05C9" w14:textId="26CBEF00" w:rsidR="00471586" w:rsidRDefault="00471586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  <w:p w14:paraId="358DC9EF" w14:textId="1CBF0823" w:rsidR="00471586" w:rsidRDefault="00362E15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  <w:p w14:paraId="1B88AE78" w14:textId="5BC2004C" w:rsidR="00471586" w:rsidRDefault="00471586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58" w:type="dxa"/>
            <w:hideMark/>
          </w:tcPr>
          <w:p w14:paraId="5B465D19" w14:textId="02E57FD3" w:rsidR="00471586" w:rsidRDefault="00314A82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  <w:p w14:paraId="356E76AD" w14:textId="1894C719" w:rsidR="00471586" w:rsidRDefault="00362E15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  <w:p w14:paraId="69CBA895" w14:textId="6CF6F132" w:rsidR="00471586" w:rsidRDefault="00471586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765" w:type="dxa"/>
          </w:tcPr>
          <w:p w14:paraId="450F3EE2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71586" w14:paraId="7C368989" w14:textId="77777777" w:rsidTr="00471586">
        <w:tc>
          <w:tcPr>
            <w:tcW w:w="2019" w:type="dxa"/>
          </w:tcPr>
          <w:p w14:paraId="28613D95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54" w:type="dxa"/>
            <w:hideMark/>
          </w:tcPr>
          <w:p w14:paraId="28937476" w14:textId="0242A8E8" w:rsidR="00C71DB5" w:rsidRDefault="00C568EC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BİYOİSTATİSTİK VE TIP </w:t>
            </w:r>
            <w:r w:rsidR="00C71DB5">
              <w:rPr>
                <w:rFonts w:ascii="Times New Roman" w:hAnsi="Times New Roman" w:cs="Times New Roman"/>
                <w:sz w:val="18"/>
                <w:szCs w:val="18"/>
              </w:rPr>
              <w:t xml:space="preserve">BİLİŞİMİ </w:t>
            </w:r>
          </w:p>
          <w:p w14:paraId="303A4314" w14:textId="16F74EB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ROBLEME DAYALI ÖĞRENİM (PDÖ)</w:t>
            </w:r>
          </w:p>
        </w:tc>
        <w:tc>
          <w:tcPr>
            <w:tcW w:w="1289" w:type="dxa"/>
            <w:hideMark/>
          </w:tcPr>
          <w:p w14:paraId="462C2577" w14:textId="346DFD38" w:rsidR="00471586" w:rsidRDefault="00250669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  <w:p w14:paraId="3CFCC56D" w14:textId="77777777" w:rsidR="00C71DB5" w:rsidRDefault="00C71DB5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6A61FD9" w14:textId="3BE78C43" w:rsidR="00471586" w:rsidRDefault="00471586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1303" w:type="dxa"/>
            <w:hideMark/>
          </w:tcPr>
          <w:p w14:paraId="4E208499" w14:textId="5CB3B64E" w:rsidR="00471586" w:rsidRDefault="00471586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1BC5B56" w14:textId="77777777" w:rsidR="00C71DB5" w:rsidRDefault="00C71DB5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08BC755" w14:textId="482EAD54" w:rsidR="00471586" w:rsidRDefault="00471586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58" w:type="dxa"/>
            <w:hideMark/>
          </w:tcPr>
          <w:p w14:paraId="1D6AFB59" w14:textId="3A99E272" w:rsidR="00471586" w:rsidRDefault="00250669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  <w:p w14:paraId="58BA9A15" w14:textId="77777777" w:rsidR="00C71DB5" w:rsidRDefault="00C71DB5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C39354A" w14:textId="7208DAB1" w:rsidR="00471586" w:rsidRDefault="00471586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765" w:type="dxa"/>
          </w:tcPr>
          <w:p w14:paraId="29BE14F3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74EF8" w14:paraId="6E9B19EC" w14:textId="77777777" w:rsidTr="006E114B">
        <w:trPr>
          <w:trHeight w:val="316"/>
        </w:trPr>
        <w:tc>
          <w:tcPr>
            <w:tcW w:w="2019" w:type="dxa"/>
          </w:tcPr>
          <w:p w14:paraId="1E3F52F3" w14:textId="77777777" w:rsidR="00474EF8" w:rsidRDefault="00474EF8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54" w:type="dxa"/>
          </w:tcPr>
          <w:p w14:paraId="7E5DFA55" w14:textId="33BD6AAB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23399">
              <w:rPr>
                <w:rFonts w:ascii="Times New Roman" w:hAnsi="Times New Roman" w:cs="Times New Roman"/>
                <w:sz w:val="18"/>
                <w:szCs w:val="18"/>
              </w:rPr>
              <w:t>DSBB</w:t>
            </w:r>
            <w:r w:rsidR="00400172" w:rsidRPr="00B23399">
              <w:rPr>
                <w:rFonts w:ascii="Times New Roman" w:hAnsi="Times New Roman" w:cs="Times New Roman"/>
                <w:sz w:val="18"/>
                <w:szCs w:val="18"/>
              </w:rPr>
              <w:t>**</w:t>
            </w:r>
          </w:p>
        </w:tc>
        <w:tc>
          <w:tcPr>
            <w:tcW w:w="1289" w:type="dxa"/>
          </w:tcPr>
          <w:p w14:paraId="765988B6" w14:textId="7BF41CB3" w:rsidR="003F74B9" w:rsidRDefault="00250669" w:rsidP="006E114B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303" w:type="dxa"/>
          </w:tcPr>
          <w:p w14:paraId="63DE9571" w14:textId="52FA569B" w:rsidR="00474EF8" w:rsidRDefault="00280461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1158" w:type="dxa"/>
          </w:tcPr>
          <w:p w14:paraId="6D17FC78" w14:textId="6EA5859D" w:rsidR="003F74B9" w:rsidRDefault="00250669" w:rsidP="006E114B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765" w:type="dxa"/>
          </w:tcPr>
          <w:p w14:paraId="4C3D816D" w14:textId="77777777" w:rsidR="003F74B9" w:rsidRDefault="003F74B9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71586" w14:paraId="4D9A5D7A" w14:textId="77777777" w:rsidTr="00471586">
        <w:tc>
          <w:tcPr>
            <w:tcW w:w="2019" w:type="dxa"/>
          </w:tcPr>
          <w:p w14:paraId="5347561D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54" w:type="dxa"/>
          </w:tcPr>
          <w:p w14:paraId="383DD895" w14:textId="6172D278" w:rsidR="00B22D08" w:rsidRPr="000F2B8F" w:rsidRDefault="00B22D08">
            <w:pPr>
              <w:spacing w:before="40" w:after="40" w:line="240" w:lineRule="auto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34FC27E9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IP DERSLERİ ARA TOPLAMI</w:t>
            </w:r>
          </w:p>
        </w:tc>
        <w:tc>
          <w:tcPr>
            <w:tcW w:w="1289" w:type="dxa"/>
            <w:hideMark/>
          </w:tcPr>
          <w:p w14:paraId="7871BA9F" w14:textId="352DFADF" w:rsidR="00B22D08" w:rsidRDefault="00B22D08" w:rsidP="001234E6">
            <w:pPr>
              <w:spacing w:before="40" w:after="40" w:line="240" w:lineRule="auto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10802C85" w14:textId="55BF9F3B" w:rsidR="00B22D08" w:rsidRPr="000F2B8F" w:rsidRDefault="001234E6" w:rsidP="00B22D08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9</w:t>
            </w:r>
            <w:r w:rsidR="00250669">
              <w:rPr>
                <w:rFonts w:ascii="Times New Roman" w:hAnsi="Times New Roman" w:cs="Times New Roman"/>
                <w:bCs/>
                <w:sz w:val="18"/>
                <w:szCs w:val="18"/>
              </w:rPr>
              <w:t>8</w:t>
            </w:r>
          </w:p>
          <w:p w14:paraId="4893E717" w14:textId="1C2A4319" w:rsidR="00471586" w:rsidRDefault="00471586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03" w:type="dxa"/>
            <w:hideMark/>
          </w:tcPr>
          <w:p w14:paraId="3FD36E3D" w14:textId="15AFF847" w:rsidR="00C9260A" w:rsidRDefault="00C9260A" w:rsidP="001234E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1AD46B86" w14:textId="2091815D" w:rsidR="00B22D08" w:rsidRDefault="001234E6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0</w:t>
            </w:r>
          </w:p>
          <w:p w14:paraId="6D154833" w14:textId="1C5CD88C" w:rsidR="00471586" w:rsidRDefault="00471586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58" w:type="dxa"/>
            <w:hideMark/>
          </w:tcPr>
          <w:p w14:paraId="79854705" w14:textId="7BBD484D" w:rsidR="00B22D08" w:rsidRDefault="00B22D08" w:rsidP="001234E6">
            <w:pPr>
              <w:spacing w:before="40" w:after="40" w:line="240" w:lineRule="auto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7B9105B4" w14:textId="459DC6E2" w:rsidR="00C9260A" w:rsidRDefault="001234E6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10</w:t>
            </w:r>
            <w:r w:rsidR="00250669">
              <w:rPr>
                <w:rFonts w:ascii="Times New Roman" w:hAnsi="Times New Roman" w:cs="Times New Roman"/>
                <w:bCs/>
                <w:sz w:val="18"/>
                <w:szCs w:val="18"/>
              </w:rPr>
              <w:t>6</w:t>
            </w:r>
          </w:p>
          <w:p w14:paraId="647FCD7A" w14:textId="30EC2AC2" w:rsidR="00471586" w:rsidRDefault="00471586" w:rsidP="00B22D08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65" w:type="dxa"/>
          </w:tcPr>
          <w:p w14:paraId="15FAB264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71586" w14:paraId="1C50368A" w14:textId="77777777" w:rsidTr="00471586">
        <w:tc>
          <w:tcPr>
            <w:tcW w:w="2019" w:type="dxa"/>
          </w:tcPr>
          <w:p w14:paraId="3600DF2C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54" w:type="dxa"/>
          </w:tcPr>
          <w:p w14:paraId="5A7E6A42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89" w:type="dxa"/>
          </w:tcPr>
          <w:p w14:paraId="3EBF468F" w14:textId="77777777" w:rsidR="00471586" w:rsidRDefault="00471586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03" w:type="dxa"/>
          </w:tcPr>
          <w:p w14:paraId="4B02BAF5" w14:textId="77777777" w:rsidR="00471586" w:rsidRDefault="00471586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58" w:type="dxa"/>
          </w:tcPr>
          <w:p w14:paraId="42CB2F22" w14:textId="77777777" w:rsidR="00471586" w:rsidRDefault="00471586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65" w:type="dxa"/>
          </w:tcPr>
          <w:p w14:paraId="07DBF4EF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00172" w14:paraId="1A15961D" w14:textId="77777777" w:rsidTr="00471586">
        <w:trPr>
          <w:trHeight w:val="346"/>
        </w:trPr>
        <w:tc>
          <w:tcPr>
            <w:tcW w:w="2019" w:type="dxa"/>
          </w:tcPr>
          <w:p w14:paraId="4C490B12" w14:textId="0A570565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IP107</w:t>
            </w:r>
          </w:p>
        </w:tc>
        <w:tc>
          <w:tcPr>
            <w:tcW w:w="2754" w:type="dxa"/>
          </w:tcPr>
          <w:p w14:paraId="293AA18F" w14:textId="4776B2A2" w:rsidR="00400172" w:rsidRDefault="00400172">
            <w:pPr>
              <w:tabs>
                <w:tab w:val="left" w:pos="2059"/>
              </w:tabs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OPLUMSAL DESTEK PROJELERİ (TDP)</w:t>
            </w:r>
          </w:p>
        </w:tc>
        <w:tc>
          <w:tcPr>
            <w:tcW w:w="1289" w:type="dxa"/>
          </w:tcPr>
          <w:p w14:paraId="2FAFBA82" w14:textId="75F2431E" w:rsidR="00400172" w:rsidRDefault="00F07F4D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  <w:p w14:paraId="4954B3A1" w14:textId="77777777" w:rsidR="00400172" w:rsidRDefault="00400172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3" w:type="dxa"/>
          </w:tcPr>
          <w:p w14:paraId="517C08AB" w14:textId="0392D5E9" w:rsidR="00400172" w:rsidRDefault="00400172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58" w:type="dxa"/>
          </w:tcPr>
          <w:p w14:paraId="1E657884" w14:textId="3E3EE0B2" w:rsidR="00400172" w:rsidRDefault="00F07F4D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765" w:type="dxa"/>
          </w:tcPr>
          <w:p w14:paraId="35CD251D" w14:textId="77777777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00172" w14:paraId="2BA4A196" w14:textId="77777777" w:rsidTr="00486D25">
        <w:tc>
          <w:tcPr>
            <w:tcW w:w="201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92CA270" w14:textId="2E75CD43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54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0607C9A" w14:textId="3AFA2314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IP DERSLERİ TOPLAMI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8567C3" w14:textId="34C7504E" w:rsidR="00400172" w:rsidRDefault="003A1384" w:rsidP="00250669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1234E6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250669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303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3EA7271" w14:textId="274EB043" w:rsidR="00400172" w:rsidRDefault="003A1384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1158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4352149" w14:textId="43B2AA80" w:rsidR="00400172" w:rsidRDefault="001234E6" w:rsidP="00250669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  <w:r w:rsidR="00250669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4AA4E4" w14:textId="77777777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00172" w14:paraId="5656F15C" w14:textId="77777777" w:rsidTr="00486D25">
        <w:tc>
          <w:tcPr>
            <w:tcW w:w="20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5D7BA67" w14:textId="77777777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016E320" w14:textId="1E2F1B38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9141712" w14:textId="1033EE77" w:rsidR="00400172" w:rsidRDefault="00400172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2C5DC38" w14:textId="33500AC5" w:rsidR="00400172" w:rsidRDefault="00400172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B9DF92D" w14:textId="20BA029B" w:rsidR="00400172" w:rsidRDefault="00400172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66D3353" w14:textId="77777777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00172" w14:paraId="77AFDBF4" w14:textId="77777777" w:rsidTr="00486D25">
        <w:tc>
          <w:tcPr>
            <w:tcW w:w="2019" w:type="dxa"/>
          </w:tcPr>
          <w:p w14:paraId="6C530808" w14:textId="77777777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54" w:type="dxa"/>
          </w:tcPr>
          <w:p w14:paraId="1B02C263" w14:textId="77777777" w:rsidR="00400172" w:rsidRDefault="00400172" w:rsidP="00474EF8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EMŞİRELİK YGULAMALARI</w:t>
            </w:r>
          </w:p>
          <w:p w14:paraId="4868060E" w14:textId="53E80DC8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KARİYER PLANLAMA</w:t>
            </w:r>
          </w:p>
        </w:tc>
        <w:tc>
          <w:tcPr>
            <w:tcW w:w="1289" w:type="dxa"/>
          </w:tcPr>
          <w:p w14:paraId="086585E1" w14:textId="55B9BAE2" w:rsidR="00400172" w:rsidRDefault="00E449C2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  <w:p w14:paraId="59BD1755" w14:textId="662B425C" w:rsidR="00400172" w:rsidRDefault="003A1384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4                                     </w:t>
            </w:r>
          </w:p>
        </w:tc>
        <w:tc>
          <w:tcPr>
            <w:tcW w:w="1303" w:type="dxa"/>
          </w:tcPr>
          <w:p w14:paraId="46350653" w14:textId="25ABD0CA" w:rsidR="00400172" w:rsidRDefault="00400172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58" w:type="dxa"/>
            <w:hideMark/>
          </w:tcPr>
          <w:p w14:paraId="5086C3E7" w14:textId="77777777" w:rsidR="00400172" w:rsidRDefault="003A1384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  <w:p w14:paraId="7B406DF3" w14:textId="4F90A815" w:rsidR="003A1384" w:rsidRDefault="003A1384" w:rsidP="003A1384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765" w:type="dxa"/>
          </w:tcPr>
          <w:p w14:paraId="71C6EE46" w14:textId="77777777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00172" w14:paraId="52F95807" w14:textId="77777777" w:rsidTr="00471586">
        <w:tc>
          <w:tcPr>
            <w:tcW w:w="2019" w:type="dxa"/>
          </w:tcPr>
          <w:p w14:paraId="30960877" w14:textId="0F2BC399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YBD 182</w:t>
            </w:r>
          </w:p>
        </w:tc>
        <w:tc>
          <w:tcPr>
            <w:tcW w:w="2754" w:type="dxa"/>
          </w:tcPr>
          <w:p w14:paraId="5A494572" w14:textId="793C0675" w:rsidR="00400172" w:rsidRDefault="00400172" w:rsidP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İNGİLİZCE</w:t>
            </w:r>
          </w:p>
        </w:tc>
        <w:tc>
          <w:tcPr>
            <w:tcW w:w="1289" w:type="dxa"/>
          </w:tcPr>
          <w:p w14:paraId="56AFB70E" w14:textId="2828061B" w:rsidR="00400172" w:rsidRDefault="00E449C2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</w:t>
            </w:r>
          </w:p>
        </w:tc>
        <w:tc>
          <w:tcPr>
            <w:tcW w:w="1303" w:type="dxa"/>
            <w:hideMark/>
          </w:tcPr>
          <w:p w14:paraId="2E0E7246" w14:textId="186C26A3" w:rsidR="00400172" w:rsidRPr="003A1384" w:rsidRDefault="003A1384" w:rsidP="003A1384">
            <w:pPr>
              <w:pStyle w:val="ListeParagraf"/>
              <w:numPr>
                <w:ilvl w:val="0"/>
                <w:numId w:val="1"/>
              </w:num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 </w:t>
            </w:r>
          </w:p>
        </w:tc>
        <w:tc>
          <w:tcPr>
            <w:tcW w:w="1158" w:type="dxa"/>
            <w:hideMark/>
          </w:tcPr>
          <w:p w14:paraId="77F7B510" w14:textId="58AC75DC" w:rsidR="00400172" w:rsidRDefault="003A1384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</w:t>
            </w:r>
          </w:p>
        </w:tc>
        <w:tc>
          <w:tcPr>
            <w:tcW w:w="765" w:type="dxa"/>
          </w:tcPr>
          <w:p w14:paraId="74EA1375" w14:textId="77777777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00172" w14:paraId="4D1A7EB5" w14:textId="77777777" w:rsidTr="00486D25">
        <w:tc>
          <w:tcPr>
            <w:tcW w:w="2019" w:type="dxa"/>
            <w:hideMark/>
          </w:tcPr>
          <w:p w14:paraId="42B2ED5E" w14:textId="35FDD0C0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TA103</w:t>
            </w:r>
          </w:p>
        </w:tc>
        <w:tc>
          <w:tcPr>
            <w:tcW w:w="2754" w:type="dxa"/>
            <w:vAlign w:val="center"/>
            <w:hideMark/>
          </w:tcPr>
          <w:p w14:paraId="65490D68" w14:textId="19EEB0FC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TATÜRK İLKELERİ VE İNKILAP TARİHİ</w:t>
            </w:r>
          </w:p>
        </w:tc>
        <w:tc>
          <w:tcPr>
            <w:tcW w:w="1289" w:type="dxa"/>
            <w:vAlign w:val="center"/>
            <w:hideMark/>
          </w:tcPr>
          <w:p w14:paraId="3E943BF4" w14:textId="5DC44904" w:rsidR="00400172" w:rsidRDefault="00F07F4D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</w:t>
            </w:r>
          </w:p>
        </w:tc>
        <w:tc>
          <w:tcPr>
            <w:tcW w:w="1303" w:type="dxa"/>
            <w:vAlign w:val="center"/>
            <w:hideMark/>
          </w:tcPr>
          <w:p w14:paraId="57CCCC11" w14:textId="6C4B173B" w:rsidR="00400172" w:rsidRDefault="00400172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58" w:type="dxa"/>
            <w:vAlign w:val="center"/>
            <w:hideMark/>
          </w:tcPr>
          <w:p w14:paraId="66BD8C81" w14:textId="001EAABB" w:rsidR="00400172" w:rsidRDefault="00F07F4D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</w:t>
            </w:r>
          </w:p>
        </w:tc>
        <w:tc>
          <w:tcPr>
            <w:tcW w:w="765" w:type="dxa"/>
            <w:vAlign w:val="center"/>
          </w:tcPr>
          <w:p w14:paraId="10C41306" w14:textId="77777777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00172" w14:paraId="35A9FFC5" w14:textId="77777777" w:rsidTr="00486D25">
        <w:tc>
          <w:tcPr>
            <w:tcW w:w="2019" w:type="dxa"/>
            <w:hideMark/>
          </w:tcPr>
          <w:p w14:paraId="0C7BC212" w14:textId="6E9D0A45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54" w:type="dxa"/>
            <w:hideMark/>
          </w:tcPr>
          <w:p w14:paraId="02D0D7A0" w14:textId="199FF6B9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9" w:type="dxa"/>
            <w:hideMark/>
          </w:tcPr>
          <w:p w14:paraId="20ECD99D" w14:textId="28C8E236" w:rsidR="00400172" w:rsidRDefault="00400172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3" w:type="dxa"/>
            <w:hideMark/>
          </w:tcPr>
          <w:p w14:paraId="39651043" w14:textId="3D9B04A3" w:rsidR="00400172" w:rsidRDefault="00400172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8" w:type="dxa"/>
            <w:hideMark/>
          </w:tcPr>
          <w:p w14:paraId="752DBBF8" w14:textId="7F0DC4F1" w:rsidR="00400172" w:rsidRDefault="00400172" w:rsidP="00474EF8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65" w:type="dxa"/>
          </w:tcPr>
          <w:p w14:paraId="76910CEE" w14:textId="77777777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00172" w14:paraId="4963CA94" w14:textId="77777777" w:rsidTr="00486D25">
        <w:tc>
          <w:tcPr>
            <w:tcW w:w="201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C60567" w14:textId="77777777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5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CA1C48" w14:textId="4E4948B0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IP DIŞI DERSLER TOPLAMI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ABC427" w14:textId="081F12C6" w:rsidR="00400172" w:rsidRDefault="003A1384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44</w:t>
            </w:r>
          </w:p>
        </w:tc>
        <w:tc>
          <w:tcPr>
            <w:tcW w:w="13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910FBF" w14:textId="77777777" w:rsidR="00400172" w:rsidRDefault="00400172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15C45E" w14:textId="2D367CD2" w:rsidR="00400172" w:rsidRDefault="003A1384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44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1B038C" w14:textId="77777777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00172" w14:paraId="204E3014" w14:textId="77777777" w:rsidTr="00486D25">
        <w:tc>
          <w:tcPr>
            <w:tcW w:w="20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5F7CDD" w14:textId="77777777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E45EFBF" w14:textId="610887C4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C0B3479" w14:textId="1F4D48C4" w:rsidR="00400172" w:rsidRDefault="00400172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4E8E7BD" w14:textId="77777777" w:rsidR="00400172" w:rsidRDefault="00400172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60F1912" w14:textId="72ED4385" w:rsidR="00400172" w:rsidRDefault="00400172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C41B875" w14:textId="77777777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00172" w14:paraId="3CF89429" w14:textId="77777777" w:rsidTr="00471586">
        <w:tc>
          <w:tcPr>
            <w:tcW w:w="20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297455B" w14:textId="77777777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04CA8F3" w14:textId="134427A0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GENEL TOPLAM</w:t>
            </w:r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7FA338B" w14:textId="3FAC10C4" w:rsidR="00400172" w:rsidRDefault="001234E6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50</w:t>
            </w: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9816FE" w14:textId="49778302" w:rsidR="00400172" w:rsidRDefault="00400172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9B6CA4A" w14:textId="1E89D6F7" w:rsidR="00400172" w:rsidRDefault="001234E6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70</w:t>
            </w:r>
          </w:p>
        </w:tc>
        <w:tc>
          <w:tcPr>
            <w:tcW w:w="7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7B65AD" w14:textId="77777777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00172" w14:paraId="759ABDC6" w14:textId="77777777" w:rsidTr="00471586">
        <w:tc>
          <w:tcPr>
            <w:tcW w:w="20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58BB8B" w14:textId="77777777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21F8463" w14:textId="45484051" w:rsidR="00400172" w:rsidRDefault="00322A0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ERBEST</w:t>
            </w:r>
            <w:r w:rsidR="00400172" w:rsidRPr="0013333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ÇALIŞMA</w:t>
            </w:r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E2688FA" w14:textId="26DE1DED" w:rsidR="00400172" w:rsidRDefault="00322A06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77</w:t>
            </w: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761D5CF" w14:textId="48A5A734" w:rsidR="00400172" w:rsidRDefault="00400172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E7F05">
              <w:rPr>
                <w:rFonts w:ascii="Times New Roman" w:hAnsi="Times New Roman" w:cs="Times New Roman"/>
                <w:b/>
                <w:sz w:val="18"/>
                <w:szCs w:val="18"/>
              </w:rPr>
              <w:t>-</w:t>
            </w:r>
          </w:p>
        </w:tc>
        <w:tc>
          <w:tcPr>
            <w:tcW w:w="11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F542AC2" w14:textId="4B55E2C2" w:rsidR="00400172" w:rsidRDefault="00322A06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77</w:t>
            </w:r>
          </w:p>
        </w:tc>
        <w:tc>
          <w:tcPr>
            <w:tcW w:w="7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AF93608" w14:textId="77777777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00172" w14:paraId="6DD9CC9A" w14:textId="77777777" w:rsidTr="00486D25">
        <w:tc>
          <w:tcPr>
            <w:tcW w:w="20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6F5249" w14:textId="77777777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5B49003" w14:textId="114C742A" w:rsidR="00400172" w:rsidRPr="00E30D13" w:rsidRDefault="00400172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B05A698" w14:textId="20C3C43F" w:rsidR="00400172" w:rsidRPr="009E7F05" w:rsidRDefault="00400172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2D4F774" w14:textId="3893FFA9" w:rsidR="00400172" w:rsidRPr="009E7F05" w:rsidRDefault="00400172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25D5A3" w14:textId="79E09A7F" w:rsidR="00400172" w:rsidRPr="009E7F05" w:rsidRDefault="00400172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81A669" w14:textId="77777777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</w:tbl>
    <w:p w14:paraId="578B3491" w14:textId="302EF769" w:rsidR="00471586" w:rsidRDefault="00471586" w:rsidP="00471586">
      <w:pPr>
        <w:spacing w:before="40" w:after="40" w:line="240" w:lineRule="auto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/>
          <w:b/>
          <w:sz w:val="20"/>
        </w:rPr>
        <w:t>* Uygulama saatleri öğrenci başına düşen uygulamalı ders saatine göre belirtilmiştir.</w:t>
      </w:r>
    </w:p>
    <w:p w14:paraId="79614E15" w14:textId="77777777" w:rsidR="00400172" w:rsidRDefault="00400172" w:rsidP="00400172">
      <w:pPr>
        <w:spacing w:before="40" w:after="40" w:line="240" w:lineRule="auto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/>
          <w:b/>
          <w:sz w:val="20"/>
        </w:rPr>
        <w:t>**DSBB dikey koridorunda yer alan ders son sayfada belirtilmiştir</w:t>
      </w:r>
    </w:p>
    <w:p w14:paraId="14D6394F" w14:textId="4F28D053" w:rsidR="00400172" w:rsidRDefault="00400172" w:rsidP="00471586">
      <w:pPr>
        <w:spacing w:before="40" w:after="40" w:line="240" w:lineRule="auto"/>
        <w:rPr>
          <w:rFonts w:ascii="Times New Roman" w:hAnsi="Times New Roman" w:cs="Times New Roman"/>
          <w:b/>
          <w:sz w:val="20"/>
        </w:rPr>
      </w:pPr>
    </w:p>
    <w:p w14:paraId="6BCCD99D" w14:textId="2CC55798" w:rsidR="00400172" w:rsidRDefault="00400172" w:rsidP="00471586">
      <w:pPr>
        <w:spacing w:before="40" w:after="40" w:line="240" w:lineRule="auto"/>
        <w:rPr>
          <w:rFonts w:ascii="Times New Roman" w:hAnsi="Times New Roman" w:cs="Times New Roman"/>
          <w:b/>
          <w:sz w:val="20"/>
        </w:rPr>
      </w:pPr>
    </w:p>
    <w:p w14:paraId="4488C42C" w14:textId="41779B18" w:rsidR="008E4D02" w:rsidRDefault="008E4D02" w:rsidP="00471586">
      <w:pPr>
        <w:spacing w:before="40" w:after="40" w:line="240" w:lineRule="auto"/>
        <w:rPr>
          <w:rFonts w:ascii="Times New Roman" w:hAnsi="Times New Roman" w:cs="Times New Roman"/>
          <w:b/>
          <w:sz w:val="20"/>
        </w:rPr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4531"/>
        <w:gridCol w:w="4531"/>
      </w:tblGrid>
      <w:tr w:rsidR="00DB186B" w14:paraId="5B4ADFEE" w14:textId="77777777" w:rsidTr="00471586">
        <w:tc>
          <w:tcPr>
            <w:tcW w:w="4531" w:type="dxa"/>
          </w:tcPr>
          <w:p w14:paraId="77F26C3D" w14:textId="54C108CA" w:rsidR="00DB186B" w:rsidRDefault="00DB186B" w:rsidP="00DB186B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EKAN</w:t>
            </w:r>
          </w:p>
        </w:tc>
        <w:tc>
          <w:tcPr>
            <w:tcW w:w="4531" w:type="dxa"/>
          </w:tcPr>
          <w:p w14:paraId="436380A4" w14:textId="6A463F8B" w:rsidR="00DB186B" w:rsidRDefault="00DB186B" w:rsidP="00DB186B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f. Dr. Yeşim ŞENOL</w:t>
            </w:r>
          </w:p>
        </w:tc>
      </w:tr>
      <w:tr w:rsidR="00DB186B" w14:paraId="09E749E8" w14:textId="77777777" w:rsidTr="00471586">
        <w:tc>
          <w:tcPr>
            <w:tcW w:w="4531" w:type="dxa"/>
            <w:hideMark/>
          </w:tcPr>
          <w:p w14:paraId="4A04662A" w14:textId="77777777" w:rsidR="00DB186B" w:rsidRDefault="00DB186B" w:rsidP="00DB186B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EKAN YARDIMCISI</w:t>
            </w:r>
          </w:p>
          <w:p w14:paraId="25D040E3" w14:textId="77777777" w:rsidR="00DB186B" w:rsidRDefault="00DB186B" w:rsidP="00DB186B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EKAN YARDIMCISI</w:t>
            </w:r>
          </w:p>
          <w:p w14:paraId="4155FFF5" w14:textId="77777777" w:rsidR="00DB186B" w:rsidRDefault="00DB186B" w:rsidP="00DB186B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ŞKOORDİNATÖR</w:t>
            </w:r>
          </w:p>
          <w:p w14:paraId="1B493C63" w14:textId="77777777" w:rsidR="00DB186B" w:rsidRDefault="00DB186B" w:rsidP="00DB186B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lastRenderedPageBreak/>
              <w:t xml:space="preserve">BAŞKOORDİNATÖR YARDIMCISI </w:t>
            </w:r>
          </w:p>
          <w:p w14:paraId="05438092" w14:textId="639E6865" w:rsidR="00DB186B" w:rsidRDefault="00DB186B" w:rsidP="00DB186B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ŞKOORDİNATÖR YARDIMCISI</w:t>
            </w:r>
          </w:p>
        </w:tc>
        <w:tc>
          <w:tcPr>
            <w:tcW w:w="4531" w:type="dxa"/>
            <w:hideMark/>
          </w:tcPr>
          <w:p w14:paraId="621FB5EF" w14:textId="77777777" w:rsidR="00DB186B" w:rsidRDefault="00DB186B" w:rsidP="00DB186B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lastRenderedPageBreak/>
              <w:t>Prof. Dr. Neval BOZTUĞ</w:t>
            </w:r>
          </w:p>
          <w:p w14:paraId="7593721B" w14:textId="77777777" w:rsidR="00DB186B" w:rsidRDefault="00DB186B" w:rsidP="00DB186B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f. Dr. G. Leyla SATI DURAN</w:t>
            </w:r>
          </w:p>
          <w:p w14:paraId="348D5F4F" w14:textId="77777777" w:rsidR="00DB186B" w:rsidRDefault="00DB186B" w:rsidP="00DB186B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f. Dr. Özlem ERKEN YİĞİT</w:t>
            </w:r>
          </w:p>
          <w:p w14:paraId="2E8E29F3" w14:textId="77777777" w:rsidR="00DB186B" w:rsidRDefault="00DB186B" w:rsidP="00DB186B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lastRenderedPageBreak/>
              <w:t>Prof. Dr. Fatoş BELGİN YILDIRIM</w:t>
            </w:r>
          </w:p>
          <w:p w14:paraId="0FCEC1A3" w14:textId="1EEC175C" w:rsidR="00DB186B" w:rsidRDefault="00DB186B" w:rsidP="00DB186B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. Volkan DOĞRU</w:t>
            </w:r>
          </w:p>
        </w:tc>
      </w:tr>
      <w:tr w:rsidR="00DB186B" w14:paraId="6E5DC91B" w14:textId="77777777" w:rsidTr="00471586">
        <w:tc>
          <w:tcPr>
            <w:tcW w:w="4531" w:type="dxa"/>
            <w:hideMark/>
          </w:tcPr>
          <w:p w14:paraId="090B0BE5" w14:textId="23CDF358" w:rsidR="00DB186B" w:rsidRDefault="00DB186B" w:rsidP="00DB186B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lastRenderedPageBreak/>
              <w:t>DÖNEM I KOORDİNATÖRÜ</w:t>
            </w:r>
          </w:p>
        </w:tc>
        <w:tc>
          <w:tcPr>
            <w:tcW w:w="4531" w:type="dxa"/>
            <w:hideMark/>
          </w:tcPr>
          <w:p w14:paraId="07D41607" w14:textId="43858FBD" w:rsidR="00DB186B" w:rsidRDefault="00DB186B" w:rsidP="00DB186B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oç. Dr. Arzu HİZAY</w:t>
            </w:r>
          </w:p>
        </w:tc>
      </w:tr>
      <w:tr w:rsidR="00DB186B" w14:paraId="2FCDDA45" w14:textId="77777777" w:rsidTr="00603C91">
        <w:trPr>
          <w:trHeight w:val="349"/>
        </w:trPr>
        <w:tc>
          <w:tcPr>
            <w:tcW w:w="4531" w:type="dxa"/>
          </w:tcPr>
          <w:p w14:paraId="5228A7C4" w14:textId="64AB8791" w:rsidR="00DB186B" w:rsidRDefault="00DB186B" w:rsidP="00DB186B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ÖNEM I KOORDİNATÖR YARDIMCISI</w:t>
            </w:r>
          </w:p>
        </w:tc>
        <w:tc>
          <w:tcPr>
            <w:tcW w:w="4531" w:type="dxa"/>
          </w:tcPr>
          <w:p w14:paraId="5EF9CA2C" w14:textId="02AF3236" w:rsidR="00DB186B" w:rsidRDefault="00DB186B" w:rsidP="00DB186B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. Üyesi Mustafa DALOĞLU</w:t>
            </w:r>
          </w:p>
        </w:tc>
      </w:tr>
      <w:tr w:rsidR="00DB186B" w14:paraId="293B2829" w14:textId="77777777" w:rsidTr="00471586">
        <w:tc>
          <w:tcPr>
            <w:tcW w:w="4531" w:type="dxa"/>
            <w:hideMark/>
          </w:tcPr>
          <w:p w14:paraId="073B4C35" w14:textId="47CE3BB0" w:rsidR="00DB186B" w:rsidRDefault="00DB186B" w:rsidP="00DB186B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ÖNEM I KOORDİNATÖR YARDIMCISI</w:t>
            </w:r>
          </w:p>
        </w:tc>
        <w:tc>
          <w:tcPr>
            <w:tcW w:w="4531" w:type="dxa"/>
            <w:hideMark/>
          </w:tcPr>
          <w:p w14:paraId="08E73724" w14:textId="7310C3D1" w:rsidR="00DB186B" w:rsidRDefault="00DB186B" w:rsidP="00DB186B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. Üyesi Özlem ÖZBEY ÜNLÜ</w:t>
            </w:r>
          </w:p>
        </w:tc>
      </w:tr>
      <w:tr w:rsidR="00DB186B" w14:paraId="1C9FB523" w14:textId="77777777" w:rsidTr="00471586">
        <w:tc>
          <w:tcPr>
            <w:tcW w:w="4531" w:type="dxa"/>
            <w:hideMark/>
          </w:tcPr>
          <w:p w14:paraId="5D807CB1" w14:textId="3EFCBC43" w:rsidR="00DB186B" w:rsidRDefault="00DB186B" w:rsidP="00DB186B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DÖ KOORDİNATÖRÜ</w:t>
            </w:r>
          </w:p>
        </w:tc>
        <w:tc>
          <w:tcPr>
            <w:tcW w:w="4531" w:type="dxa"/>
            <w:hideMark/>
          </w:tcPr>
          <w:p w14:paraId="253C7D4D" w14:textId="269AD058" w:rsidR="00DB186B" w:rsidRDefault="00DB186B" w:rsidP="00DB186B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f. Dr. M. Kemal ALİMOĞLU</w:t>
            </w:r>
          </w:p>
        </w:tc>
      </w:tr>
      <w:tr w:rsidR="00DB186B" w14:paraId="3A8BBB97" w14:textId="77777777" w:rsidTr="00471586">
        <w:tc>
          <w:tcPr>
            <w:tcW w:w="4531" w:type="dxa"/>
            <w:hideMark/>
          </w:tcPr>
          <w:p w14:paraId="35F4C21A" w14:textId="17D30864" w:rsidR="00DB186B" w:rsidRDefault="00DB186B" w:rsidP="00DB186B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TDP KOORDİNATÖRÜ</w:t>
            </w:r>
          </w:p>
        </w:tc>
        <w:tc>
          <w:tcPr>
            <w:tcW w:w="4531" w:type="dxa"/>
            <w:hideMark/>
          </w:tcPr>
          <w:p w14:paraId="09C736BE" w14:textId="0A47B604" w:rsidR="00DB186B" w:rsidRDefault="00DB186B" w:rsidP="00DB186B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f. Dr. Necmiye HADİMİOĞLU</w:t>
            </w:r>
          </w:p>
        </w:tc>
      </w:tr>
      <w:tr w:rsidR="00DB186B" w14:paraId="0849D7C1" w14:textId="77777777" w:rsidTr="00471586">
        <w:tc>
          <w:tcPr>
            <w:tcW w:w="4531" w:type="dxa"/>
            <w:hideMark/>
          </w:tcPr>
          <w:p w14:paraId="1DA85BE9" w14:textId="3587733E" w:rsidR="00DB186B" w:rsidRDefault="00DB186B" w:rsidP="00DB186B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TDP KOORDİNATÖRÜ</w:t>
            </w:r>
          </w:p>
        </w:tc>
        <w:tc>
          <w:tcPr>
            <w:tcW w:w="4531" w:type="dxa"/>
            <w:hideMark/>
          </w:tcPr>
          <w:p w14:paraId="5EDABB21" w14:textId="0E37320C" w:rsidR="00DB186B" w:rsidRDefault="00DB186B" w:rsidP="00DB186B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Öğr. Üyesi Mustafa DALOĞLU </w:t>
            </w:r>
          </w:p>
        </w:tc>
      </w:tr>
      <w:tr w:rsidR="00486D25" w14:paraId="1CDB3A9C" w14:textId="77777777" w:rsidTr="00471586">
        <w:tc>
          <w:tcPr>
            <w:tcW w:w="4531" w:type="dxa"/>
          </w:tcPr>
          <w:p w14:paraId="77CE04E3" w14:textId="77777777" w:rsidR="00486D25" w:rsidRDefault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531" w:type="dxa"/>
          </w:tcPr>
          <w:p w14:paraId="359E8182" w14:textId="77777777" w:rsidR="00486D25" w:rsidRDefault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13E6B6C5" w14:textId="77777777" w:rsidR="00471586" w:rsidRDefault="00471586" w:rsidP="00471586">
      <w:pPr>
        <w:spacing w:before="40" w:after="40" w:line="240" w:lineRule="auto"/>
        <w:rPr>
          <w:rFonts w:ascii="Times New Roman" w:hAnsi="Times New Roman" w:cs="Times New Roman"/>
          <w:b/>
        </w:rPr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4531"/>
        <w:gridCol w:w="4531"/>
      </w:tblGrid>
      <w:tr w:rsidR="00471586" w14:paraId="7F607001" w14:textId="77777777" w:rsidTr="00471586">
        <w:tc>
          <w:tcPr>
            <w:tcW w:w="90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4FE6B20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RS KURULU ÖĞRETİM ÜYELERİ</w:t>
            </w:r>
          </w:p>
        </w:tc>
      </w:tr>
      <w:tr w:rsidR="00471586" w14:paraId="78432270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1B5DE36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Akın YEŞİLKAYA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91A7D3C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Biyokimya</w:t>
            </w:r>
          </w:p>
        </w:tc>
      </w:tr>
      <w:tr w:rsidR="00471586" w14:paraId="733674F0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28D1301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Sebahat ÖZDEM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91EF1FE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Biyokimya</w:t>
            </w:r>
          </w:p>
        </w:tc>
      </w:tr>
      <w:tr w:rsidR="00471586" w14:paraId="40444D1E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1E63C90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Fahri UÇAR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8AE42C5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Biyoloji ve Genetik</w:t>
            </w:r>
          </w:p>
        </w:tc>
      </w:tr>
      <w:tr w:rsidR="00471586" w14:paraId="7130D960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74F51AA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Salih ŞANLIOĞLU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8FCB176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Biyoloji ve Genetik</w:t>
            </w:r>
          </w:p>
        </w:tc>
      </w:tr>
      <w:tr w:rsidR="00471586" w14:paraId="74E40A03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A102C16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f. Dr. </w:t>
            </w:r>
            <w:proofErr w:type="spellStart"/>
            <w:r>
              <w:rPr>
                <w:rFonts w:ascii="Times New Roman" w:hAnsi="Times New Roman" w:cs="Times New Roman"/>
              </w:rPr>
              <w:t>Ahter</w:t>
            </w:r>
            <w:proofErr w:type="spellEnd"/>
            <w:r>
              <w:rPr>
                <w:rFonts w:ascii="Times New Roman" w:hAnsi="Times New Roman" w:cs="Times New Roman"/>
              </w:rPr>
              <w:t xml:space="preserve"> Dilşat ŞANLIOĞLU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9783DB4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Biyoloji ve Genetik</w:t>
            </w:r>
          </w:p>
        </w:tc>
      </w:tr>
      <w:tr w:rsidR="00471586" w14:paraId="432FA5E1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B611D4F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Nimet UYSAL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7AE423C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zyoloji</w:t>
            </w:r>
          </w:p>
        </w:tc>
      </w:tr>
      <w:tr w:rsidR="00471586" w14:paraId="6925B55E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5FB776A" w14:textId="7BB23122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f. Dr. </w:t>
            </w:r>
            <w:r w:rsidR="0023276C">
              <w:rPr>
                <w:rFonts w:ascii="Times New Roman" w:hAnsi="Times New Roman" w:cs="Times New Roman"/>
              </w:rPr>
              <w:t>Nigâr</w:t>
            </w:r>
            <w:r>
              <w:rPr>
                <w:rFonts w:ascii="Times New Roman" w:hAnsi="Times New Roman" w:cs="Times New Roman"/>
              </w:rPr>
              <w:t xml:space="preserve"> KELEŞ ÇELİK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B20ECB4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atomi</w:t>
            </w:r>
          </w:p>
        </w:tc>
      </w:tr>
      <w:tr w:rsidR="00471586" w14:paraId="1C2B96F7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6ABBA47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Levent SARIKCIOĞLU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5161B8B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atomi</w:t>
            </w:r>
          </w:p>
        </w:tc>
      </w:tr>
      <w:tr w:rsidR="00FF6EEC" w14:paraId="796137C9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2423D12" w14:textId="1402B3E1" w:rsidR="00FF6EEC" w:rsidRDefault="00FF6EEC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Fatoş Belgin YILDIRIM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22D92B0" w14:textId="02F77011" w:rsidR="00FF6EEC" w:rsidRDefault="00FF6EEC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atomi</w:t>
            </w:r>
          </w:p>
        </w:tc>
      </w:tr>
      <w:tr w:rsidR="00471586" w14:paraId="1AC703A1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F4B31AF" w14:textId="77777777" w:rsidR="00471586" w:rsidRPr="00E010B2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E010B2">
              <w:rPr>
                <w:rFonts w:ascii="Times New Roman" w:hAnsi="Times New Roman" w:cs="Times New Roman"/>
              </w:rPr>
              <w:t>Prof. Dr. Yeşim ŞENOL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2BDEA02" w14:textId="77777777" w:rsidR="00471586" w:rsidRPr="00E010B2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E010B2">
              <w:rPr>
                <w:rFonts w:ascii="Times New Roman" w:hAnsi="Times New Roman" w:cs="Times New Roman"/>
              </w:rPr>
              <w:t>Tıp Eğitimi</w:t>
            </w:r>
          </w:p>
        </w:tc>
      </w:tr>
      <w:tr w:rsidR="00471586" w14:paraId="554EDA78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FE2F41B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Murat CANPOLAT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0BB87A0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iyofizik</w:t>
            </w:r>
          </w:p>
        </w:tc>
      </w:tr>
      <w:tr w:rsidR="00471586" w14:paraId="329AC242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D200329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Semir ÖZDEMİR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026265E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iyofizik</w:t>
            </w:r>
          </w:p>
        </w:tc>
      </w:tr>
      <w:tr w:rsidR="00471586" w14:paraId="6725753F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61B3D35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Ahmet YARDIMCI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E08154A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Bilişim</w:t>
            </w:r>
          </w:p>
        </w:tc>
      </w:tr>
      <w:tr w:rsidR="00471586" w14:paraId="15F58F2A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30FE906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Nazmi YARAŞ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46B5DAD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iyofizik</w:t>
            </w:r>
          </w:p>
        </w:tc>
      </w:tr>
      <w:tr w:rsidR="00471586" w14:paraId="3334589F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8820585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f. Dr. </w:t>
            </w:r>
            <w:proofErr w:type="spellStart"/>
            <w:r>
              <w:rPr>
                <w:rFonts w:ascii="Times New Roman" w:hAnsi="Times New Roman" w:cs="Times New Roman"/>
              </w:rPr>
              <w:t>Dijle</w:t>
            </w:r>
            <w:proofErr w:type="spellEnd"/>
            <w:r>
              <w:rPr>
                <w:rFonts w:ascii="Times New Roman" w:hAnsi="Times New Roman" w:cs="Times New Roman"/>
              </w:rPr>
              <w:t xml:space="preserve"> KİPMEN KORGUN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F1A68D3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Biyokimya</w:t>
            </w:r>
          </w:p>
        </w:tc>
      </w:tr>
      <w:tr w:rsidR="00603C91" w14:paraId="4AD564D9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23B0B0A" w14:textId="3C377ADF" w:rsidR="00603C91" w:rsidRDefault="00603C91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Şükran Burçak YOLDAŞ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2349DD" w14:textId="37718671" w:rsidR="00603C91" w:rsidRDefault="00603C91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Biyoloji ve Genetik</w:t>
            </w:r>
          </w:p>
        </w:tc>
      </w:tr>
      <w:tr w:rsidR="00603C91" w14:paraId="0AE42B9B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78AB032" w14:textId="05E18C01" w:rsidR="00603C91" w:rsidRDefault="00603C91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f. Dr. Yonca SÖNMEZ 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96666D" w14:textId="38C4AC79" w:rsidR="00603C91" w:rsidRDefault="00603C91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lk Sağlığı</w:t>
            </w:r>
          </w:p>
        </w:tc>
      </w:tr>
      <w:tr w:rsidR="00603C91" w14:paraId="4CB2393E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A3889E0" w14:textId="77777777" w:rsidR="00603C91" w:rsidRDefault="00603C91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ç. Dr. Sezin YAKUT UZUNER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60E4677" w14:textId="77777777" w:rsidR="00603C91" w:rsidRDefault="00603C91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Biyoloji ve Genetik</w:t>
            </w:r>
          </w:p>
        </w:tc>
      </w:tr>
      <w:tr w:rsidR="00FF6EEC" w14:paraId="28D7376B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98CD62" w14:textId="038176C3" w:rsidR="00FF6EEC" w:rsidRDefault="00FF6EEC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ç. Dr. Kemal Hakan GÜLKESEN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0C16E5" w14:textId="5F24CE28" w:rsidR="00FF6EEC" w:rsidRDefault="00FF6EEC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Biyoistatistik</w:t>
            </w:r>
            <w:proofErr w:type="spellEnd"/>
            <w:r>
              <w:rPr>
                <w:rFonts w:ascii="Times New Roman" w:hAnsi="Times New Roman" w:cs="Times New Roman"/>
              </w:rPr>
              <w:t xml:space="preserve"> ve Tıbbi Bilişim</w:t>
            </w:r>
          </w:p>
        </w:tc>
      </w:tr>
      <w:tr w:rsidR="00603C91" w14:paraId="2249A945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C4ADC95" w14:textId="77777777" w:rsidR="00603C91" w:rsidRDefault="00603C91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ç. Dr. Esra MANGUOĞLU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EFD30E6" w14:textId="77777777" w:rsidR="00603C91" w:rsidRDefault="00603C91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Biyoloji ve Genetik</w:t>
            </w:r>
          </w:p>
        </w:tc>
      </w:tr>
      <w:tr w:rsidR="00603C91" w14:paraId="1CF7095C" w14:textId="77777777" w:rsidTr="00603C91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EEF7B01" w14:textId="74811237" w:rsidR="00603C91" w:rsidRDefault="00603C91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ç. Dr. Mehtap TÜRKAY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44EC562" w14:textId="16A4CDBB" w:rsidR="00603C91" w:rsidRDefault="00603C91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lk Sağlığı</w:t>
            </w:r>
          </w:p>
        </w:tc>
      </w:tr>
      <w:tr w:rsidR="00603C91" w14:paraId="2A36AE34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2329DB" w14:textId="3FDBB159" w:rsidR="00603C91" w:rsidRPr="00E010B2" w:rsidRDefault="00603C91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E010B2">
              <w:rPr>
                <w:rFonts w:ascii="Times New Roman" w:hAnsi="Times New Roman" w:cs="Times New Roman"/>
              </w:rPr>
              <w:t>Doç. Dr. M. Levent ÖZGÖNÜL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09B377" w14:textId="6A2F81AA" w:rsidR="00603C91" w:rsidRPr="00E010B2" w:rsidRDefault="00603C91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E010B2">
              <w:rPr>
                <w:rFonts w:ascii="Times New Roman" w:hAnsi="Times New Roman" w:cs="Times New Roman"/>
              </w:rPr>
              <w:t>Tıbbi Etik</w:t>
            </w:r>
          </w:p>
        </w:tc>
      </w:tr>
      <w:tr w:rsidR="00603C91" w14:paraId="40024AA5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605F4A9" w14:textId="3B8E4AE6" w:rsidR="00603C91" w:rsidRDefault="00603C91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ç. Dr. Rana CAN ÖZDEMİR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87DBA6" w14:textId="5CDC21DC" w:rsidR="00603C91" w:rsidRDefault="00603C91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Etik</w:t>
            </w:r>
          </w:p>
        </w:tc>
      </w:tr>
      <w:tr w:rsidR="00603C91" w14:paraId="26B8F79D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3B9059A" w14:textId="1F999ECC" w:rsidR="00603C91" w:rsidRDefault="00603C91" w:rsidP="003F74B9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</w:rPr>
              <w:t>Öğr</w:t>
            </w:r>
            <w:proofErr w:type="spellEnd"/>
            <w:r>
              <w:rPr>
                <w:rFonts w:ascii="Times New Roman" w:hAnsi="Times New Roman" w:cs="Times New Roman"/>
              </w:rPr>
              <w:t xml:space="preserve">. Üyesi </w:t>
            </w:r>
            <w:r w:rsidRPr="00D90222">
              <w:rPr>
                <w:rFonts w:ascii="Times New Roman" w:hAnsi="Times New Roman" w:cs="Times New Roman"/>
              </w:rPr>
              <w:t>F.ZEHRA HAPİL ZEVKLİLER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C18992D" w14:textId="64FD2C56" w:rsidR="00603C91" w:rsidRDefault="00603C91" w:rsidP="003F74B9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Biyoloji ve Genetik</w:t>
            </w:r>
          </w:p>
        </w:tc>
      </w:tr>
      <w:tr w:rsidR="00603C91" w14:paraId="4F615F88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A75B87" w14:textId="02347583" w:rsidR="00603C91" w:rsidRDefault="00603C91" w:rsidP="003F74B9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0F2B8F">
              <w:rPr>
                <w:rFonts w:ascii="Times New Roman" w:hAnsi="Times New Roman" w:cs="Times New Roman"/>
                <w:szCs w:val="28"/>
              </w:rPr>
              <w:t xml:space="preserve">Dr. </w:t>
            </w:r>
            <w:proofErr w:type="spellStart"/>
            <w:r w:rsidRPr="000F2B8F">
              <w:rPr>
                <w:rFonts w:ascii="Times New Roman" w:hAnsi="Times New Roman" w:cs="Times New Roman"/>
                <w:szCs w:val="28"/>
              </w:rPr>
              <w:t>Öğr</w:t>
            </w:r>
            <w:proofErr w:type="spellEnd"/>
            <w:r w:rsidRPr="000F2B8F">
              <w:rPr>
                <w:rFonts w:ascii="Times New Roman" w:hAnsi="Times New Roman" w:cs="Times New Roman"/>
                <w:szCs w:val="28"/>
              </w:rPr>
              <w:t>. Üyesi MUSTAFA DALOĞLU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C6F2813" w14:textId="318CC49C" w:rsidR="00603C91" w:rsidRDefault="00603C91" w:rsidP="003F74B9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p Eğitimi</w:t>
            </w:r>
          </w:p>
        </w:tc>
      </w:tr>
      <w:tr w:rsidR="00603C91" w14:paraId="1AD49994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C2ED035" w14:textId="77777777" w:rsidR="00603C91" w:rsidRDefault="00603C91" w:rsidP="003F74B9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</w:rPr>
              <w:t>Dr.Öğr.Üyesi</w:t>
            </w:r>
            <w:proofErr w:type="spellEnd"/>
            <w:proofErr w:type="gramEnd"/>
            <w:r>
              <w:rPr>
                <w:rFonts w:ascii="Times New Roman" w:hAnsi="Times New Roman" w:cs="Times New Roman"/>
              </w:rPr>
              <w:t xml:space="preserve"> İKBAL ÖZEN KÜÇÜKÇETİN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AF66D87" w14:textId="77777777" w:rsidR="00603C91" w:rsidRDefault="00603C91" w:rsidP="003F74B9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iyokimya</w:t>
            </w:r>
          </w:p>
        </w:tc>
      </w:tr>
      <w:tr w:rsidR="00603C91" w14:paraId="2EA95780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810F468" w14:textId="79E0FF71" w:rsidR="00603C91" w:rsidRDefault="00603C91" w:rsidP="003F74B9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</w:rPr>
              <w:t>Dr.Öğr.Üyesi</w:t>
            </w:r>
            <w:proofErr w:type="spellEnd"/>
            <w:proofErr w:type="gramEnd"/>
            <w:r>
              <w:rPr>
                <w:rFonts w:ascii="Times New Roman" w:hAnsi="Times New Roman" w:cs="Times New Roman"/>
              </w:rPr>
              <w:t xml:space="preserve"> DENİZ KANTAR GÜL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7CFAAC" w14:textId="3D332F48" w:rsidR="00603C91" w:rsidRDefault="00603C91" w:rsidP="003F74B9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iyofizik</w:t>
            </w:r>
          </w:p>
        </w:tc>
      </w:tr>
      <w:tr w:rsidR="00603C91" w14:paraId="1EDA5BB5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F70E2E2" w14:textId="3487A35A" w:rsidR="00603C91" w:rsidRDefault="00603C91" w:rsidP="003F74B9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Öğr</w:t>
            </w:r>
            <w:proofErr w:type="spellEnd"/>
            <w:r>
              <w:rPr>
                <w:rFonts w:ascii="Times New Roman" w:hAnsi="Times New Roman" w:cs="Times New Roman"/>
              </w:rPr>
              <w:t xml:space="preserve">. </w:t>
            </w:r>
            <w:proofErr w:type="spellStart"/>
            <w:proofErr w:type="gramStart"/>
            <w:r>
              <w:rPr>
                <w:rFonts w:ascii="Times New Roman" w:hAnsi="Times New Roman" w:cs="Times New Roman"/>
              </w:rPr>
              <w:t>Gör.Dr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  <w:proofErr w:type="gramEnd"/>
            <w:r>
              <w:rPr>
                <w:rFonts w:ascii="Times New Roman" w:hAnsi="Times New Roman" w:cs="Times New Roman"/>
              </w:rPr>
              <w:t xml:space="preserve"> Sümer MAMAKLI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8BCD23E" w14:textId="0766F77E" w:rsidR="00603C91" w:rsidRDefault="00603C91" w:rsidP="003F74B9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p Eğitimi</w:t>
            </w:r>
          </w:p>
        </w:tc>
      </w:tr>
      <w:tr w:rsidR="00FF6EEC" w14:paraId="3BBA5E0C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CCF196E" w14:textId="66C8571A" w:rsidR="00FF6EEC" w:rsidRDefault="00FF6EEC" w:rsidP="00FF6EEC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raş</w:t>
            </w:r>
            <w:proofErr w:type="spellEnd"/>
            <w:r>
              <w:rPr>
                <w:rFonts w:ascii="Times New Roman" w:hAnsi="Times New Roman" w:cs="Times New Roman"/>
              </w:rPr>
              <w:t>. Gör. Dr. Ceren HANGÜL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0F72F8" w14:textId="52392C6D" w:rsidR="00FF6EEC" w:rsidRDefault="00FF6EEC" w:rsidP="00FF6EEC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Biyoloji ve Genetik</w:t>
            </w:r>
          </w:p>
        </w:tc>
      </w:tr>
    </w:tbl>
    <w:p w14:paraId="430F6332" w14:textId="5667AE23" w:rsidR="001234E6" w:rsidRDefault="00471586" w:rsidP="00471586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</w:t>
      </w:r>
    </w:p>
    <w:p w14:paraId="588542D6" w14:textId="77777777" w:rsidR="008E4D02" w:rsidRDefault="008E4D02" w:rsidP="00471586">
      <w:pPr>
        <w:rPr>
          <w:rFonts w:ascii="Times New Roman" w:hAnsi="Times New Roman" w:cs="Times New Roman"/>
          <w:b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A0" w:firstRow="1" w:lastRow="0" w:firstColumn="1" w:lastColumn="0" w:noHBand="0" w:noVBand="0"/>
      </w:tblPr>
      <w:tblGrid>
        <w:gridCol w:w="9062"/>
      </w:tblGrid>
      <w:tr w:rsidR="00471586" w14:paraId="5C7600A7" w14:textId="77777777" w:rsidTr="00471586">
        <w:trPr>
          <w:jc w:val="center"/>
        </w:trPr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B523989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KDENİZ ÜNİVERSİTESİ TIP FAKÜLTESİ</w:t>
            </w:r>
          </w:p>
        </w:tc>
      </w:tr>
      <w:tr w:rsidR="00471586" w14:paraId="510A4765" w14:textId="77777777" w:rsidTr="00471586">
        <w:trPr>
          <w:jc w:val="center"/>
        </w:trPr>
        <w:tc>
          <w:tcPr>
            <w:tcW w:w="90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603F63D" w14:textId="47FC2614" w:rsidR="00471586" w:rsidRDefault="00AB1073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025-2026</w:t>
            </w:r>
            <w:r w:rsidR="003C6E11">
              <w:rPr>
                <w:rFonts w:ascii="Times New Roman" w:hAnsi="Times New Roman" w:cs="Times New Roman"/>
                <w:b/>
              </w:rPr>
              <w:t xml:space="preserve"> </w:t>
            </w:r>
            <w:r w:rsidR="00471586">
              <w:rPr>
                <w:rFonts w:ascii="Times New Roman" w:hAnsi="Times New Roman" w:cs="Times New Roman"/>
                <w:b/>
              </w:rPr>
              <w:t>EĞİTİM-ÖĞRETİM YILI</w:t>
            </w:r>
          </w:p>
        </w:tc>
      </w:tr>
      <w:tr w:rsidR="00471586" w14:paraId="4B3F08F1" w14:textId="77777777" w:rsidTr="00471586">
        <w:trPr>
          <w:jc w:val="center"/>
        </w:trPr>
        <w:tc>
          <w:tcPr>
            <w:tcW w:w="90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261C13D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 </w:t>
            </w:r>
          </w:p>
        </w:tc>
      </w:tr>
      <w:tr w:rsidR="00471586" w14:paraId="56061039" w14:textId="77777777" w:rsidTr="00471586">
        <w:trPr>
          <w:jc w:val="center"/>
        </w:trPr>
        <w:tc>
          <w:tcPr>
            <w:tcW w:w="90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C46DFD7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II. DERS KURULU</w:t>
            </w:r>
          </w:p>
        </w:tc>
      </w:tr>
      <w:tr w:rsidR="00471586" w14:paraId="154B99C6" w14:textId="77777777" w:rsidTr="00471586">
        <w:trPr>
          <w:jc w:val="center"/>
        </w:trPr>
        <w:tc>
          <w:tcPr>
            <w:tcW w:w="90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1A941BC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OKU VE HAREKET SİSTEMİ I</w:t>
            </w:r>
          </w:p>
        </w:tc>
      </w:tr>
      <w:tr w:rsidR="00471586" w14:paraId="7363C605" w14:textId="77777777" w:rsidTr="00471586">
        <w:trPr>
          <w:jc w:val="center"/>
        </w:trPr>
        <w:tc>
          <w:tcPr>
            <w:tcW w:w="90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056F78E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471586" w14:paraId="730E6A38" w14:textId="77777777" w:rsidTr="00471586">
        <w:trPr>
          <w:jc w:val="center"/>
        </w:trPr>
        <w:tc>
          <w:tcPr>
            <w:tcW w:w="90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099F0" w14:textId="305E3AB2" w:rsidR="00471586" w:rsidRDefault="00F4408B" w:rsidP="00EA7E11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</w:t>
            </w:r>
            <w:r w:rsidR="00DB186B">
              <w:rPr>
                <w:rFonts w:ascii="Times New Roman" w:hAnsi="Times New Roman" w:cs="Times New Roman"/>
                <w:b/>
              </w:rPr>
              <w:t>2</w:t>
            </w:r>
            <w:r w:rsidR="00471586">
              <w:rPr>
                <w:rFonts w:ascii="Times New Roman" w:hAnsi="Times New Roman" w:cs="Times New Roman"/>
                <w:b/>
              </w:rPr>
              <w:t xml:space="preserve"> </w:t>
            </w:r>
            <w:r>
              <w:rPr>
                <w:rFonts w:ascii="Times New Roman" w:hAnsi="Times New Roman" w:cs="Times New Roman"/>
                <w:b/>
              </w:rPr>
              <w:t>ARALIK</w:t>
            </w:r>
            <w:r w:rsidR="00471586">
              <w:rPr>
                <w:rFonts w:ascii="Times New Roman" w:hAnsi="Times New Roman" w:cs="Times New Roman"/>
                <w:b/>
              </w:rPr>
              <w:t xml:space="preserve"> 202</w:t>
            </w:r>
            <w:r w:rsidR="00EA7E11">
              <w:rPr>
                <w:rFonts w:ascii="Times New Roman" w:hAnsi="Times New Roman" w:cs="Times New Roman"/>
                <w:b/>
              </w:rPr>
              <w:t>5</w:t>
            </w:r>
            <w:r w:rsidR="00471586">
              <w:rPr>
                <w:rFonts w:ascii="Times New Roman" w:hAnsi="Times New Roman" w:cs="Times New Roman"/>
                <w:b/>
              </w:rPr>
              <w:t xml:space="preserve"> – </w:t>
            </w:r>
            <w:r w:rsidR="000F2B8F">
              <w:rPr>
                <w:rFonts w:ascii="Times New Roman" w:hAnsi="Times New Roman" w:cs="Times New Roman"/>
                <w:b/>
              </w:rPr>
              <w:t xml:space="preserve"> </w:t>
            </w:r>
            <w:r w:rsidR="00EA7E11">
              <w:rPr>
                <w:rFonts w:ascii="Times New Roman" w:hAnsi="Times New Roman" w:cs="Times New Roman"/>
                <w:b/>
              </w:rPr>
              <w:t>10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="00EA7E11">
              <w:rPr>
                <w:rFonts w:ascii="Times New Roman" w:hAnsi="Times New Roman" w:cs="Times New Roman"/>
                <w:b/>
              </w:rPr>
              <w:t>NİSAN</w:t>
            </w:r>
            <w:r w:rsidR="00471586">
              <w:rPr>
                <w:rFonts w:ascii="Times New Roman" w:hAnsi="Times New Roman" w:cs="Times New Roman"/>
                <w:b/>
              </w:rPr>
              <w:t xml:space="preserve"> 202</w:t>
            </w:r>
            <w:r w:rsidR="00EA7E11">
              <w:rPr>
                <w:rFonts w:ascii="Times New Roman" w:hAnsi="Times New Roman" w:cs="Times New Roman"/>
                <w:b/>
              </w:rPr>
              <w:t>6</w:t>
            </w:r>
          </w:p>
        </w:tc>
      </w:tr>
    </w:tbl>
    <w:p w14:paraId="0B0DE4FA" w14:textId="77777777" w:rsidR="00471586" w:rsidRDefault="00471586" w:rsidP="00471586">
      <w:pPr>
        <w:spacing w:before="40" w:after="40" w:line="240" w:lineRule="auto"/>
        <w:rPr>
          <w:rFonts w:ascii="Times New Roman" w:hAnsi="Times New Roman" w:cs="Times New Roman"/>
          <w:b/>
        </w:rPr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1384"/>
        <w:gridCol w:w="3194"/>
        <w:gridCol w:w="1288"/>
        <w:gridCol w:w="1303"/>
        <w:gridCol w:w="1154"/>
        <w:gridCol w:w="749"/>
      </w:tblGrid>
      <w:tr w:rsidR="00471586" w14:paraId="0F65EC05" w14:textId="77777777" w:rsidTr="00F4408B">
        <w:tc>
          <w:tcPr>
            <w:tcW w:w="13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F15FD66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9A6FCD4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DERSLER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63E5BDC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56D0B9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924630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89B7861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71586" w14:paraId="0D1A4079" w14:textId="77777777" w:rsidTr="00F4408B">
        <w:tc>
          <w:tcPr>
            <w:tcW w:w="13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41C39EE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DERS KODU</w:t>
            </w:r>
          </w:p>
        </w:tc>
        <w:tc>
          <w:tcPr>
            <w:tcW w:w="31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9E74F8D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IP DERSLERİ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9E3CA3D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KURAMSAL</w:t>
            </w:r>
          </w:p>
          <w:p w14:paraId="52D23CDB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AAT</w:t>
            </w: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6758E53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UYGULAMA</w:t>
            </w:r>
          </w:p>
          <w:p w14:paraId="46E1EE27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AAT*</w:t>
            </w:r>
          </w:p>
        </w:tc>
        <w:tc>
          <w:tcPr>
            <w:tcW w:w="11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47A2C80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OPLAM</w:t>
            </w:r>
          </w:p>
          <w:p w14:paraId="3E0A1EA4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AAT</w:t>
            </w:r>
          </w:p>
        </w:tc>
        <w:tc>
          <w:tcPr>
            <w:tcW w:w="7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54641E3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135A5FCF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71586" w14:paraId="54ECB0AD" w14:textId="77777777" w:rsidTr="00F4408B">
        <w:tc>
          <w:tcPr>
            <w:tcW w:w="138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328253E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4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62999B5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NATOMİ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4FA9AF5" w14:textId="4E3C0C10" w:rsidR="00471586" w:rsidRDefault="0020416C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7</w:t>
            </w: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D17798E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</w:t>
            </w:r>
          </w:p>
        </w:tc>
        <w:tc>
          <w:tcPr>
            <w:tcW w:w="1154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89EFA2D" w14:textId="2F860621" w:rsidR="00471586" w:rsidRDefault="0020416C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5</w:t>
            </w:r>
          </w:p>
        </w:tc>
        <w:tc>
          <w:tcPr>
            <w:tcW w:w="74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F07606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71586" w14:paraId="2B2830E0" w14:textId="77777777" w:rsidTr="00F4408B">
        <w:tc>
          <w:tcPr>
            <w:tcW w:w="1384" w:type="dxa"/>
          </w:tcPr>
          <w:p w14:paraId="1742B74A" w14:textId="77777777" w:rsidR="00471586" w:rsidRDefault="00471586">
            <w:pPr>
              <w:spacing w:before="40" w:after="40" w:line="240" w:lineRule="auto"/>
              <w:ind w:right="619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4" w:type="dxa"/>
            <w:hideMark/>
          </w:tcPr>
          <w:p w14:paraId="757E4E92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İYOFİZİK</w:t>
            </w:r>
          </w:p>
        </w:tc>
        <w:tc>
          <w:tcPr>
            <w:tcW w:w="1288" w:type="dxa"/>
            <w:hideMark/>
          </w:tcPr>
          <w:p w14:paraId="09993C31" w14:textId="0519D226" w:rsidR="00471586" w:rsidRDefault="00DB186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1303" w:type="dxa"/>
            <w:hideMark/>
          </w:tcPr>
          <w:p w14:paraId="56A6CEBC" w14:textId="6CEE797D" w:rsidR="00471586" w:rsidRDefault="00DB186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154" w:type="dxa"/>
            <w:hideMark/>
          </w:tcPr>
          <w:p w14:paraId="5855DF35" w14:textId="5EE8F01A" w:rsidR="00471586" w:rsidRDefault="00DB186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1</w:t>
            </w:r>
          </w:p>
        </w:tc>
        <w:tc>
          <w:tcPr>
            <w:tcW w:w="749" w:type="dxa"/>
          </w:tcPr>
          <w:p w14:paraId="7160D715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71586" w14:paraId="59DDD991" w14:textId="77777777" w:rsidTr="00F4408B">
        <w:tc>
          <w:tcPr>
            <w:tcW w:w="1384" w:type="dxa"/>
          </w:tcPr>
          <w:p w14:paraId="3FE7B8BF" w14:textId="77777777" w:rsidR="00471586" w:rsidRDefault="00471586">
            <w:pPr>
              <w:spacing w:before="40" w:after="40" w:line="240" w:lineRule="auto"/>
              <w:ind w:right="619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4" w:type="dxa"/>
            <w:hideMark/>
          </w:tcPr>
          <w:p w14:paraId="37A75A25" w14:textId="45B1EABD" w:rsidR="00471586" w:rsidRDefault="009607E5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İYOKİM</w:t>
            </w:r>
            <w:r w:rsidR="00471586">
              <w:rPr>
                <w:rFonts w:ascii="Times New Roman" w:hAnsi="Times New Roman" w:cs="Times New Roman"/>
                <w:sz w:val="18"/>
                <w:szCs w:val="18"/>
              </w:rPr>
              <w:t xml:space="preserve">YA  </w:t>
            </w:r>
          </w:p>
        </w:tc>
        <w:tc>
          <w:tcPr>
            <w:tcW w:w="1288" w:type="dxa"/>
            <w:hideMark/>
          </w:tcPr>
          <w:p w14:paraId="2A3A005B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303" w:type="dxa"/>
          </w:tcPr>
          <w:p w14:paraId="0E2C5E68" w14:textId="5A7CE95C" w:rsidR="00471586" w:rsidRDefault="004F7F35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54" w:type="dxa"/>
            <w:hideMark/>
          </w:tcPr>
          <w:p w14:paraId="572E69DC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749" w:type="dxa"/>
          </w:tcPr>
          <w:p w14:paraId="2AA011F6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71586" w14:paraId="275E55C0" w14:textId="77777777" w:rsidTr="00F4408B">
        <w:tc>
          <w:tcPr>
            <w:tcW w:w="1384" w:type="dxa"/>
            <w:hideMark/>
          </w:tcPr>
          <w:p w14:paraId="2EF0694B" w14:textId="77777777" w:rsidR="00471586" w:rsidRDefault="00471586">
            <w:pPr>
              <w:spacing w:before="40" w:after="40" w:line="240" w:lineRule="auto"/>
              <w:ind w:right="619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IP103</w:t>
            </w:r>
          </w:p>
        </w:tc>
        <w:tc>
          <w:tcPr>
            <w:tcW w:w="3194" w:type="dxa"/>
            <w:hideMark/>
          </w:tcPr>
          <w:p w14:paraId="58041F03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İZYOLOJİ</w:t>
            </w:r>
          </w:p>
        </w:tc>
        <w:tc>
          <w:tcPr>
            <w:tcW w:w="1288" w:type="dxa"/>
            <w:hideMark/>
          </w:tcPr>
          <w:p w14:paraId="31269BD8" w14:textId="0718D575" w:rsidR="00471586" w:rsidRDefault="0020416C" w:rsidP="004F7F35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4F7F35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303" w:type="dxa"/>
          </w:tcPr>
          <w:p w14:paraId="31357A92" w14:textId="5EC1A91E" w:rsidR="00471586" w:rsidRDefault="004F7F35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54" w:type="dxa"/>
            <w:hideMark/>
          </w:tcPr>
          <w:p w14:paraId="6BAC095B" w14:textId="7B921F3B" w:rsidR="00471586" w:rsidRDefault="0020416C" w:rsidP="004F7F35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4F7F35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749" w:type="dxa"/>
          </w:tcPr>
          <w:p w14:paraId="41EFCB7D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71586" w14:paraId="5C2CC302" w14:textId="77777777" w:rsidTr="00F4408B">
        <w:tc>
          <w:tcPr>
            <w:tcW w:w="1384" w:type="dxa"/>
          </w:tcPr>
          <w:p w14:paraId="690C6A55" w14:textId="77777777" w:rsidR="00471586" w:rsidRDefault="00471586">
            <w:pPr>
              <w:spacing w:before="40" w:after="40" w:line="240" w:lineRule="auto"/>
              <w:ind w:right="619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4" w:type="dxa"/>
            <w:hideMark/>
          </w:tcPr>
          <w:p w14:paraId="1C5838F1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İSTOLOJİ</w:t>
            </w:r>
          </w:p>
        </w:tc>
        <w:tc>
          <w:tcPr>
            <w:tcW w:w="1288" w:type="dxa"/>
            <w:hideMark/>
          </w:tcPr>
          <w:p w14:paraId="7F8D24E7" w14:textId="3AC5E0AD" w:rsidR="00471586" w:rsidRDefault="0020416C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</w:t>
            </w:r>
          </w:p>
        </w:tc>
        <w:tc>
          <w:tcPr>
            <w:tcW w:w="1303" w:type="dxa"/>
            <w:hideMark/>
          </w:tcPr>
          <w:p w14:paraId="64CDAA53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1154" w:type="dxa"/>
            <w:hideMark/>
          </w:tcPr>
          <w:p w14:paraId="410C2E75" w14:textId="4BF03D89" w:rsidR="00471586" w:rsidRDefault="0020416C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8</w:t>
            </w:r>
          </w:p>
        </w:tc>
        <w:tc>
          <w:tcPr>
            <w:tcW w:w="749" w:type="dxa"/>
          </w:tcPr>
          <w:p w14:paraId="0B5F2575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71586" w14:paraId="177C6A77" w14:textId="77777777" w:rsidTr="00F4408B">
        <w:tc>
          <w:tcPr>
            <w:tcW w:w="1384" w:type="dxa"/>
          </w:tcPr>
          <w:p w14:paraId="3C4204D6" w14:textId="77777777" w:rsidR="00471586" w:rsidRDefault="00471586">
            <w:pPr>
              <w:spacing w:before="40" w:after="40" w:line="240" w:lineRule="auto"/>
              <w:ind w:right="619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4" w:type="dxa"/>
            <w:hideMark/>
          </w:tcPr>
          <w:p w14:paraId="4BC048CD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ROBLEME DAYALI ÖĞRENİM (PDÖ)</w:t>
            </w:r>
          </w:p>
        </w:tc>
        <w:tc>
          <w:tcPr>
            <w:tcW w:w="1288" w:type="dxa"/>
            <w:hideMark/>
          </w:tcPr>
          <w:p w14:paraId="2AB5D01E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1303" w:type="dxa"/>
          </w:tcPr>
          <w:p w14:paraId="1BFDDB1A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  <w:hideMark/>
          </w:tcPr>
          <w:p w14:paraId="74CB43DE" w14:textId="50761FFD" w:rsidR="009607E5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749" w:type="dxa"/>
          </w:tcPr>
          <w:p w14:paraId="34F78A2B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4408B" w14:paraId="2395AB9E" w14:textId="77777777" w:rsidTr="00F4408B">
        <w:tc>
          <w:tcPr>
            <w:tcW w:w="1384" w:type="dxa"/>
          </w:tcPr>
          <w:p w14:paraId="5DA6B4B3" w14:textId="77777777" w:rsidR="00F4408B" w:rsidRDefault="00F4408B">
            <w:pPr>
              <w:spacing w:before="40" w:after="40" w:line="240" w:lineRule="auto"/>
              <w:ind w:right="619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4" w:type="dxa"/>
          </w:tcPr>
          <w:p w14:paraId="4289070E" w14:textId="77777777" w:rsidR="00F4408B" w:rsidRPr="00B22D08" w:rsidRDefault="00F4408B" w:rsidP="000F2B8F">
            <w:pPr>
              <w:spacing w:before="40" w:after="4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LİNİĞE GİRİŞ OTURUMLARI</w:t>
            </w:r>
          </w:p>
          <w:p w14:paraId="6B590AEA" w14:textId="69CE3C4E" w:rsidR="004F7F35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TR</w:t>
            </w:r>
            <w:r w:rsidR="004F7F3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6FDA9D76" w14:textId="77777777" w:rsidR="004F7F35" w:rsidRDefault="004F7F35" w:rsidP="004F7F35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NÖROLOJİ </w:t>
            </w:r>
          </w:p>
          <w:p w14:paraId="5F6F1B34" w14:textId="6580DBAD" w:rsidR="00F4408B" w:rsidRDefault="004F7F35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KALP DAMAR CERRAHİSİ</w:t>
            </w:r>
          </w:p>
        </w:tc>
        <w:tc>
          <w:tcPr>
            <w:tcW w:w="1288" w:type="dxa"/>
          </w:tcPr>
          <w:p w14:paraId="001C5E86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B62F9C5" w14:textId="3BFA0A61" w:rsidR="00F4408B" w:rsidRDefault="004F7F35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  <w:p w14:paraId="7F14D228" w14:textId="026CF306" w:rsidR="00F4408B" w:rsidRDefault="004F7F35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  <w:p w14:paraId="5CCF3DB8" w14:textId="28B3E11B" w:rsidR="00F4408B" w:rsidRDefault="004F7F35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  <w:p w14:paraId="157F98FC" w14:textId="0EA5658E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4739479" w14:textId="33C66A96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3" w:type="dxa"/>
          </w:tcPr>
          <w:p w14:paraId="2113C618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12F6A8F1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BBBEFCF" w14:textId="17CF9DEF" w:rsidR="00F4408B" w:rsidRDefault="004F7F35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  <w:p w14:paraId="13EB8BE7" w14:textId="12EA8B21" w:rsidR="00F4408B" w:rsidRDefault="004F7F35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  <w:p w14:paraId="4E62DD22" w14:textId="4AE83865" w:rsidR="00F4408B" w:rsidRDefault="004F7F35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  <w:p w14:paraId="41CA2E61" w14:textId="782DB272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EA33BEC" w14:textId="1F7B80CB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49" w:type="dxa"/>
          </w:tcPr>
          <w:p w14:paraId="273E7EDD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4408B" w14:paraId="1A12B54D" w14:textId="77777777" w:rsidTr="00F4408B">
        <w:tc>
          <w:tcPr>
            <w:tcW w:w="1384" w:type="dxa"/>
          </w:tcPr>
          <w:p w14:paraId="73CFD821" w14:textId="63CEDF75" w:rsidR="00F4408B" w:rsidRDefault="00F4408B">
            <w:pPr>
              <w:spacing w:before="40" w:after="40" w:line="240" w:lineRule="auto"/>
              <w:ind w:right="619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4" w:type="dxa"/>
          </w:tcPr>
          <w:p w14:paraId="7EC818E1" w14:textId="77777777" w:rsidR="00F4408B" w:rsidRDefault="00F4408B">
            <w:pPr>
              <w:spacing w:before="40"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IP DERSLERİ ARA TOPLAMI</w:t>
            </w:r>
          </w:p>
          <w:p w14:paraId="07A35896" w14:textId="40D6780B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8" w:type="dxa"/>
          </w:tcPr>
          <w:p w14:paraId="208A29DE" w14:textId="4389D5B0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  <w:r w:rsidR="004D481E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  <w:r w:rsidR="00C71DB5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1303" w:type="dxa"/>
          </w:tcPr>
          <w:p w14:paraId="6F74E60A" w14:textId="487A610A" w:rsidR="00F4408B" w:rsidRDefault="00C71DB5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66</w:t>
            </w:r>
          </w:p>
        </w:tc>
        <w:tc>
          <w:tcPr>
            <w:tcW w:w="1154" w:type="dxa"/>
          </w:tcPr>
          <w:p w14:paraId="2D26D6E3" w14:textId="57DFFBD6" w:rsidR="00F4408B" w:rsidRDefault="00C71DB5">
            <w:pPr>
              <w:spacing w:before="40"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80</w:t>
            </w:r>
          </w:p>
          <w:p w14:paraId="72A9F6E8" w14:textId="75D2A592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49" w:type="dxa"/>
          </w:tcPr>
          <w:p w14:paraId="7D72040F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4408B" w14:paraId="15A27BD9" w14:textId="77777777" w:rsidTr="00F4408B">
        <w:tc>
          <w:tcPr>
            <w:tcW w:w="1384" w:type="dxa"/>
          </w:tcPr>
          <w:p w14:paraId="1070FB46" w14:textId="77777777" w:rsidR="00F4408B" w:rsidRDefault="00F4408B">
            <w:pPr>
              <w:spacing w:before="40" w:after="40" w:line="240" w:lineRule="auto"/>
              <w:ind w:right="619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4" w:type="dxa"/>
          </w:tcPr>
          <w:p w14:paraId="59645497" w14:textId="460E9E41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OPLUMSAL DESTEK PROJELERİ (TDP)</w:t>
            </w:r>
          </w:p>
        </w:tc>
        <w:tc>
          <w:tcPr>
            <w:tcW w:w="1288" w:type="dxa"/>
          </w:tcPr>
          <w:p w14:paraId="780B9D45" w14:textId="74FD236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4F7F35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  <w:p w14:paraId="790E0C7A" w14:textId="39D9EAA5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3" w:type="dxa"/>
          </w:tcPr>
          <w:p w14:paraId="2B01AC8B" w14:textId="603B2C1F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54" w:type="dxa"/>
          </w:tcPr>
          <w:p w14:paraId="7A450CA9" w14:textId="246E7351" w:rsidR="00F4408B" w:rsidRDefault="004F7F35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</w:t>
            </w:r>
          </w:p>
        </w:tc>
        <w:tc>
          <w:tcPr>
            <w:tcW w:w="749" w:type="dxa"/>
          </w:tcPr>
          <w:p w14:paraId="4603AA21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4408B" w14:paraId="7F17E446" w14:textId="77777777" w:rsidTr="00F4408B">
        <w:trPr>
          <w:trHeight w:val="640"/>
        </w:trPr>
        <w:tc>
          <w:tcPr>
            <w:tcW w:w="1384" w:type="dxa"/>
          </w:tcPr>
          <w:p w14:paraId="1B0D1EB7" w14:textId="00900A04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IP107</w:t>
            </w:r>
          </w:p>
        </w:tc>
        <w:tc>
          <w:tcPr>
            <w:tcW w:w="31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D5AC1A" w14:textId="77777777" w:rsidR="00F4408B" w:rsidRDefault="00F4408B">
            <w:pPr>
              <w:spacing w:before="40"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IP DERSLERİ TOPLAMI</w:t>
            </w:r>
          </w:p>
          <w:p w14:paraId="2438372A" w14:textId="77777777" w:rsidR="00F4408B" w:rsidRDefault="00F4408B">
            <w:pPr>
              <w:spacing w:before="40"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3D7506CB" w14:textId="1B70E388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D927F46" w14:textId="06ADD18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  <w:r w:rsidR="00C71DB5">
              <w:rPr>
                <w:rFonts w:ascii="Times New Roman" w:hAnsi="Times New Roman" w:cs="Times New Roman"/>
                <w:b/>
                <w:sz w:val="18"/>
                <w:szCs w:val="18"/>
              </w:rPr>
              <w:t>30</w:t>
            </w:r>
          </w:p>
        </w:tc>
        <w:tc>
          <w:tcPr>
            <w:tcW w:w="13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297EFE" w14:textId="0524E867" w:rsidR="00F4408B" w:rsidRDefault="00C71DB5">
            <w:pPr>
              <w:spacing w:before="40"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66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798D2A" w14:textId="6254B22B" w:rsidR="00F4408B" w:rsidRDefault="004D481E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9</w:t>
            </w:r>
            <w:r w:rsidR="00C71DB5">
              <w:rPr>
                <w:rFonts w:ascii="Times New Roman" w:hAnsi="Times New Roman" w:cs="Times New Roman"/>
                <w:b/>
                <w:sz w:val="18"/>
                <w:szCs w:val="18"/>
              </w:rPr>
              <w:t>8</w:t>
            </w:r>
          </w:p>
        </w:tc>
        <w:tc>
          <w:tcPr>
            <w:tcW w:w="74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2943B9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4408B" w14:paraId="0630C7A4" w14:textId="77777777" w:rsidTr="004D481E">
        <w:trPr>
          <w:trHeight w:val="640"/>
        </w:trPr>
        <w:tc>
          <w:tcPr>
            <w:tcW w:w="1384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29D49FD" w14:textId="6D540582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72C52C9" w14:textId="4B643F3E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6AD8F9" w14:textId="6CF3D9E0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312A298" w14:textId="61FA6AC6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CF48EC4" w14:textId="5EDF0645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D15BE42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4408B" w14:paraId="1CB6C5FA" w14:textId="77777777" w:rsidTr="004D481E">
        <w:tc>
          <w:tcPr>
            <w:tcW w:w="1384" w:type="dxa"/>
            <w:tcBorders>
              <w:top w:val="single" w:sz="4" w:space="0" w:color="auto"/>
              <w:left w:val="nil"/>
              <w:right w:val="nil"/>
            </w:tcBorders>
          </w:tcPr>
          <w:p w14:paraId="18679401" w14:textId="77777777" w:rsidR="00F4408B" w:rsidRDefault="00F4408B">
            <w:pPr>
              <w:spacing w:before="40"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4" w:type="dxa"/>
            <w:tcBorders>
              <w:top w:val="single" w:sz="4" w:space="0" w:color="auto"/>
              <w:left w:val="nil"/>
              <w:right w:val="nil"/>
            </w:tcBorders>
          </w:tcPr>
          <w:p w14:paraId="19982B26" w14:textId="6D03686E" w:rsidR="00F4408B" w:rsidRDefault="00F4408B" w:rsidP="004D481E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02E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KARİYER PLANLAMA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DBC0DB8" w14:textId="62D3463D" w:rsidR="00F4408B" w:rsidRPr="00D02E61" w:rsidRDefault="00D02E61">
            <w:pPr>
              <w:spacing w:before="4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D02E61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2673F89" w14:textId="64FD42A8" w:rsidR="00F4408B" w:rsidRDefault="00F4408B">
            <w:pPr>
              <w:spacing w:before="40"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54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DFD2FA1" w14:textId="63417E03" w:rsidR="00F4408B" w:rsidRPr="00D02E61" w:rsidRDefault="00D02E61">
            <w:pPr>
              <w:spacing w:before="4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D02E61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</w:p>
        </w:tc>
        <w:tc>
          <w:tcPr>
            <w:tcW w:w="74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190A8E" w14:textId="77777777" w:rsidR="00F4408B" w:rsidRDefault="00F4408B">
            <w:pPr>
              <w:spacing w:before="40"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4408B" w14:paraId="3ED1CFBC" w14:textId="77777777" w:rsidTr="004D481E">
        <w:tc>
          <w:tcPr>
            <w:tcW w:w="1384" w:type="dxa"/>
            <w:tcBorders>
              <w:left w:val="nil"/>
              <w:bottom w:val="nil"/>
              <w:right w:val="nil"/>
            </w:tcBorders>
          </w:tcPr>
          <w:p w14:paraId="2AD5B9E0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4" w:type="dxa"/>
          </w:tcPr>
          <w:p w14:paraId="644886BD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88" w:type="dxa"/>
          </w:tcPr>
          <w:p w14:paraId="4D65DB9F" w14:textId="1F191628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03" w:type="dxa"/>
          </w:tcPr>
          <w:p w14:paraId="57A7503B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54" w:type="dxa"/>
          </w:tcPr>
          <w:p w14:paraId="48BDCFBC" w14:textId="2073AF43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49" w:type="dxa"/>
          </w:tcPr>
          <w:p w14:paraId="34D73325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4408B" w14:paraId="187986A0" w14:textId="77777777" w:rsidTr="00F4408B">
        <w:trPr>
          <w:trHeight w:val="360"/>
        </w:trPr>
        <w:tc>
          <w:tcPr>
            <w:tcW w:w="1384" w:type="dxa"/>
          </w:tcPr>
          <w:p w14:paraId="121B291B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4" w:type="dxa"/>
          </w:tcPr>
          <w:p w14:paraId="47A3BBC1" w14:textId="11174FB2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İNGİLİZCE</w:t>
            </w:r>
          </w:p>
        </w:tc>
        <w:tc>
          <w:tcPr>
            <w:tcW w:w="1288" w:type="dxa"/>
            <w:hideMark/>
          </w:tcPr>
          <w:p w14:paraId="6F66A5E4" w14:textId="5628912C" w:rsidR="00F4408B" w:rsidRDefault="00082C09" w:rsidP="00D02E61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D02E61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303" w:type="dxa"/>
          </w:tcPr>
          <w:p w14:paraId="4FF7004E" w14:textId="629C199C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54" w:type="dxa"/>
            <w:hideMark/>
          </w:tcPr>
          <w:p w14:paraId="51D3A081" w14:textId="1876F3CC" w:rsidR="00F4408B" w:rsidRDefault="00D02E61" w:rsidP="00EA7E11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6</w:t>
            </w:r>
          </w:p>
        </w:tc>
        <w:tc>
          <w:tcPr>
            <w:tcW w:w="749" w:type="dxa"/>
          </w:tcPr>
          <w:p w14:paraId="3EC14B7B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4408B" w14:paraId="11044A11" w14:textId="77777777" w:rsidTr="00F4408B">
        <w:trPr>
          <w:trHeight w:val="80"/>
        </w:trPr>
        <w:tc>
          <w:tcPr>
            <w:tcW w:w="1384" w:type="dxa"/>
          </w:tcPr>
          <w:p w14:paraId="092E72E8" w14:textId="65795A60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YBD 182</w:t>
            </w:r>
          </w:p>
        </w:tc>
        <w:tc>
          <w:tcPr>
            <w:tcW w:w="3194" w:type="dxa"/>
            <w:vAlign w:val="center"/>
          </w:tcPr>
          <w:p w14:paraId="55FAEC65" w14:textId="105B56E6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TATÜRK İLKELERİ VE İNKILAP TARİHİ</w:t>
            </w:r>
          </w:p>
        </w:tc>
        <w:tc>
          <w:tcPr>
            <w:tcW w:w="1288" w:type="dxa"/>
            <w:vAlign w:val="center"/>
          </w:tcPr>
          <w:p w14:paraId="164BCEC9" w14:textId="77547CBA" w:rsidR="00F4408B" w:rsidRDefault="00EA7E11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4</w:t>
            </w:r>
          </w:p>
        </w:tc>
        <w:tc>
          <w:tcPr>
            <w:tcW w:w="1303" w:type="dxa"/>
            <w:vAlign w:val="center"/>
          </w:tcPr>
          <w:p w14:paraId="7548C4AA" w14:textId="6356E798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54" w:type="dxa"/>
            <w:vAlign w:val="center"/>
          </w:tcPr>
          <w:p w14:paraId="03ADB130" w14:textId="7F3DF81F" w:rsidR="00F4408B" w:rsidRDefault="00EA7E11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4</w:t>
            </w:r>
          </w:p>
        </w:tc>
        <w:tc>
          <w:tcPr>
            <w:tcW w:w="749" w:type="dxa"/>
            <w:vAlign w:val="center"/>
          </w:tcPr>
          <w:p w14:paraId="397322A1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4408B" w14:paraId="0B39CA0A" w14:textId="77777777" w:rsidTr="00F4408B">
        <w:tc>
          <w:tcPr>
            <w:tcW w:w="1384" w:type="dxa"/>
            <w:hideMark/>
          </w:tcPr>
          <w:p w14:paraId="6C9A1DE7" w14:textId="67A66D20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TA103</w:t>
            </w:r>
          </w:p>
        </w:tc>
        <w:tc>
          <w:tcPr>
            <w:tcW w:w="3194" w:type="dxa"/>
            <w:hideMark/>
          </w:tcPr>
          <w:p w14:paraId="6F7A1BCE" w14:textId="784E2DB4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8" w:type="dxa"/>
            <w:hideMark/>
          </w:tcPr>
          <w:p w14:paraId="3A899576" w14:textId="6A3C4C4C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3" w:type="dxa"/>
            <w:hideMark/>
          </w:tcPr>
          <w:p w14:paraId="4B37B1CC" w14:textId="2647EDD5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  <w:hideMark/>
          </w:tcPr>
          <w:p w14:paraId="32ACC876" w14:textId="307BBF46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49" w:type="dxa"/>
          </w:tcPr>
          <w:p w14:paraId="2993192E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4408B" w14:paraId="3CB041BD" w14:textId="77777777" w:rsidTr="00F4408B">
        <w:tc>
          <w:tcPr>
            <w:tcW w:w="1384" w:type="dxa"/>
            <w:hideMark/>
          </w:tcPr>
          <w:p w14:paraId="43088A52" w14:textId="75AAAB03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4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9AF3778" w14:textId="1665B16E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IP DIŞI DERSLER TOPLAMI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1EFBB9B" w14:textId="58E77022" w:rsidR="00F4408B" w:rsidRPr="004D481E" w:rsidRDefault="00C71DB5">
            <w:pPr>
              <w:spacing w:before="40" w:after="4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66</w:t>
            </w:r>
          </w:p>
        </w:tc>
        <w:tc>
          <w:tcPr>
            <w:tcW w:w="1303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4FCE7F3" w14:textId="3C3113BF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55B296B" w14:textId="5A589084" w:rsidR="00F4408B" w:rsidRDefault="00C71DB5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6</w:t>
            </w:r>
          </w:p>
        </w:tc>
        <w:tc>
          <w:tcPr>
            <w:tcW w:w="74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50ED65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4408B" w14:paraId="303C3259" w14:textId="77777777" w:rsidTr="00F4408B">
        <w:tc>
          <w:tcPr>
            <w:tcW w:w="138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D6C7DA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ABDC804" w14:textId="7D61CF05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DAF28C8" w14:textId="2C4FDE7D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3BC46A5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8EECE14" w14:textId="0F173C00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C64C091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4408B" w14:paraId="1F0BD34D" w14:textId="77777777" w:rsidTr="00F4408B">
        <w:tc>
          <w:tcPr>
            <w:tcW w:w="13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64589A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4A7BE5F" w14:textId="096596A2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GENEL TOPLAM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23F25B7" w14:textId="10D704A9" w:rsidR="00F4408B" w:rsidRDefault="001234E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96</w:t>
            </w: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96CA34" w14:textId="02A60710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2D7F5DF" w14:textId="0D00C156" w:rsidR="00F4408B" w:rsidRDefault="001234E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64</w:t>
            </w:r>
          </w:p>
        </w:tc>
        <w:tc>
          <w:tcPr>
            <w:tcW w:w="7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20042B4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4408B" w14:paraId="5AB2EF04" w14:textId="77777777" w:rsidTr="00F4408B">
        <w:tc>
          <w:tcPr>
            <w:tcW w:w="13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3B5F7A2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6E9C058" w14:textId="11DE806C" w:rsidR="00F4408B" w:rsidRDefault="00322A0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SERBEST ÇALIŞMA 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084B62E" w14:textId="246E3888" w:rsidR="00F4408B" w:rsidRDefault="00322A0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94</w:t>
            </w: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4DBDC2" w14:textId="51B985DE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5740D" w14:textId="4853FF08" w:rsidR="00F4408B" w:rsidRDefault="00322A0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94</w:t>
            </w:r>
          </w:p>
        </w:tc>
        <w:tc>
          <w:tcPr>
            <w:tcW w:w="7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F1CF84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</w:tbl>
    <w:p w14:paraId="7031AC6F" w14:textId="1C8B3BE9" w:rsidR="00471586" w:rsidRDefault="00471586" w:rsidP="00471586">
      <w:pPr>
        <w:spacing w:before="40" w:after="40" w:line="240" w:lineRule="auto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/>
          <w:b/>
          <w:sz w:val="20"/>
        </w:rPr>
        <w:t>* Uygulama saatleri öğrenci başına düşen uygulamalı ders saatine göre belirtilmiştir.</w:t>
      </w:r>
    </w:p>
    <w:p w14:paraId="03AC6F91" w14:textId="77777777" w:rsidR="00400172" w:rsidRDefault="00400172" w:rsidP="00400172">
      <w:pPr>
        <w:spacing w:before="40" w:after="40" w:line="240" w:lineRule="auto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/>
          <w:b/>
          <w:sz w:val="20"/>
        </w:rPr>
        <w:t>**DSBB dikey koridorunda yer alan ders son sayfada belirtilmiştir</w:t>
      </w:r>
    </w:p>
    <w:p w14:paraId="2486166A" w14:textId="47169FE6" w:rsidR="00CB695C" w:rsidRDefault="00CB695C" w:rsidP="00471586">
      <w:pPr>
        <w:spacing w:before="40" w:after="40" w:line="240" w:lineRule="auto"/>
        <w:rPr>
          <w:rFonts w:ascii="Times New Roman" w:hAnsi="Times New Roman" w:cs="Times New Roman"/>
          <w:b/>
          <w:sz w:val="20"/>
        </w:rPr>
      </w:pPr>
    </w:p>
    <w:p w14:paraId="4A0107A8" w14:textId="77777777" w:rsidR="00CB695C" w:rsidRDefault="00CB695C" w:rsidP="00471586">
      <w:pPr>
        <w:spacing w:before="40" w:after="40" w:line="240" w:lineRule="auto"/>
        <w:rPr>
          <w:rFonts w:ascii="Times New Roman" w:hAnsi="Times New Roman" w:cs="Times New Roman"/>
          <w:b/>
          <w:sz w:val="20"/>
        </w:rPr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4531"/>
        <w:gridCol w:w="4531"/>
      </w:tblGrid>
      <w:tr w:rsidR="00EA7E11" w14:paraId="3D09C8A8" w14:textId="77777777" w:rsidTr="00471586">
        <w:tc>
          <w:tcPr>
            <w:tcW w:w="4531" w:type="dxa"/>
          </w:tcPr>
          <w:p w14:paraId="663B2B5B" w14:textId="77777777" w:rsidR="00EA7E11" w:rsidRDefault="00EA7E11" w:rsidP="00EA7E11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lastRenderedPageBreak/>
              <w:t>DEKAN YARDIMCISI</w:t>
            </w:r>
          </w:p>
          <w:p w14:paraId="06FB31B5" w14:textId="77777777" w:rsidR="00EA7E11" w:rsidRDefault="00EA7E11" w:rsidP="00EA7E11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EKAN YARDIMCISI</w:t>
            </w:r>
          </w:p>
          <w:p w14:paraId="6DAE9297" w14:textId="77777777" w:rsidR="00EA7E11" w:rsidRDefault="00EA7E11" w:rsidP="00EA7E11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ŞKOORDİNATÖR</w:t>
            </w:r>
          </w:p>
          <w:p w14:paraId="5D3AA0A4" w14:textId="77777777" w:rsidR="00EA7E11" w:rsidRDefault="00EA7E11" w:rsidP="00EA7E11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BAŞKOORDİNATÖR YARDIMCISI </w:t>
            </w:r>
          </w:p>
          <w:p w14:paraId="21E35263" w14:textId="2D31A219" w:rsidR="00EA7E11" w:rsidRDefault="00EA7E11" w:rsidP="00EA7E11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ŞKOORDİNATÖR YARDIMCISI</w:t>
            </w:r>
          </w:p>
        </w:tc>
        <w:tc>
          <w:tcPr>
            <w:tcW w:w="4531" w:type="dxa"/>
          </w:tcPr>
          <w:p w14:paraId="64E3BEB5" w14:textId="77777777" w:rsidR="00EA7E11" w:rsidRDefault="00EA7E11" w:rsidP="00EA7E11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f. Dr. Neval BOZTUĞ</w:t>
            </w:r>
          </w:p>
          <w:p w14:paraId="10180EA8" w14:textId="77777777" w:rsidR="00EA7E11" w:rsidRDefault="00EA7E11" w:rsidP="00EA7E11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f. Dr. G. Leyla SATI DURAN</w:t>
            </w:r>
          </w:p>
          <w:p w14:paraId="05F701E6" w14:textId="77777777" w:rsidR="00EA7E11" w:rsidRDefault="00EA7E11" w:rsidP="00EA7E11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f. Dr. Özlem ERKEN YİĞİT</w:t>
            </w:r>
          </w:p>
          <w:p w14:paraId="7010973D" w14:textId="77777777" w:rsidR="00EA7E11" w:rsidRDefault="00EA7E11" w:rsidP="00EA7E11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f. Dr. Fatoş BELGİN YILDIRIM</w:t>
            </w:r>
          </w:p>
          <w:p w14:paraId="48ECBC8A" w14:textId="4786F253" w:rsidR="00EA7E11" w:rsidRDefault="00EA7E11" w:rsidP="00EA7E11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. Volkan DOĞRU</w:t>
            </w:r>
          </w:p>
        </w:tc>
      </w:tr>
      <w:tr w:rsidR="00EA7E11" w14:paraId="2F0F7786" w14:textId="77777777" w:rsidTr="00471586">
        <w:tc>
          <w:tcPr>
            <w:tcW w:w="4531" w:type="dxa"/>
            <w:hideMark/>
          </w:tcPr>
          <w:p w14:paraId="7C495AE2" w14:textId="0CE49CCB" w:rsidR="00EA7E11" w:rsidRDefault="00EA7E11" w:rsidP="00EA7E11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ÖNEM I KOORDİNATÖRÜ</w:t>
            </w:r>
          </w:p>
        </w:tc>
        <w:tc>
          <w:tcPr>
            <w:tcW w:w="4531" w:type="dxa"/>
            <w:hideMark/>
          </w:tcPr>
          <w:p w14:paraId="54648357" w14:textId="2A63229F" w:rsidR="00EA7E11" w:rsidRDefault="00EA7E11" w:rsidP="00EA7E11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oç. Dr. Arzu HİZAY</w:t>
            </w:r>
          </w:p>
        </w:tc>
      </w:tr>
      <w:tr w:rsidR="00EA7E11" w14:paraId="1C797812" w14:textId="77777777" w:rsidTr="00603C91">
        <w:trPr>
          <w:trHeight w:val="395"/>
        </w:trPr>
        <w:tc>
          <w:tcPr>
            <w:tcW w:w="4531" w:type="dxa"/>
            <w:hideMark/>
          </w:tcPr>
          <w:p w14:paraId="7F691E20" w14:textId="3F1A305C" w:rsidR="00EA7E11" w:rsidRDefault="00EA7E11" w:rsidP="00EA7E11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ÖNEM I KOORDİNATÖR YARDIMCISI</w:t>
            </w:r>
          </w:p>
        </w:tc>
        <w:tc>
          <w:tcPr>
            <w:tcW w:w="4531" w:type="dxa"/>
            <w:hideMark/>
          </w:tcPr>
          <w:p w14:paraId="7EB5B8A4" w14:textId="17A85204" w:rsidR="00EA7E11" w:rsidRDefault="00EA7E11" w:rsidP="00EA7E11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. Üyesi Mustafa DALOĞLU</w:t>
            </w:r>
          </w:p>
        </w:tc>
      </w:tr>
      <w:tr w:rsidR="00EA7E11" w14:paraId="01C261CE" w14:textId="77777777" w:rsidTr="00471586">
        <w:tc>
          <w:tcPr>
            <w:tcW w:w="4531" w:type="dxa"/>
            <w:hideMark/>
          </w:tcPr>
          <w:p w14:paraId="7B001431" w14:textId="70949C63" w:rsidR="00EA7E11" w:rsidRDefault="00EA7E11" w:rsidP="00EA7E11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ÖNEM I KOORDİNATÖR YARDIMCISI</w:t>
            </w:r>
          </w:p>
        </w:tc>
        <w:tc>
          <w:tcPr>
            <w:tcW w:w="4531" w:type="dxa"/>
            <w:hideMark/>
          </w:tcPr>
          <w:p w14:paraId="4D138AD8" w14:textId="11ACACF7" w:rsidR="00EA7E11" w:rsidRDefault="00EA7E11" w:rsidP="00EA7E11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. Üyesi Özlem ÖZBEY ÜNLÜ</w:t>
            </w:r>
          </w:p>
        </w:tc>
      </w:tr>
      <w:tr w:rsidR="00EA7E11" w14:paraId="2273226D" w14:textId="77777777" w:rsidTr="00471586">
        <w:tc>
          <w:tcPr>
            <w:tcW w:w="4531" w:type="dxa"/>
            <w:hideMark/>
          </w:tcPr>
          <w:p w14:paraId="192ECD71" w14:textId="0B257DB7" w:rsidR="00EA7E11" w:rsidRDefault="00EA7E11" w:rsidP="00EA7E11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DÖ KOORDİNATÖRÜ</w:t>
            </w:r>
          </w:p>
        </w:tc>
        <w:tc>
          <w:tcPr>
            <w:tcW w:w="4531" w:type="dxa"/>
            <w:hideMark/>
          </w:tcPr>
          <w:p w14:paraId="338C24F9" w14:textId="2086B49D" w:rsidR="00EA7E11" w:rsidRDefault="00EA7E11" w:rsidP="00EA7E11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f. Dr. M. Kemal ALİMOĞLU</w:t>
            </w:r>
          </w:p>
        </w:tc>
      </w:tr>
      <w:tr w:rsidR="00EA7E11" w14:paraId="28D847A8" w14:textId="77777777" w:rsidTr="00471586">
        <w:tc>
          <w:tcPr>
            <w:tcW w:w="4531" w:type="dxa"/>
            <w:hideMark/>
          </w:tcPr>
          <w:p w14:paraId="35FC6B64" w14:textId="24724C63" w:rsidR="00EA7E11" w:rsidRDefault="00EA7E11" w:rsidP="00EA7E11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TDP KOORDİNATÖRÜ</w:t>
            </w:r>
          </w:p>
        </w:tc>
        <w:tc>
          <w:tcPr>
            <w:tcW w:w="4531" w:type="dxa"/>
            <w:hideMark/>
          </w:tcPr>
          <w:p w14:paraId="2FB0B338" w14:textId="426A4264" w:rsidR="00EA7E11" w:rsidRDefault="00EA7E11" w:rsidP="00EA7E11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f. Dr. Necmiye HADİMİOĞLU</w:t>
            </w:r>
          </w:p>
        </w:tc>
      </w:tr>
      <w:tr w:rsidR="00EA7E11" w14:paraId="3F06A436" w14:textId="77777777" w:rsidTr="00471586">
        <w:tc>
          <w:tcPr>
            <w:tcW w:w="4531" w:type="dxa"/>
            <w:hideMark/>
          </w:tcPr>
          <w:p w14:paraId="0C41C97B" w14:textId="6A38E904" w:rsidR="00EA7E11" w:rsidRDefault="00EA7E11" w:rsidP="00EA7E11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TDP KOORDİNATÖRÜ</w:t>
            </w:r>
          </w:p>
        </w:tc>
        <w:tc>
          <w:tcPr>
            <w:tcW w:w="4531" w:type="dxa"/>
            <w:hideMark/>
          </w:tcPr>
          <w:p w14:paraId="52DB382B" w14:textId="35B44DD7" w:rsidR="00EA7E11" w:rsidRDefault="00EA7E11" w:rsidP="00EA7E11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. Üyesi Mustafa DALOĞLU </w:t>
            </w:r>
          </w:p>
        </w:tc>
      </w:tr>
      <w:tr w:rsidR="00EA7E11" w14:paraId="3BE5929A" w14:textId="77777777" w:rsidTr="00471586">
        <w:tc>
          <w:tcPr>
            <w:tcW w:w="4531" w:type="dxa"/>
          </w:tcPr>
          <w:p w14:paraId="649CA1CD" w14:textId="77777777" w:rsidR="00EA7E11" w:rsidRDefault="00EA7E11" w:rsidP="00EA7E11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EKAN YARDIMCISI</w:t>
            </w:r>
          </w:p>
          <w:p w14:paraId="67F82184" w14:textId="77777777" w:rsidR="00EA7E11" w:rsidRDefault="00EA7E11" w:rsidP="00EA7E11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EKAN YARDIMCISI</w:t>
            </w:r>
          </w:p>
          <w:p w14:paraId="352AC24F" w14:textId="77777777" w:rsidR="00EA7E11" w:rsidRDefault="00EA7E11" w:rsidP="00EA7E11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ŞKOORDİNATÖR</w:t>
            </w:r>
          </w:p>
          <w:p w14:paraId="446D261E" w14:textId="77777777" w:rsidR="00EA7E11" w:rsidRDefault="00EA7E11" w:rsidP="00EA7E11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BAŞKOORDİNATÖR YARDIMCISI </w:t>
            </w:r>
          </w:p>
          <w:p w14:paraId="15A86084" w14:textId="2A5C2970" w:rsidR="00EA7E11" w:rsidRDefault="00EA7E11" w:rsidP="00EA7E11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ŞKOORDİNATÖR YARDIMCISI</w:t>
            </w:r>
          </w:p>
        </w:tc>
        <w:tc>
          <w:tcPr>
            <w:tcW w:w="4531" w:type="dxa"/>
          </w:tcPr>
          <w:p w14:paraId="3AB26455" w14:textId="77777777" w:rsidR="00EA7E11" w:rsidRDefault="00EA7E11" w:rsidP="00EA7E11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f. Dr. Neval BOZTUĞ</w:t>
            </w:r>
          </w:p>
          <w:p w14:paraId="68BFEC97" w14:textId="77777777" w:rsidR="00EA7E11" w:rsidRDefault="00EA7E11" w:rsidP="00EA7E11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f. Dr. G. Leyla SATI DURAN</w:t>
            </w:r>
          </w:p>
          <w:p w14:paraId="25E44349" w14:textId="77777777" w:rsidR="00EA7E11" w:rsidRDefault="00EA7E11" w:rsidP="00EA7E11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f. Dr. Özlem ERKEN YİĞİT</w:t>
            </w:r>
          </w:p>
          <w:p w14:paraId="40F6069C" w14:textId="77777777" w:rsidR="00EA7E11" w:rsidRDefault="00EA7E11" w:rsidP="00EA7E11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f. Dr. Fatoş BELGİN YILDIRIM</w:t>
            </w:r>
          </w:p>
          <w:p w14:paraId="778B73C7" w14:textId="39686644" w:rsidR="00EA7E11" w:rsidRDefault="00EA7E11" w:rsidP="00EA7E11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. Volkan DOĞRU</w:t>
            </w:r>
          </w:p>
        </w:tc>
      </w:tr>
    </w:tbl>
    <w:p w14:paraId="7CD6763E" w14:textId="77777777" w:rsidR="00471586" w:rsidRDefault="00471586" w:rsidP="00471586">
      <w:pPr>
        <w:rPr>
          <w:rFonts w:ascii="Times New Roman" w:hAnsi="Times New Roman" w:cs="Times New Roman"/>
          <w:b/>
        </w:rPr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4531"/>
        <w:gridCol w:w="4531"/>
      </w:tblGrid>
      <w:tr w:rsidR="00471586" w14:paraId="243FBF02" w14:textId="77777777" w:rsidTr="00D90222">
        <w:tc>
          <w:tcPr>
            <w:tcW w:w="90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A83256E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RS KURULU ÖĞRETİM ÜYELERİ</w:t>
            </w:r>
          </w:p>
        </w:tc>
      </w:tr>
      <w:tr w:rsidR="00471586" w14:paraId="7EB2B083" w14:textId="77777777" w:rsidTr="00FF6EEC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8F8598" w14:textId="60BDFBC7" w:rsidR="00471586" w:rsidRDefault="00FF6EEC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f. Dr. </w:t>
            </w:r>
            <w:r w:rsidR="00E010B2">
              <w:rPr>
                <w:rFonts w:ascii="Times New Roman" w:hAnsi="Times New Roman" w:cs="Times New Roman"/>
              </w:rPr>
              <w:t>Ferah KIZILAY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904F833" w14:textId="12FA1780" w:rsidR="00471586" w:rsidRDefault="00E010B2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öroloji</w:t>
            </w:r>
          </w:p>
        </w:tc>
      </w:tr>
      <w:tr w:rsidR="00E010B2" w14:paraId="770C5329" w14:textId="77777777" w:rsidTr="00FF6EEC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1F43FE" w14:textId="28A79D19" w:rsidR="00E010B2" w:rsidRDefault="00E010B2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Semir ÖZDEMİR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A804CBB" w14:textId="67CA0B62" w:rsidR="00E010B2" w:rsidRDefault="00E010B2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iyofizik</w:t>
            </w:r>
          </w:p>
        </w:tc>
      </w:tr>
      <w:tr w:rsidR="00471586" w14:paraId="2BA9D213" w14:textId="77777777" w:rsidTr="00D90222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82A98B0" w14:textId="77777777" w:rsidR="00471586" w:rsidRDefault="00471586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f. Dr. </w:t>
            </w:r>
            <w:proofErr w:type="spellStart"/>
            <w:r>
              <w:rPr>
                <w:rFonts w:ascii="Times New Roman" w:hAnsi="Times New Roman" w:cs="Times New Roman"/>
              </w:rPr>
              <w:t>Mutay</w:t>
            </w:r>
            <w:proofErr w:type="spellEnd"/>
            <w:r>
              <w:rPr>
                <w:rFonts w:ascii="Times New Roman" w:hAnsi="Times New Roman" w:cs="Times New Roman"/>
              </w:rPr>
              <w:t xml:space="preserve"> ASLAN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5305E99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Biyokimya</w:t>
            </w:r>
          </w:p>
        </w:tc>
      </w:tr>
      <w:tr w:rsidR="00471586" w14:paraId="6CDEBF28" w14:textId="77777777" w:rsidTr="00D90222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4C28630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Emin Türkay KORGUN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5A2AD4A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istoloji ve Embriyoloji</w:t>
            </w:r>
          </w:p>
        </w:tc>
      </w:tr>
      <w:tr w:rsidR="00471586" w14:paraId="3EA623CA" w14:textId="77777777" w:rsidTr="00D90222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6BAD567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Muzaffer SİNDEL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899C84D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atomi</w:t>
            </w:r>
          </w:p>
        </w:tc>
      </w:tr>
      <w:tr w:rsidR="00471586" w14:paraId="52C0A170" w14:textId="77777777" w:rsidTr="00D90222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6B7D2EE" w14:textId="77777777" w:rsidR="00471586" w:rsidRPr="0023276C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23276C">
              <w:rPr>
                <w:rFonts w:ascii="Times New Roman" w:hAnsi="Times New Roman" w:cs="Times New Roman"/>
              </w:rPr>
              <w:t>Prof. Dr. Levent SARIKCIOĞLU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523A011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atomi</w:t>
            </w:r>
          </w:p>
        </w:tc>
      </w:tr>
      <w:tr w:rsidR="00471586" w14:paraId="3909A3E4" w14:textId="77777777" w:rsidTr="00D90222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2FE29CB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Fatoş Belgin YILDIRIM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B961E00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atomi</w:t>
            </w:r>
          </w:p>
        </w:tc>
      </w:tr>
      <w:tr w:rsidR="00471586" w14:paraId="7542172A" w14:textId="77777777" w:rsidTr="00D90222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1E13D04" w14:textId="6FF6CD85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f. Dr. </w:t>
            </w:r>
            <w:r w:rsidR="0023276C">
              <w:rPr>
                <w:rFonts w:ascii="Times New Roman" w:hAnsi="Times New Roman" w:cs="Times New Roman"/>
              </w:rPr>
              <w:t>Nigâr KELEŞ</w:t>
            </w:r>
            <w:r>
              <w:rPr>
                <w:rFonts w:ascii="Times New Roman" w:hAnsi="Times New Roman" w:cs="Times New Roman"/>
              </w:rPr>
              <w:t xml:space="preserve"> ÇELİK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8EE9E76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atomi</w:t>
            </w:r>
          </w:p>
        </w:tc>
      </w:tr>
      <w:tr w:rsidR="00D90222" w14:paraId="33F0892C" w14:textId="77777777" w:rsidTr="00D90222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594836" w14:textId="4B753B40" w:rsidR="00D90222" w:rsidRDefault="00D90222" w:rsidP="00D90222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</w:t>
            </w:r>
            <w:r w:rsidR="00603C91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Umut ÖZSOY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33F2A6" w14:textId="7FB615E3" w:rsidR="00D90222" w:rsidRDefault="00D90222" w:rsidP="00D90222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atomi</w:t>
            </w:r>
          </w:p>
        </w:tc>
      </w:tr>
      <w:tr w:rsidR="00D90222" w14:paraId="600BD59A" w14:textId="77777777" w:rsidTr="00D90222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82C08D1" w14:textId="06489B5B" w:rsidR="00D90222" w:rsidRDefault="00746A99" w:rsidP="00D90222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</w:t>
            </w:r>
            <w:r w:rsidR="00D90222">
              <w:rPr>
                <w:rFonts w:ascii="Times New Roman" w:hAnsi="Times New Roman" w:cs="Times New Roman"/>
              </w:rPr>
              <w:t>. Dr. Saffet ÖZTÜRK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C5B279F" w14:textId="77777777" w:rsidR="00D90222" w:rsidRDefault="00D90222" w:rsidP="00D90222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istoloji ve Embriyoloji</w:t>
            </w:r>
          </w:p>
        </w:tc>
      </w:tr>
      <w:tr w:rsidR="00D90222" w14:paraId="511CE040" w14:textId="77777777" w:rsidTr="00D90222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D30043A" w14:textId="1CEADA94" w:rsidR="00D90222" w:rsidRDefault="00746A99" w:rsidP="00D90222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</w:t>
            </w:r>
            <w:r w:rsidR="00D90222">
              <w:rPr>
                <w:rFonts w:ascii="Times New Roman" w:hAnsi="Times New Roman" w:cs="Times New Roman"/>
              </w:rPr>
              <w:t>. Dr.</w:t>
            </w:r>
            <w:r w:rsidR="00603C91">
              <w:rPr>
                <w:rFonts w:ascii="Times New Roman" w:hAnsi="Times New Roman" w:cs="Times New Roman"/>
              </w:rPr>
              <w:t xml:space="preserve"> Nuray</w:t>
            </w:r>
            <w:r w:rsidR="00D90222" w:rsidRPr="006A71A0">
              <w:rPr>
                <w:rFonts w:ascii="Times New Roman" w:hAnsi="Times New Roman" w:cs="Times New Roman"/>
              </w:rPr>
              <w:t xml:space="preserve"> ACAR AYDEMİR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1F12B0" w14:textId="55552775" w:rsidR="00D90222" w:rsidRDefault="00D90222" w:rsidP="00D90222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istoloji ve Embriyoloji</w:t>
            </w:r>
          </w:p>
        </w:tc>
      </w:tr>
      <w:tr w:rsidR="00D90222" w14:paraId="32A23E80" w14:textId="77777777" w:rsidTr="00D90222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10E62CA" w14:textId="6A83B101" w:rsidR="00D90222" w:rsidRDefault="00D90222" w:rsidP="00D90222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ç. Dr.</w:t>
            </w:r>
            <w:r w:rsidR="005E13A0">
              <w:rPr>
                <w:rFonts w:ascii="Times New Roman" w:hAnsi="Times New Roman" w:cs="Times New Roman"/>
              </w:rPr>
              <w:t xml:space="preserve"> Özlem ÖZSOY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F0C429" w14:textId="6D0FEEBD" w:rsidR="00D90222" w:rsidRDefault="00D90222" w:rsidP="00D90222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zyoloji</w:t>
            </w:r>
          </w:p>
        </w:tc>
      </w:tr>
      <w:tr w:rsidR="00D90222" w14:paraId="31BC491C" w14:textId="77777777" w:rsidTr="00D90222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54473AB" w14:textId="11E2349E" w:rsidR="00D90222" w:rsidRDefault="00D90222" w:rsidP="00D90222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ç. Dr. Arzu HİZAY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E161F50" w14:textId="373C192C" w:rsidR="00D90222" w:rsidRDefault="00D90222" w:rsidP="00D90222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atomi</w:t>
            </w:r>
          </w:p>
        </w:tc>
      </w:tr>
      <w:tr w:rsidR="00D90222" w14:paraId="07FD2319" w14:textId="77777777" w:rsidTr="00D90222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485643A" w14:textId="66FB10A1" w:rsidR="00D90222" w:rsidRDefault="00486D25" w:rsidP="00D90222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  <w:r w:rsidR="00603C91">
              <w:rPr>
                <w:rFonts w:ascii="Times New Roman" w:hAnsi="Times New Roman" w:cs="Times New Roman"/>
              </w:rPr>
              <w:t xml:space="preserve"> Nihal</w:t>
            </w:r>
            <w:r w:rsidR="00D90222">
              <w:rPr>
                <w:rFonts w:ascii="Times New Roman" w:hAnsi="Times New Roman" w:cs="Times New Roman"/>
              </w:rPr>
              <w:t xml:space="preserve"> ÖZTÜRK ERBOĞA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62DE76" w14:textId="4F0B97C4" w:rsidR="00D90222" w:rsidRDefault="00D90222" w:rsidP="00D90222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iyofizik</w:t>
            </w:r>
          </w:p>
        </w:tc>
      </w:tr>
      <w:tr w:rsidR="00E010B2" w14:paraId="496CFD55" w14:textId="77777777" w:rsidTr="00D90222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1456069" w14:textId="5931AE2C" w:rsidR="00E010B2" w:rsidRDefault="00E010B2" w:rsidP="00D90222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ç. Dr. Seden DEMİRCİ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9071DD" w14:textId="0CAC74E2" w:rsidR="00E010B2" w:rsidRDefault="00E010B2" w:rsidP="00D90222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öroloji</w:t>
            </w:r>
          </w:p>
        </w:tc>
      </w:tr>
      <w:tr w:rsidR="00E010B2" w14:paraId="1A44406C" w14:textId="77777777" w:rsidTr="00D90222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BFBBB5D" w14:textId="6BCC8C2F" w:rsidR="00E010B2" w:rsidRDefault="00E010B2" w:rsidP="00D90222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ç. Dr. Serpil TUNA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34FDFAA" w14:textId="3A2D2823" w:rsidR="00E010B2" w:rsidRDefault="00E010B2" w:rsidP="00D90222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zik Tedavi ve Rehabilitasyon</w:t>
            </w:r>
          </w:p>
        </w:tc>
      </w:tr>
      <w:tr w:rsidR="00D90222" w14:paraId="7C8EFEBE" w14:textId="77777777" w:rsidTr="00D90222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F4D7331" w14:textId="46850C1E" w:rsidR="00D90222" w:rsidRDefault="00D90222" w:rsidP="00D90222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.</w:t>
            </w:r>
            <w:r w:rsidR="005E13A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Öğr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  <w:r w:rsidR="005E13A0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Üyesi </w:t>
            </w:r>
            <w:r w:rsidR="00603C91">
              <w:rPr>
                <w:rFonts w:ascii="Times New Roman" w:hAnsi="Times New Roman" w:cs="Times New Roman"/>
              </w:rPr>
              <w:t>Özlem</w:t>
            </w:r>
            <w:r w:rsidRPr="006A71A0">
              <w:rPr>
                <w:rFonts w:ascii="Times New Roman" w:hAnsi="Times New Roman" w:cs="Times New Roman"/>
              </w:rPr>
              <w:t xml:space="preserve"> ÖZBEY ÜNLÜ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948E53B" w14:textId="05CBC814" w:rsidR="00D90222" w:rsidRDefault="00D90222" w:rsidP="00D90222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istoloji ve Embriyoloji</w:t>
            </w:r>
          </w:p>
        </w:tc>
      </w:tr>
      <w:tr w:rsidR="00E010B2" w14:paraId="70BD2CF7" w14:textId="77777777" w:rsidTr="00D90222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D034B1" w14:textId="267BBB41" w:rsidR="00E010B2" w:rsidRDefault="00E010B2" w:rsidP="00D90222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</w:rPr>
              <w:t>Öğr</w:t>
            </w:r>
            <w:proofErr w:type="spellEnd"/>
            <w:r>
              <w:rPr>
                <w:rFonts w:ascii="Times New Roman" w:hAnsi="Times New Roman" w:cs="Times New Roman"/>
              </w:rPr>
              <w:t>. Üyesi Salih ÖZÇOBANOĞLU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821DC7" w14:textId="54CDD117" w:rsidR="00E010B2" w:rsidRDefault="00E010B2" w:rsidP="00D90222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lp Damar Cerrahisi</w:t>
            </w:r>
          </w:p>
        </w:tc>
      </w:tr>
      <w:tr w:rsidR="00D90222" w14:paraId="342245AF" w14:textId="77777777" w:rsidTr="00D90222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C4B9F7B" w14:textId="41A72119" w:rsidR="00D90222" w:rsidRDefault="00603C91" w:rsidP="00D90222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Öğr</w:t>
            </w:r>
            <w:proofErr w:type="spellEnd"/>
            <w:r>
              <w:rPr>
                <w:rFonts w:ascii="Times New Roman" w:hAnsi="Times New Roman" w:cs="Times New Roman"/>
              </w:rPr>
              <w:t>. Gör. Esma</w:t>
            </w:r>
            <w:r w:rsidR="00D90222">
              <w:rPr>
                <w:rFonts w:ascii="Times New Roman" w:hAnsi="Times New Roman" w:cs="Times New Roman"/>
              </w:rPr>
              <w:t xml:space="preserve"> KIRIMLIOĞLU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31F8CA" w14:textId="29C5FB15" w:rsidR="00D90222" w:rsidRDefault="00D90222" w:rsidP="00D90222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istoloji ve Embriyoloji</w:t>
            </w:r>
          </w:p>
        </w:tc>
      </w:tr>
      <w:tr w:rsidR="00E010B2" w14:paraId="28476482" w14:textId="77777777" w:rsidTr="00D90222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851A82" w14:textId="2023FCE6" w:rsidR="00E010B2" w:rsidRDefault="00E010B2" w:rsidP="00D90222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</w:rPr>
              <w:t>Öğr</w:t>
            </w:r>
            <w:proofErr w:type="spellEnd"/>
            <w:r>
              <w:rPr>
                <w:rFonts w:ascii="Times New Roman" w:hAnsi="Times New Roman" w:cs="Times New Roman"/>
              </w:rPr>
              <w:t>. Üyesi Özlem KARATAŞ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56DC1F" w14:textId="2D545FB0" w:rsidR="00E010B2" w:rsidRDefault="00E010B2" w:rsidP="00D90222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zik Tedavi ve Rehabilitasyon</w:t>
            </w:r>
          </w:p>
        </w:tc>
      </w:tr>
      <w:tr w:rsidR="00E010B2" w14:paraId="1728B389" w14:textId="77777777" w:rsidTr="00D90222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316D17" w14:textId="2FCE8306" w:rsidR="00E010B2" w:rsidRDefault="00E010B2" w:rsidP="00D90222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raş</w:t>
            </w:r>
            <w:proofErr w:type="spellEnd"/>
            <w:r>
              <w:rPr>
                <w:rFonts w:ascii="Times New Roman" w:hAnsi="Times New Roman" w:cs="Times New Roman"/>
              </w:rPr>
              <w:t>. Gör. Dr. Osman SİNEN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032C7D2" w14:textId="4ED914CD" w:rsidR="00E010B2" w:rsidRDefault="00E010B2" w:rsidP="00D90222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zyoloji</w:t>
            </w:r>
          </w:p>
        </w:tc>
      </w:tr>
    </w:tbl>
    <w:p w14:paraId="14CFB809" w14:textId="77777777" w:rsidR="00471586" w:rsidRDefault="00471586" w:rsidP="00471586">
      <w:pPr>
        <w:spacing w:before="40" w:after="40" w:line="240" w:lineRule="auto"/>
        <w:rPr>
          <w:rFonts w:ascii="Times New Roman" w:hAnsi="Times New Roman" w:cs="Times New Roman"/>
          <w:b/>
        </w:rPr>
      </w:pPr>
    </w:p>
    <w:p w14:paraId="7FD3F23B" w14:textId="2D076EFB" w:rsidR="00471586" w:rsidRDefault="00471586" w:rsidP="00471586">
      <w:pPr>
        <w:spacing w:before="40" w:after="40" w:line="240" w:lineRule="auto"/>
        <w:rPr>
          <w:rFonts w:ascii="Times New Roman" w:hAnsi="Times New Roman" w:cs="Times New Roman"/>
          <w:b/>
        </w:rPr>
      </w:pPr>
    </w:p>
    <w:p w14:paraId="0100ADC9" w14:textId="65015469" w:rsidR="00471586" w:rsidRDefault="00471586" w:rsidP="00471586">
      <w:pPr>
        <w:spacing w:before="40" w:after="40" w:line="240" w:lineRule="auto"/>
        <w:rPr>
          <w:rFonts w:ascii="Times New Roman" w:hAnsi="Times New Roman" w:cs="Times New Roman"/>
          <w:b/>
        </w:rPr>
      </w:pPr>
    </w:p>
    <w:p w14:paraId="4B5B9A6C" w14:textId="77777777" w:rsidR="00471586" w:rsidRDefault="00471586" w:rsidP="00471586">
      <w:pPr>
        <w:spacing w:before="40" w:after="40" w:line="240" w:lineRule="auto"/>
        <w:rPr>
          <w:rFonts w:ascii="Times New Roman" w:hAnsi="Times New Roman" w:cs="Times New Roman"/>
          <w:b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A0" w:firstRow="1" w:lastRow="0" w:firstColumn="1" w:lastColumn="0" w:noHBand="0" w:noVBand="0"/>
      </w:tblPr>
      <w:tblGrid>
        <w:gridCol w:w="9062"/>
      </w:tblGrid>
      <w:tr w:rsidR="00471586" w14:paraId="742B699C" w14:textId="77777777" w:rsidTr="00471586">
        <w:trPr>
          <w:jc w:val="center"/>
        </w:trPr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43FF1C9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AKDENİZ ÜNİVERSİTESİ TIP FAKÜLTESİ</w:t>
            </w:r>
          </w:p>
        </w:tc>
      </w:tr>
      <w:tr w:rsidR="00471586" w14:paraId="734621E6" w14:textId="77777777" w:rsidTr="00471586">
        <w:trPr>
          <w:jc w:val="center"/>
        </w:trPr>
        <w:tc>
          <w:tcPr>
            <w:tcW w:w="90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07F6B5A" w14:textId="53D8B676" w:rsidR="00471586" w:rsidRDefault="00AB1073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025-2026</w:t>
            </w:r>
            <w:r w:rsidR="003C6E11">
              <w:rPr>
                <w:rFonts w:ascii="Times New Roman" w:hAnsi="Times New Roman" w:cs="Times New Roman"/>
                <w:b/>
              </w:rPr>
              <w:t xml:space="preserve"> </w:t>
            </w:r>
            <w:r w:rsidR="00471586">
              <w:rPr>
                <w:rFonts w:ascii="Times New Roman" w:hAnsi="Times New Roman" w:cs="Times New Roman"/>
                <w:b/>
              </w:rPr>
              <w:t>EĞİTİM-ÖĞRETİM YILI</w:t>
            </w:r>
          </w:p>
        </w:tc>
      </w:tr>
      <w:tr w:rsidR="00471586" w14:paraId="6FA15B15" w14:textId="77777777" w:rsidTr="00471586">
        <w:trPr>
          <w:jc w:val="center"/>
        </w:trPr>
        <w:tc>
          <w:tcPr>
            <w:tcW w:w="90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48F7C53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ÖNEM I</w:t>
            </w:r>
          </w:p>
        </w:tc>
      </w:tr>
      <w:tr w:rsidR="00471586" w14:paraId="0133B806" w14:textId="77777777" w:rsidTr="00471586">
        <w:trPr>
          <w:jc w:val="center"/>
        </w:trPr>
        <w:tc>
          <w:tcPr>
            <w:tcW w:w="90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C303A27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bookmarkStart w:id="0" w:name="_Hlk50924487"/>
            <w:r>
              <w:rPr>
                <w:rFonts w:ascii="Times New Roman" w:hAnsi="Times New Roman" w:cs="Times New Roman"/>
                <w:b/>
              </w:rPr>
              <w:t>IV. DERS KURULU</w:t>
            </w:r>
          </w:p>
        </w:tc>
      </w:tr>
      <w:tr w:rsidR="00471586" w14:paraId="5AAABDF0" w14:textId="77777777" w:rsidTr="00471586">
        <w:trPr>
          <w:jc w:val="center"/>
        </w:trPr>
        <w:tc>
          <w:tcPr>
            <w:tcW w:w="90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8276717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OKU VE HAREKET SİSTEMİ II</w:t>
            </w:r>
          </w:p>
        </w:tc>
      </w:tr>
      <w:tr w:rsidR="00471586" w14:paraId="7DE55380" w14:textId="77777777" w:rsidTr="00471586">
        <w:trPr>
          <w:jc w:val="center"/>
        </w:trPr>
        <w:tc>
          <w:tcPr>
            <w:tcW w:w="90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3458AA9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471586" w14:paraId="51D0A2D3" w14:textId="77777777" w:rsidTr="00471586">
        <w:trPr>
          <w:jc w:val="center"/>
        </w:trPr>
        <w:tc>
          <w:tcPr>
            <w:tcW w:w="90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C15B18" w14:textId="6E3686C7" w:rsidR="00471586" w:rsidRDefault="00471586" w:rsidP="00F33283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</w:t>
            </w:r>
            <w:r w:rsidR="00EA7E11">
              <w:rPr>
                <w:rFonts w:ascii="Times New Roman" w:hAnsi="Times New Roman" w:cs="Times New Roman"/>
                <w:b/>
              </w:rPr>
              <w:t>3</w:t>
            </w:r>
            <w:r>
              <w:rPr>
                <w:rFonts w:ascii="Times New Roman" w:hAnsi="Times New Roman" w:cs="Times New Roman"/>
                <w:b/>
              </w:rPr>
              <w:t xml:space="preserve"> NİSAN 202</w:t>
            </w:r>
            <w:r w:rsidR="00EA7E11">
              <w:rPr>
                <w:rFonts w:ascii="Times New Roman" w:hAnsi="Times New Roman" w:cs="Times New Roman"/>
                <w:b/>
              </w:rPr>
              <w:t>6</w:t>
            </w:r>
            <w:r>
              <w:rPr>
                <w:rFonts w:ascii="Times New Roman" w:hAnsi="Times New Roman" w:cs="Times New Roman"/>
                <w:b/>
              </w:rPr>
              <w:t xml:space="preserve"> – </w:t>
            </w:r>
            <w:r w:rsidR="00F33283">
              <w:rPr>
                <w:rFonts w:ascii="Times New Roman" w:hAnsi="Times New Roman" w:cs="Times New Roman"/>
                <w:b/>
              </w:rPr>
              <w:t>8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="00F33283">
              <w:rPr>
                <w:rFonts w:ascii="Times New Roman" w:hAnsi="Times New Roman" w:cs="Times New Roman"/>
                <w:b/>
              </w:rPr>
              <w:t>HAZİRAN</w:t>
            </w:r>
            <w:r>
              <w:rPr>
                <w:rFonts w:ascii="Times New Roman" w:hAnsi="Times New Roman" w:cs="Times New Roman"/>
                <w:b/>
              </w:rPr>
              <w:t xml:space="preserve"> 202</w:t>
            </w:r>
            <w:r w:rsidR="00F33283">
              <w:rPr>
                <w:rFonts w:ascii="Times New Roman" w:hAnsi="Times New Roman" w:cs="Times New Roman"/>
                <w:b/>
              </w:rPr>
              <w:t>6</w:t>
            </w:r>
          </w:p>
        </w:tc>
      </w:tr>
      <w:bookmarkEnd w:id="0"/>
    </w:tbl>
    <w:p w14:paraId="4C036333" w14:textId="77777777" w:rsidR="00471586" w:rsidRDefault="00471586" w:rsidP="00471586">
      <w:pPr>
        <w:spacing w:before="40" w:after="40" w:line="240" w:lineRule="auto"/>
        <w:rPr>
          <w:rFonts w:ascii="Times New Roman" w:hAnsi="Times New Roman" w:cs="Times New Roman"/>
          <w:b/>
        </w:rPr>
      </w:pPr>
    </w:p>
    <w:tbl>
      <w:tblPr>
        <w:tblpPr w:leftFromText="141" w:rightFromText="141" w:vertAnchor="text" w:tblpY="1"/>
        <w:tblOverlap w:val="never"/>
        <w:tblW w:w="0" w:type="auto"/>
        <w:tblLook w:val="00A0" w:firstRow="1" w:lastRow="0" w:firstColumn="1" w:lastColumn="0" w:noHBand="0" w:noVBand="0"/>
      </w:tblPr>
      <w:tblGrid>
        <w:gridCol w:w="1242"/>
        <w:gridCol w:w="3493"/>
        <w:gridCol w:w="1290"/>
        <w:gridCol w:w="1304"/>
        <w:gridCol w:w="1166"/>
        <w:gridCol w:w="260"/>
      </w:tblGrid>
      <w:tr w:rsidR="00471586" w14:paraId="6C527597" w14:textId="77777777" w:rsidTr="001234E6">
        <w:tc>
          <w:tcPr>
            <w:tcW w:w="12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901809B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4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9AF956D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DERSLER</w:t>
            </w: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0042547" w14:textId="77777777" w:rsidR="00471586" w:rsidRDefault="00471586" w:rsidP="001234E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16F4DA" w14:textId="77777777" w:rsidR="00471586" w:rsidRDefault="00471586" w:rsidP="001234E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DBC23CA" w14:textId="77777777" w:rsidR="00471586" w:rsidRDefault="00471586" w:rsidP="001234E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5B5D8FF" w14:textId="77777777" w:rsidR="00471586" w:rsidRDefault="00471586" w:rsidP="001234E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71586" w14:paraId="1397A193" w14:textId="77777777" w:rsidTr="001234E6">
        <w:tc>
          <w:tcPr>
            <w:tcW w:w="12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2762295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DERS KODU</w:t>
            </w:r>
          </w:p>
        </w:tc>
        <w:tc>
          <w:tcPr>
            <w:tcW w:w="34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9198A5D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IP DERSLERİ</w:t>
            </w: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3DE02A0" w14:textId="77777777" w:rsidR="00471586" w:rsidRDefault="00471586" w:rsidP="001234E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KURAMSAL</w:t>
            </w:r>
          </w:p>
          <w:p w14:paraId="5717A33E" w14:textId="77777777" w:rsidR="00471586" w:rsidRDefault="00471586" w:rsidP="001234E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AAT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0DE69AD" w14:textId="77777777" w:rsidR="00471586" w:rsidRDefault="00471586" w:rsidP="001234E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UYGULAMA</w:t>
            </w:r>
          </w:p>
          <w:p w14:paraId="2F88D7C2" w14:textId="77777777" w:rsidR="00471586" w:rsidRDefault="00471586" w:rsidP="001234E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AAT*</w:t>
            </w:r>
          </w:p>
        </w:tc>
        <w:tc>
          <w:tcPr>
            <w:tcW w:w="11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FC9F303" w14:textId="77777777" w:rsidR="00471586" w:rsidRDefault="00471586" w:rsidP="001234E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OPLAM</w:t>
            </w:r>
          </w:p>
          <w:p w14:paraId="717C8324" w14:textId="77777777" w:rsidR="00471586" w:rsidRDefault="00471586" w:rsidP="001234E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AAT</w:t>
            </w:r>
          </w:p>
        </w:tc>
        <w:tc>
          <w:tcPr>
            <w:tcW w:w="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0C0001A" w14:textId="77777777" w:rsidR="00471586" w:rsidRDefault="00471586" w:rsidP="001234E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70D0C161" w14:textId="77777777" w:rsidR="00471586" w:rsidRDefault="00471586" w:rsidP="001234E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71586" w14:paraId="7A6C4BFB" w14:textId="77777777" w:rsidTr="001234E6">
        <w:tc>
          <w:tcPr>
            <w:tcW w:w="124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B1E3747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9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13B8573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NATOMİ</w:t>
            </w: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37B3A69" w14:textId="3F28186E" w:rsidR="00471586" w:rsidRDefault="001B4506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6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97C9960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0</w:t>
            </w:r>
          </w:p>
        </w:tc>
        <w:tc>
          <w:tcPr>
            <w:tcW w:w="116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C14B970" w14:textId="7BF3530E" w:rsidR="00471586" w:rsidRDefault="001B4506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6</w:t>
            </w:r>
          </w:p>
        </w:tc>
        <w:tc>
          <w:tcPr>
            <w:tcW w:w="2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1AD50E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71586" w14:paraId="29BB9913" w14:textId="77777777" w:rsidTr="001234E6">
        <w:tc>
          <w:tcPr>
            <w:tcW w:w="1242" w:type="dxa"/>
          </w:tcPr>
          <w:p w14:paraId="27ABCA7B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93" w:type="dxa"/>
            <w:hideMark/>
          </w:tcPr>
          <w:p w14:paraId="0483928D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İSTOLOJİ</w:t>
            </w:r>
          </w:p>
        </w:tc>
        <w:tc>
          <w:tcPr>
            <w:tcW w:w="1290" w:type="dxa"/>
            <w:hideMark/>
          </w:tcPr>
          <w:p w14:paraId="4699D1BC" w14:textId="6AAA8A5B" w:rsidR="00471586" w:rsidRDefault="001B4506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794682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304" w:type="dxa"/>
            <w:hideMark/>
          </w:tcPr>
          <w:p w14:paraId="16100113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166" w:type="dxa"/>
            <w:hideMark/>
          </w:tcPr>
          <w:p w14:paraId="7F05FF54" w14:textId="0509552A" w:rsidR="00471586" w:rsidRDefault="001B4506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79468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60" w:type="dxa"/>
          </w:tcPr>
          <w:p w14:paraId="24213A05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71586" w14:paraId="4DCD4288" w14:textId="77777777" w:rsidTr="001234E6">
        <w:tc>
          <w:tcPr>
            <w:tcW w:w="1242" w:type="dxa"/>
          </w:tcPr>
          <w:p w14:paraId="749D426A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93" w:type="dxa"/>
            <w:hideMark/>
          </w:tcPr>
          <w:p w14:paraId="2B31EF23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ROBLEME DAYALI ÖĞRENİM (PDÖ)</w:t>
            </w:r>
          </w:p>
          <w:p w14:paraId="2510077C" w14:textId="27D2E972" w:rsidR="00E24461" w:rsidRPr="00EA729F" w:rsidRDefault="00E24461" w:rsidP="001234E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A729F">
              <w:rPr>
                <w:rFonts w:ascii="Times New Roman" w:hAnsi="Times New Roman" w:cs="Times New Roman"/>
                <w:b/>
                <w:sz w:val="18"/>
                <w:szCs w:val="18"/>
              </w:rPr>
              <w:t>KLİ</w:t>
            </w:r>
            <w:r w:rsidR="008E4D02">
              <w:rPr>
                <w:rFonts w:ascii="Times New Roman" w:hAnsi="Times New Roman" w:cs="Times New Roman"/>
                <w:b/>
                <w:sz w:val="18"/>
                <w:szCs w:val="18"/>
              </w:rPr>
              <w:t>Nİ</w:t>
            </w:r>
            <w:r w:rsidRPr="00EA729F">
              <w:rPr>
                <w:rFonts w:ascii="Times New Roman" w:hAnsi="Times New Roman" w:cs="Times New Roman"/>
                <w:b/>
                <w:sz w:val="18"/>
                <w:szCs w:val="18"/>
              </w:rPr>
              <w:t>ĞE GİRİŞ OTURUMLARI</w:t>
            </w:r>
          </w:p>
          <w:p w14:paraId="16CD3456" w14:textId="77777777" w:rsidR="00EA7E11" w:rsidRDefault="00E24461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</w:t>
            </w:r>
            <w:r w:rsidR="00EA7E11">
              <w:rPr>
                <w:rFonts w:ascii="Times New Roman" w:hAnsi="Times New Roman" w:cs="Times New Roman"/>
                <w:sz w:val="18"/>
                <w:szCs w:val="18"/>
              </w:rPr>
              <w:t xml:space="preserve">FTR </w:t>
            </w:r>
          </w:p>
          <w:p w14:paraId="10611848" w14:textId="78443E6C" w:rsidR="00E24461" w:rsidRPr="001234E6" w:rsidRDefault="00EA7E11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</w:t>
            </w:r>
            <w:r w:rsidR="00E24461">
              <w:rPr>
                <w:rFonts w:ascii="Times New Roman" w:hAnsi="Times New Roman" w:cs="Times New Roman"/>
                <w:sz w:val="18"/>
                <w:szCs w:val="18"/>
              </w:rPr>
              <w:t>GENEL CERRAHİ</w:t>
            </w:r>
            <w:r w:rsidR="001234E6">
              <w:rPr>
                <w:rFonts w:ascii="Times New Roman" w:hAnsi="Times New Roman" w:cs="Times New Roman"/>
                <w:sz w:val="18"/>
                <w:szCs w:val="18"/>
              </w:rPr>
              <w:t xml:space="preserve">   </w:t>
            </w:r>
          </w:p>
        </w:tc>
        <w:tc>
          <w:tcPr>
            <w:tcW w:w="1290" w:type="dxa"/>
            <w:hideMark/>
          </w:tcPr>
          <w:p w14:paraId="64B902FE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  <w:p w14:paraId="37EE5CD7" w14:textId="77777777" w:rsidR="00E24461" w:rsidRDefault="00E24461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20F0294" w14:textId="1DBC6BE7" w:rsidR="00E24461" w:rsidRDefault="00EA7E11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  <w:p w14:paraId="219DBF6C" w14:textId="08380E1D" w:rsidR="00E24461" w:rsidRDefault="00EA7E11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304" w:type="dxa"/>
          </w:tcPr>
          <w:p w14:paraId="3BC5555F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  <w:hideMark/>
          </w:tcPr>
          <w:p w14:paraId="39814569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  <w:p w14:paraId="44C3DBFA" w14:textId="77777777" w:rsidR="00E24461" w:rsidRDefault="00E24461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87AB771" w14:textId="4D608069" w:rsidR="00E24461" w:rsidRDefault="00EA7E11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  <w:p w14:paraId="557FF501" w14:textId="0A2B1AC8" w:rsidR="00E24461" w:rsidRDefault="00EA7E11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  <w:p w14:paraId="1C68EDC3" w14:textId="6D1BB848" w:rsidR="00E24461" w:rsidRDefault="00E24461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0" w:type="dxa"/>
          </w:tcPr>
          <w:p w14:paraId="007619ED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71586" w14:paraId="4FA58399" w14:textId="77777777" w:rsidTr="001234E6">
        <w:tc>
          <w:tcPr>
            <w:tcW w:w="1242" w:type="dxa"/>
          </w:tcPr>
          <w:p w14:paraId="567E4667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93" w:type="dxa"/>
            <w:hideMark/>
          </w:tcPr>
          <w:p w14:paraId="455FD168" w14:textId="6610C74C" w:rsidR="00471586" w:rsidRDefault="001234E6" w:rsidP="001234E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IP DERSLERİ ARA TOPLAMI</w:t>
            </w:r>
          </w:p>
        </w:tc>
        <w:tc>
          <w:tcPr>
            <w:tcW w:w="1290" w:type="dxa"/>
            <w:hideMark/>
          </w:tcPr>
          <w:p w14:paraId="07F16384" w14:textId="04C654C2" w:rsidR="00471586" w:rsidRDefault="001234E6" w:rsidP="001234E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58</w:t>
            </w:r>
          </w:p>
        </w:tc>
        <w:tc>
          <w:tcPr>
            <w:tcW w:w="1304" w:type="dxa"/>
            <w:hideMark/>
          </w:tcPr>
          <w:p w14:paraId="52838589" w14:textId="04D661A0" w:rsidR="00471586" w:rsidRDefault="001234E6" w:rsidP="001234E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2</w:t>
            </w:r>
          </w:p>
        </w:tc>
        <w:tc>
          <w:tcPr>
            <w:tcW w:w="1166" w:type="dxa"/>
          </w:tcPr>
          <w:p w14:paraId="08BA155D" w14:textId="5B951649" w:rsidR="00471586" w:rsidRDefault="001234E6" w:rsidP="001234E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90</w:t>
            </w:r>
          </w:p>
        </w:tc>
        <w:tc>
          <w:tcPr>
            <w:tcW w:w="260" w:type="dxa"/>
          </w:tcPr>
          <w:p w14:paraId="65D24B74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71586" w14:paraId="3CDF1F08" w14:textId="77777777" w:rsidTr="001234E6">
        <w:tc>
          <w:tcPr>
            <w:tcW w:w="1242" w:type="dxa"/>
            <w:hideMark/>
          </w:tcPr>
          <w:p w14:paraId="1BB651FC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IP107</w:t>
            </w:r>
          </w:p>
        </w:tc>
        <w:tc>
          <w:tcPr>
            <w:tcW w:w="3493" w:type="dxa"/>
            <w:hideMark/>
          </w:tcPr>
          <w:p w14:paraId="3C73FC60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OPLUMSAL DESTEK PROJELERİ (TDP)</w:t>
            </w:r>
          </w:p>
        </w:tc>
        <w:tc>
          <w:tcPr>
            <w:tcW w:w="1290" w:type="dxa"/>
          </w:tcPr>
          <w:p w14:paraId="48A5C1D2" w14:textId="21B7ACE5" w:rsidR="00471586" w:rsidRDefault="00082C09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  <w:p w14:paraId="1A09720E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4" w:type="dxa"/>
            <w:hideMark/>
          </w:tcPr>
          <w:p w14:paraId="7769319D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66" w:type="dxa"/>
            <w:hideMark/>
          </w:tcPr>
          <w:p w14:paraId="19A14C86" w14:textId="6165FF5B" w:rsidR="00471586" w:rsidRDefault="00082C09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60" w:type="dxa"/>
          </w:tcPr>
          <w:p w14:paraId="5C016727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71586" w14:paraId="6FD8697E" w14:textId="77777777" w:rsidTr="001234E6"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B643E8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493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957F87E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IP DERSLERİ TOPLAMI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EE4D21E" w14:textId="011AE717" w:rsidR="00471586" w:rsidRDefault="00C71DB5" w:rsidP="001234E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60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B5D824C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2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D5C5654" w14:textId="4EEC8349" w:rsidR="00471586" w:rsidRDefault="00C71DB5" w:rsidP="001234E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92</w:t>
            </w:r>
          </w:p>
        </w:tc>
        <w:tc>
          <w:tcPr>
            <w:tcW w:w="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68C19D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71586" w14:paraId="75AF6B95" w14:textId="77777777" w:rsidTr="001234E6">
        <w:tc>
          <w:tcPr>
            <w:tcW w:w="12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C53EF39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4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0D3FA4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4F3990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86031FE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D6A873B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D2D7D9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71586" w14:paraId="1C9AAA6F" w14:textId="77777777" w:rsidTr="001234E6">
        <w:tc>
          <w:tcPr>
            <w:tcW w:w="124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BF2578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9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667D595" w14:textId="7E01C373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D02E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KARİYER PLANLAMA</w:t>
            </w: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87982AD" w14:textId="35C44358" w:rsidR="00471586" w:rsidRDefault="00D02E61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9726F9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9BF0FAD" w14:textId="6B0DD0CA" w:rsidR="00471586" w:rsidRDefault="00D02E61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2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1C924F0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71586" w14:paraId="45EE2655" w14:textId="77777777" w:rsidTr="001234E6">
        <w:tc>
          <w:tcPr>
            <w:tcW w:w="1242" w:type="dxa"/>
            <w:hideMark/>
          </w:tcPr>
          <w:p w14:paraId="5AA3558F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YBD 182</w:t>
            </w:r>
          </w:p>
        </w:tc>
        <w:tc>
          <w:tcPr>
            <w:tcW w:w="3493" w:type="dxa"/>
            <w:hideMark/>
          </w:tcPr>
          <w:p w14:paraId="471643C3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İNGİLİZCE</w:t>
            </w:r>
          </w:p>
        </w:tc>
        <w:tc>
          <w:tcPr>
            <w:tcW w:w="1290" w:type="dxa"/>
            <w:hideMark/>
          </w:tcPr>
          <w:p w14:paraId="3C32707F" w14:textId="6001A929" w:rsidR="00471586" w:rsidRDefault="00F33283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304" w:type="dxa"/>
          </w:tcPr>
          <w:p w14:paraId="76129E1C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  <w:hideMark/>
          </w:tcPr>
          <w:p w14:paraId="4348A08B" w14:textId="783CEDC8" w:rsidR="00471586" w:rsidRDefault="00F33283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260" w:type="dxa"/>
          </w:tcPr>
          <w:p w14:paraId="5443BE73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71586" w14:paraId="1BBFCB60" w14:textId="77777777" w:rsidTr="001234E6">
        <w:tc>
          <w:tcPr>
            <w:tcW w:w="1242" w:type="dxa"/>
            <w:hideMark/>
          </w:tcPr>
          <w:p w14:paraId="5C415B93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TA103</w:t>
            </w:r>
          </w:p>
        </w:tc>
        <w:tc>
          <w:tcPr>
            <w:tcW w:w="3493" w:type="dxa"/>
            <w:vAlign w:val="center"/>
            <w:hideMark/>
          </w:tcPr>
          <w:p w14:paraId="5263084B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TATÜRK İLKELERİ VE İNKILAP TARİHİ</w:t>
            </w:r>
          </w:p>
        </w:tc>
        <w:tc>
          <w:tcPr>
            <w:tcW w:w="1290" w:type="dxa"/>
            <w:vAlign w:val="center"/>
            <w:hideMark/>
          </w:tcPr>
          <w:p w14:paraId="3C4202AF" w14:textId="1DCF2032" w:rsidR="00471586" w:rsidRDefault="008B5EBC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304" w:type="dxa"/>
            <w:vAlign w:val="center"/>
          </w:tcPr>
          <w:p w14:paraId="4B6DBA75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  <w:vAlign w:val="center"/>
            <w:hideMark/>
          </w:tcPr>
          <w:p w14:paraId="4B96EDE6" w14:textId="27DB1A62" w:rsidR="00471586" w:rsidRDefault="008B5EBC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260" w:type="dxa"/>
            <w:vAlign w:val="center"/>
          </w:tcPr>
          <w:p w14:paraId="783170C2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71586" w14:paraId="2B4432EC" w14:textId="77777777" w:rsidTr="001234E6"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D33B38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493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F9390CA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IP DIŞI DERSLER TOPLAMI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B265243" w14:textId="0E1D4181" w:rsidR="00471586" w:rsidRDefault="00C71DB5" w:rsidP="001234E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8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82EB15C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25716E3" w14:textId="61711BC7" w:rsidR="00471586" w:rsidRDefault="001234E6" w:rsidP="001234E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8</w:t>
            </w:r>
          </w:p>
        </w:tc>
        <w:tc>
          <w:tcPr>
            <w:tcW w:w="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15D975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71586" w14:paraId="54CE87AE" w14:textId="77777777" w:rsidTr="001234E6">
        <w:tc>
          <w:tcPr>
            <w:tcW w:w="12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2626445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4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3AD916B" w14:textId="4B47654D" w:rsidR="00471586" w:rsidRDefault="00322A06" w:rsidP="001234E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GENEL TOPLAM</w:t>
            </w: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B09481" w14:textId="76671108" w:rsidR="00471586" w:rsidRDefault="00903479" w:rsidP="001234E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88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53E0283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6F339ED" w14:textId="2A40D7C0" w:rsidR="00471586" w:rsidRDefault="00903479" w:rsidP="001234E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20</w:t>
            </w:r>
          </w:p>
        </w:tc>
        <w:tc>
          <w:tcPr>
            <w:tcW w:w="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C0206DF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71586" w14:paraId="5E56A7E9" w14:textId="77777777" w:rsidTr="001234E6">
        <w:tc>
          <w:tcPr>
            <w:tcW w:w="12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23802EB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4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9D4A9A5" w14:textId="64D0DDE6" w:rsidR="00471586" w:rsidRDefault="00322A06" w:rsidP="001234E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ERBEST ÇALIŞMA</w:t>
            </w: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E7CE23A" w14:textId="107084B6" w:rsidR="00322A06" w:rsidRDefault="00322A06" w:rsidP="001234E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03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7FFA941" w14:textId="59B480A6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60D08D2" w14:textId="510747DA" w:rsidR="00471586" w:rsidRDefault="00322A06" w:rsidP="001234E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03</w:t>
            </w:r>
          </w:p>
        </w:tc>
        <w:tc>
          <w:tcPr>
            <w:tcW w:w="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D180A79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71586" w14:paraId="790143C2" w14:textId="77777777" w:rsidTr="001234E6">
        <w:tc>
          <w:tcPr>
            <w:tcW w:w="12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D747B53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4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8ABE549" w14:textId="72E572BE" w:rsidR="00471586" w:rsidRPr="0013333F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587FBF5" w14:textId="47F0908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CD9C90F" w14:textId="5E935FA8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A03233D" w14:textId="2B8A3A8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56B8605" w14:textId="77777777" w:rsidR="00471586" w:rsidRDefault="00471586" w:rsidP="001234E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</w:tbl>
    <w:p w14:paraId="4091506E" w14:textId="6290499A" w:rsidR="00471586" w:rsidRDefault="001234E6" w:rsidP="00471586">
      <w:pPr>
        <w:spacing w:before="40" w:after="40" w:line="240" w:lineRule="auto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/>
          <w:b/>
          <w:sz w:val="20"/>
        </w:rPr>
        <w:br w:type="textWrapping" w:clear="all"/>
      </w:r>
      <w:r w:rsidR="00471586">
        <w:rPr>
          <w:rFonts w:ascii="Times New Roman" w:hAnsi="Times New Roman" w:cs="Times New Roman"/>
          <w:b/>
          <w:sz w:val="20"/>
        </w:rPr>
        <w:t>* Uygulama saatleri öğrenci başına düşen uygulamalı ders saatine göre belirtilmiştir.</w:t>
      </w:r>
    </w:p>
    <w:p w14:paraId="4ABB936D" w14:textId="7896F01E" w:rsidR="00CB695C" w:rsidRDefault="00CB695C" w:rsidP="00CB695C">
      <w:pPr>
        <w:spacing w:before="40" w:after="40" w:line="240" w:lineRule="auto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/>
          <w:b/>
          <w:sz w:val="20"/>
        </w:rPr>
        <w:t xml:space="preserve">**DSBB dikey </w:t>
      </w:r>
      <w:r w:rsidR="00400172">
        <w:rPr>
          <w:rFonts w:ascii="Times New Roman" w:hAnsi="Times New Roman" w:cs="Times New Roman"/>
          <w:b/>
          <w:sz w:val="20"/>
        </w:rPr>
        <w:t>koridorunda yer alan ders son sayfada belirtilmiştir</w:t>
      </w:r>
    </w:p>
    <w:p w14:paraId="4B9E4D4C" w14:textId="05B32AFC" w:rsidR="00794682" w:rsidRDefault="00794682" w:rsidP="00471586">
      <w:pPr>
        <w:spacing w:before="40" w:after="40" w:line="240" w:lineRule="auto"/>
        <w:rPr>
          <w:rFonts w:ascii="Times New Roman" w:hAnsi="Times New Roman" w:cs="Times New Roman"/>
          <w:b/>
        </w:rPr>
      </w:pPr>
    </w:p>
    <w:p w14:paraId="418DC8A1" w14:textId="77777777" w:rsidR="00CB695C" w:rsidRDefault="00CB695C" w:rsidP="00471586">
      <w:pPr>
        <w:spacing w:before="40" w:after="40" w:line="240" w:lineRule="auto"/>
        <w:rPr>
          <w:rFonts w:ascii="Times New Roman" w:hAnsi="Times New Roman" w:cs="Times New Roman"/>
          <w:b/>
        </w:rPr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4531"/>
        <w:gridCol w:w="4531"/>
      </w:tblGrid>
      <w:tr w:rsidR="00FD1958" w14:paraId="6ECFA492" w14:textId="77777777" w:rsidTr="00471586">
        <w:tc>
          <w:tcPr>
            <w:tcW w:w="4531" w:type="dxa"/>
          </w:tcPr>
          <w:p w14:paraId="48991E07" w14:textId="5FB5D53F" w:rsidR="00FD1958" w:rsidRDefault="00FD1958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EKAN</w:t>
            </w:r>
          </w:p>
        </w:tc>
        <w:tc>
          <w:tcPr>
            <w:tcW w:w="4531" w:type="dxa"/>
          </w:tcPr>
          <w:p w14:paraId="3521DAB2" w14:textId="1014D251" w:rsidR="00FD1958" w:rsidRDefault="00FD1958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f. Dr. Yeşim ŞENOL</w:t>
            </w:r>
          </w:p>
        </w:tc>
      </w:tr>
      <w:tr w:rsidR="00FD1958" w14:paraId="775D1ECC" w14:textId="77777777" w:rsidTr="00471586">
        <w:tc>
          <w:tcPr>
            <w:tcW w:w="4531" w:type="dxa"/>
          </w:tcPr>
          <w:p w14:paraId="4EACE2FD" w14:textId="77777777" w:rsidR="00FD1958" w:rsidRDefault="00FD1958" w:rsidP="0075211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EKAN YARDIMCISI</w:t>
            </w:r>
          </w:p>
          <w:p w14:paraId="598CE1A5" w14:textId="77777777" w:rsidR="00FD1958" w:rsidRDefault="00FD1958" w:rsidP="0075211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ŞKOORDİNATÖR</w:t>
            </w:r>
          </w:p>
          <w:p w14:paraId="0CB959B3" w14:textId="77777777" w:rsidR="00FD1958" w:rsidRDefault="00FD1958" w:rsidP="0075211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BAŞKOORDİNATÖR YARDIMCISI </w:t>
            </w:r>
          </w:p>
          <w:p w14:paraId="341BD080" w14:textId="3DB2EAF0" w:rsidR="00FD1958" w:rsidRDefault="00FD1958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ŞKOORDİNATÖR YARDIMCISI</w:t>
            </w:r>
          </w:p>
        </w:tc>
        <w:tc>
          <w:tcPr>
            <w:tcW w:w="4531" w:type="dxa"/>
          </w:tcPr>
          <w:p w14:paraId="5A3957A2" w14:textId="77777777" w:rsidR="00FD1958" w:rsidRDefault="00FD1958" w:rsidP="0075211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f. Dr. Neval BOZTUĞ</w:t>
            </w:r>
          </w:p>
          <w:p w14:paraId="64E3D6E3" w14:textId="77777777" w:rsidR="00FD1958" w:rsidRDefault="00FD1958" w:rsidP="0075211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f. Dr. Selen DOĞAN</w:t>
            </w:r>
          </w:p>
          <w:p w14:paraId="13B7B808" w14:textId="77777777" w:rsidR="00FD1958" w:rsidRDefault="00FD1958" w:rsidP="0075211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f. Dr. Fatoş Belgin YILDIRIM</w:t>
            </w:r>
          </w:p>
          <w:p w14:paraId="1A6D8A3E" w14:textId="0A1BBE29" w:rsidR="00FD1958" w:rsidRDefault="00FD1958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. Volkan DOĞRU</w:t>
            </w:r>
          </w:p>
        </w:tc>
      </w:tr>
      <w:tr w:rsidR="00FD1958" w14:paraId="024706E9" w14:textId="77777777" w:rsidTr="00603C91">
        <w:trPr>
          <w:trHeight w:val="363"/>
        </w:trPr>
        <w:tc>
          <w:tcPr>
            <w:tcW w:w="4531" w:type="dxa"/>
            <w:hideMark/>
          </w:tcPr>
          <w:p w14:paraId="4A2C0EC6" w14:textId="655AE7A9" w:rsidR="00FD1958" w:rsidRDefault="00FD1958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ÖNEM I KOORDİNATÖRÜ</w:t>
            </w:r>
          </w:p>
        </w:tc>
        <w:tc>
          <w:tcPr>
            <w:tcW w:w="4531" w:type="dxa"/>
            <w:hideMark/>
          </w:tcPr>
          <w:p w14:paraId="7DBACC92" w14:textId="2E5592E8" w:rsidR="00FD1958" w:rsidRDefault="00FD1958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oç. Dr. Arzu HİZAY</w:t>
            </w:r>
          </w:p>
        </w:tc>
      </w:tr>
      <w:tr w:rsidR="00FD1958" w14:paraId="22F71F0C" w14:textId="77777777" w:rsidTr="00471586">
        <w:tc>
          <w:tcPr>
            <w:tcW w:w="4531" w:type="dxa"/>
            <w:hideMark/>
          </w:tcPr>
          <w:p w14:paraId="79E0D482" w14:textId="084744E3" w:rsidR="00FD1958" w:rsidRDefault="00FD1958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ÖNEM I KOORDİNATÖR YARDIMCISI</w:t>
            </w:r>
          </w:p>
        </w:tc>
        <w:tc>
          <w:tcPr>
            <w:tcW w:w="4531" w:type="dxa"/>
            <w:hideMark/>
          </w:tcPr>
          <w:p w14:paraId="41458474" w14:textId="431452E1" w:rsidR="00FD1958" w:rsidRDefault="00FD1958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. Üyesi Mustafa DALOĞLU</w:t>
            </w:r>
          </w:p>
        </w:tc>
      </w:tr>
      <w:tr w:rsidR="00FD1958" w14:paraId="08FF75C2" w14:textId="77777777" w:rsidTr="00471586">
        <w:tc>
          <w:tcPr>
            <w:tcW w:w="4531" w:type="dxa"/>
            <w:hideMark/>
          </w:tcPr>
          <w:p w14:paraId="7D6EDF14" w14:textId="3D3D5802" w:rsidR="00FD1958" w:rsidRDefault="00FD1958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ÖNEM I KOORDİNATÖR YARDIMCISI</w:t>
            </w:r>
          </w:p>
        </w:tc>
        <w:tc>
          <w:tcPr>
            <w:tcW w:w="4531" w:type="dxa"/>
            <w:hideMark/>
          </w:tcPr>
          <w:p w14:paraId="21710CA9" w14:textId="6953767C" w:rsidR="00FD1958" w:rsidRDefault="00FD1958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. Üyesi Özlem ÖZBEY ÜNLÜ</w:t>
            </w:r>
          </w:p>
        </w:tc>
      </w:tr>
      <w:tr w:rsidR="00FD1958" w14:paraId="3954550E" w14:textId="77777777" w:rsidTr="00471586">
        <w:tc>
          <w:tcPr>
            <w:tcW w:w="4531" w:type="dxa"/>
            <w:hideMark/>
          </w:tcPr>
          <w:p w14:paraId="4B553618" w14:textId="7D0615F1" w:rsidR="00FD1958" w:rsidRDefault="00FD1958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DÖ KOORDİNATÖRÜ</w:t>
            </w:r>
          </w:p>
        </w:tc>
        <w:tc>
          <w:tcPr>
            <w:tcW w:w="4531" w:type="dxa"/>
            <w:hideMark/>
          </w:tcPr>
          <w:p w14:paraId="1F090D6A" w14:textId="161E6051" w:rsidR="00FD1958" w:rsidRDefault="00FD1958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f. Dr. M. Kemal ALİMOĞLU</w:t>
            </w:r>
          </w:p>
        </w:tc>
      </w:tr>
      <w:tr w:rsidR="00FD1958" w14:paraId="47610719" w14:textId="77777777" w:rsidTr="00471586">
        <w:tc>
          <w:tcPr>
            <w:tcW w:w="4531" w:type="dxa"/>
            <w:hideMark/>
          </w:tcPr>
          <w:p w14:paraId="734FC0BE" w14:textId="0C931A87" w:rsidR="00FD1958" w:rsidRDefault="00FD1958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TDP KOORDİNATÖRÜ</w:t>
            </w:r>
          </w:p>
        </w:tc>
        <w:tc>
          <w:tcPr>
            <w:tcW w:w="4531" w:type="dxa"/>
            <w:hideMark/>
          </w:tcPr>
          <w:p w14:paraId="55A21DE0" w14:textId="378FF1D6" w:rsidR="00FD1958" w:rsidRDefault="00FD1958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Prof.D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. Necmiye HADİMİOĞLU</w:t>
            </w:r>
          </w:p>
        </w:tc>
      </w:tr>
      <w:tr w:rsidR="00FD1958" w14:paraId="035B1E2C" w14:textId="77777777" w:rsidTr="00471586">
        <w:tc>
          <w:tcPr>
            <w:tcW w:w="4531" w:type="dxa"/>
          </w:tcPr>
          <w:p w14:paraId="5953FDA7" w14:textId="18100C40" w:rsidR="00FD1958" w:rsidRDefault="00FD1958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TDP KOORDİNATÖRÜ</w:t>
            </w:r>
          </w:p>
        </w:tc>
        <w:tc>
          <w:tcPr>
            <w:tcW w:w="4531" w:type="dxa"/>
          </w:tcPr>
          <w:p w14:paraId="0636E77B" w14:textId="63DC93B9" w:rsidR="00FD1958" w:rsidRDefault="00FD1958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. Üyesi Mustafa DALOĞLU</w:t>
            </w:r>
          </w:p>
        </w:tc>
      </w:tr>
      <w:tr w:rsidR="00F609CE" w14:paraId="1650EBD9" w14:textId="77777777" w:rsidTr="001145D5">
        <w:tc>
          <w:tcPr>
            <w:tcW w:w="4531" w:type="dxa"/>
          </w:tcPr>
          <w:p w14:paraId="705A130F" w14:textId="043363FE" w:rsidR="00F609CE" w:rsidRDefault="00F609CE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531" w:type="dxa"/>
          </w:tcPr>
          <w:p w14:paraId="4A9A2381" w14:textId="02D36E19" w:rsidR="00F609CE" w:rsidRDefault="00F609CE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3974B175" w14:textId="77777777" w:rsidR="00471586" w:rsidRDefault="00471586" w:rsidP="00471586">
      <w:pPr>
        <w:rPr>
          <w:rFonts w:ascii="Times New Roman" w:hAnsi="Times New Roman" w:cs="Times New Roman"/>
          <w:b/>
        </w:rPr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4531"/>
        <w:gridCol w:w="4531"/>
      </w:tblGrid>
      <w:tr w:rsidR="00471586" w14:paraId="4B0408BE" w14:textId="77777777" w:rsidTr="00471586">
        <w:tc>
          <w:tcPr>
            <w:tcW w:w="90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CC8B63C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RS KURULU ÖĞRETİM ÜYELERİ</w:t>
            </w:r>
          </w:p>
        </w:tc>
      </w:tr>
      <w:tr w:rsidR="00471586" w14:paraId="4785437D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4D03EE8" w14:textId="1908CC0C" w:rsidR="00471586" w:rsidRDefault="00471586" w:rsidP="00746A99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f. Dr. </w:t>
            </w:r>
            <w:r w:rsidR="00746A99">
              <w:rPr>
                <w:rFonts w:ascii="Times New Roman" w:hAnsi="Times New Roman" w:cs="Times New Roman"/>
              </w:rPr>
              <w:t>Gamze TANRIÖVER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40A3AF8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istoloji ve Embriyoloji</w:t>
            </w:r>
          </w:p>
        </w:tc>
      </w:tr>
      <w:tr w:rsidR="00471586" w14:paraId="406B4671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E7AF4F0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Gökhan AKKOYUNLU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E1395EC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istoloji ve Embriyoloji</w:t>
            </w:r>
          </w:p>
        </w:tc>
      </w:tr>
      <w:tr w:rsidR="00471586" w14:paraId="3C7DFD7A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E7A305E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Fatoş Belgin YILDIRIM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09E85C0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atomi</w:t>
            </w:r>
          </w:p>
        </w:tc>
      </w:tr>
      <w:tr w:rsidR="00471586" w14:paraId="0053C96E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8720C48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Levent SARIKCIOĞLU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A4E13A0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atomi</w:t>
            </w:r>
          </w:p>
        </w:tc>
      </w:tr>
      <w:tr w:rsidR="00471586" w14:paraId="761CFF1B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8B398BD" w14:textId="787430E9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f. Dr. </w:t>
            </w:r>
            <w:r w:rsidR="006A71A0">
              <w:rPr>
                <w:rFonts w:ascii="Times New Roman" w:hAnsi="Times New Roman" w:cs="Times New Roman"/>
              </w:rPr>
              <w:t>Nigâr</w:t>
            </w:r>
            <w:r>
              <w:rPr>
                <w:rFonts w:ascii="Times New Roman" w:hAnsi="Times New Roman" w:cs="Times New Roman"/>
              </w:rPr>
              <w:t xml:space="preserve"> KELEŞ ÇELİK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CF74BA0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atomi</w:t>
            </w:r>
          </w:p>
        </w:tc>
      </w:tr>
      <w:tr w:rsidR="00471586" w14:paraId="27286C90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173A1AC" w14:textId="17F12443" w:rsidR="00471586" w:rsidRDefault="00746A99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</w:t>
            </w:r>
            <w:r w:rsidR="00471586">
              <w:rPr>
                <w:rFonts w:ascii="Times New Roman" w:hAnsi="Times New Roman" w:cs="Times New Roman"/>
              </w:rPr>
              <w:t>. Dr. Güler Leyla SATI</w:t>
            </w:r>
            <w:r w:rsidR="006A71A0">
              <w:rPr>
                <w:rFonts w:ascii="Times New Roman" w:hAnsi="Times New Roman" w:cs="Times New Roman"/>
              </w:rPr>
              <w:t xml:space="preserve"> DURAN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C0E2EDB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istoloji ve Embriyoloji</w:t>
            </w:r>
          </w:p>
        </w:tc>
      </w:tr>
      <w:tr w:rsidR="00471586" w14:paraId="208B80CF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4D9A475" w14:textId="65A746AD" w:rsidR="00471586" w:rsidRDefault="00746A99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</w:t>
            </w:r>
            <w:r w:rsidR="00471586">
              <w:rPr>
                <w:rFonts w:ascii="Times New Roman" w:hAnsi="Times New Roman" w:cs="Times New Roman"/>
              </w:rPr>
              <w:t>. Dr. Nuray ACAR AYDEMİR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C86F5AB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istoloji ve Embriyoloji</w:t>
            </w:r>
          </w:p>
        </w:tc>
      </w:tr>
      <w:tr w:rsidR="00471586" w14:paraId="52F94238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2D936F4" w14:textId="3898B2E8" w:rsidR="00471586" w:rsidRDefault="00746A99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</w:t>
            </w:r>
            <w:r w:rsidR="00471586">
              <w:rPr>
                <w:rFonts w:ascii="Times New Roman" w:hAnsi="Times New Roman" w:cs="Times New Roman"/>
              </w:rPr>
              <w:t>. Dr. Umut ÖZSOY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21DF980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atomi</w:t>
            </w:r>
          </w:p>
        </w:tc>
      </w:tr>
      <w:tr w:rsidR="00E010B2" w14:paraId="1106BFB3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2038017" w14:textId="0E4D481B" w:rsidR="00E010B2" w:rsidRDefault="00D5118B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Nehir Samancı KARAMAN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55AE26" w14:textId="4D036520" w:rsidR="00E010B2" w:rsidRDefault="00D5118B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zik Tedavi ve Rehabilitasyon</w:t>
            </w:r>
          </w:p>
        </w:tc>
      </w:tr>
      <w:tr w:rsidR="00D5118B" w14:paraId="5899711C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D5D6F2" w14:textId="4D63E7EA" w:rsidR="00D5118B" w:rsidRDefault="00D5118B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f. </w:t>
            </w:r>
            <w:proofErr w:type="spellStart"/>
            <w:r>
              <w:rPr>
                <w:rFonts w:ascii="Times New Roman" w:hAnsi="Times New Roman" w:cs="Times New Roman"/>
              </w:rPr>
              <w:t>Dr.Saffet</w:t>
            </w:r>
            <w:proofErr w:type="spellEnd"/>
            <w:r>
              <w:rPr>
                <w:rFonts w:ascii="Times New Roman" w:hAnsi="Times New Roman" w:cs="Times New Roman"/>
              </w:rPr>
              <w:t xml:space="preserve"> ÖZTÜRK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A3EBCA" w14:textId="5439089B" w:rsidR="00D5118B" w:rsidRDefault="00D5118B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istoloji ve Embriyoloji</w:t>
            </w:r>
          </w:p>
        </w:tc>
      </w:tr>
      <w:tr w:rsidR="00D5118B" w14:paraId="2A3F806E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60E2E47" w14:textId="48009325" w:rsidR="00D5118B" w:rsidRDefault="00D5118B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</w:rPr>
              <w:t>Doç.Dr.Arzu</w:t>
            </w:r>
            <w:proofErr w:type="spellEnd"/>
            <w:proofErr w:type="gramEnd"/>
            <w:r>
              <w:rPr>
                <w:rFonts w:ascii="Times New Roman" w:hAnsi="Times New Roman" w:cs="Times New Roman"/>
              </w:rPr>
              <w:t xml:space="preserve"> HİZAY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12331B" w14:textId="69B1A88B" w:rsidR="00D5118B" w:rsidRDefault="00D5118B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atomi</w:t>
            </w:r>
          </w:p>
        </w:tc>
      </w:tr>
      <w:tr w:rsidR="00D5118B" w14:paraId="033A47CD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6CAB0F" w14:textId="43F11A5D" w:rsidR="00D5118B" w:rsidRDefault="00D5118B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</w:rPr>
              <w:t>Doç.Dr.Volkan</w:t>
            </w:r>
            <w:proofErr w:type="spellEnd"/>
            <w:proofErr w:type="gramEnd"/>
            <w:r>
              <w:rPr>
                <w:rFonts w:ascii="Times New Roman" w:hAnsi="Times New Roman" w:cs="Times New Roman"/>
              </w:rPr>
              <w:t xml:space="preserve"> DOĞRU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DEB3418" w14:textId="62BE211C" w:rsidR="00D5118B" w:rsidRDefault="00D5118B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el Cerrahi</w:t>
            </w:r>
          </w:p>
        </w:tc>
      </w:tr>
      <w:tr w:rsidR="00A64D1A" w14:paraId="1AECEE9E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F6E4A51" w14:textId="68C42591" w:rsidR="00A64D1A" w:rsidRDefault="00603C91" w:rsidP="00A64D1A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</w:rPr>
              <w:t>Öğr</w:t>
            </w:r>
            <w:proofErr w:type="spellEnd"/>
            <w:r>
              <w:rPr>
                <w:rFonts w:ascii="Times New Roman" w:hAnsi="Times New Roman" w:cs="Times New Roman"/>
              </w:rPr>
              <w:t xml:space="preserve">. Üyesi Özem </w:t>
            </w:r>
            <w:r w:rsidR="00A64D1A">
              <w:rPr>
                <w:rFonts w:ascii="Times New Roman" w:hAnsi="Times New Roman" w:cs="Times New Roman"/>
              </w:rPr>
              <w:t>ÖZBEY ÜNLÜ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525EC75" w14:textId="77777777" w:rsidR="00A64D1A" w:rsidRDefault="00A64D1A" w:rsidP="00A64D1A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istoloji ve Embriyoloji</w:t>
            </w:r>
          </w:p>
        </w:tc>
      </w:tr>
    </w:tbl>
    <w:p w14:paraId="3BE79691" w14:textId="77777777" w:rsidR="00471586" w:rsidRDefault="00471586" w:rsidP="00471586">
      <w:pPr>
        <w:spacing w:before="40" w:after="40" w:line="240" w:lineRule="auto"/>
        <w:rPr>
          <w:rFonts w:ascii="Times New Roman" w:hAnsi="Times New Roman" w:cs="Times New Roman"/>
          <w:b/>
        </w:rPr>
      </w:pPr>
    </w:p>
    <w:p w14:paraId="3E8810F1" w14:textId="77777777" w:rsidR="00471586" w:rsidRDefault="00471586" w:rsidP="00471586">
      <w:pPr>
        <w:spacing w:before="40" w:after="40" w:line="240" w:lineRule="auto"/>
        <w:rPr>
          <w:rFonts w:ascii="Times New Roman" w:hAnsi="Times New Roman" w:cs="Times New Roman"/>
          <w:b/>
        </w:rPr>
      </w:pPr>
    </w:p>
    <w:p w14:paraId="04FEC658" w14:textId="77777777" w:rsidR="00471586" w:rsidRDefault="00471586" w:rsidP="00471586"/>
    <w:p w14:paraId="404D76DD" w14:textId="2889549E" w:rsidR="00400172" w:rsidRDefault="00400172">
      <w:pPr>
        <w:spacing w:line="259" w:lineRule="auto"/>
      </w:pPr>
      <w:r>
        <w:br w:type="page"/>
      </w:r>
    </w:p>
    <w:p w14:paraId="26822B29" w14:textId="77777777" w:rsidR="00400172" w:rsidRDefault="00400172" w:rsidP="00400172">
      <w:pPr>
        <w:rPr>
          <w:rFonts w:ascii="Times New Roman" w:hAnsi="Times New Roman" w:cs="Times New Roman"/>
        </w:rPr>
      </w:pPr>
    </w:p>
    <w:tbl>
      <w:tblPr>
        <w:tblStyle w:val="TabloKlavuzu"/>
        <w:tblpPr w:leftFromText="141" w:rightFromText="141" w:vertAnchor="page" w:horzAnchor="margin" w:tblpY="1291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400172" w:rsidRPr="00B20464" w14:paraId="2943BA2F" w14:textId="77777777" w:rsidTr="00486D25">
        <w:tc>
          <w:tcPr>
            <w:tcW w:w="9062" w:type="dxa"/>
          </w:tcPr>
          <w:p w14:paraId="6ABE800F" w14:textId="77777777" w:rsidR="00400172" w:rsidRPr="00CE28BB" w:rsidRDefault="00400172" w:rsidP="00486D2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E28BB">
              <w:rPr>
                <w:rFonts w:ascii="Times New Roman" w:hAnsi="Times New Roman" w:cs="Times New Roman"/>
                <w:b/>
              </w:rPr>
              <w:t>AKDENİZ ÜNİVERSİTESİ TIP FAKÜLTESİ</w:t>
            </w:r>
          </w:p>
        </w:tc>
      </w:tr>
      <w:tr w:rsidR="00400172" w:rsidRPr="00B20464" w14:paraId="0F091FFB" w14:textId="77777777" w:rsidTr="00486D25">
        <w:tc>
          <w:tcPr>
            <w:tcW w:w="9062" w:type="dxa"/>
          </w:tcPr>
          <w:p w14:paraId="264A64C8" w14:textId="76F3F01D" w:rsidR="00400172" w:rsidRPr="00CE28BB" w:rsidRDefault="00AB1073" w:rsidP="00486D25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025-2026</w:t>
            </w:r>
            <w:bookmarkStart w:id="1" w:name="_GoBack"/>
            <w:bookmarkEnd w:id="1"/>
            <w:r w:rsidR="003C6E11" w:rsidRPr="00CE28BB">
              <w:rPr>
                <w:rFonts w:ascii="Times New Roman" w:hAnsi="Times New Roman" w:cs="Times New Roman"/>
                <w:b/>
              </w:rPr>
              <w:t xml:space="preserve"> </w:t>
            </w:r>
            <w:r w:rsidR="00400172" w:rsidRPr="00CE28BB">
              <w:rPr>
                <w:rFonts w:ascii="Times New Roman" w:hAnsi="Times New Roman" w:cs="Times New Roman"/>
                <w:b/>
              </w:rPr>
              <w:t>EĞİTİM-ÖĞRETİM YILI</w:t>
            </w:r>
          </w:p>
        </w:tc>
      </w:tr>
      <w:tr w:rsidR="00400172" w:rsidRPr="00B20464" w14:paraId="1F428D1A" w14:textId="77777777" w:rsidTr="00486D25">
        <w:tc>
          <w:tcPr>
            <w:tcW w:w="9062" w:type="dxa"/>
          </w:tcPr>
          <w:p w14:paraId="6C1C930F" w14:textId="6CC060F8" w:rsidR="00400172" w:rsidRPr="00CE28BB" w:rsidRDefault="00400172" w:rsidP="00486D2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E28BB">
              <w:rPr>
                <w:rFonts w:ascii="Times New Roman" w:hAnsi="Times New Roman" w:cs="Times New Roman"/>
                <w:b/>
              </w:rPr>
              <w:t>DÖNEM I</w:t>
            </w:r>
          </w:p>
        </w:tc>
      </w:tr>
      <w:tr w:rsidR="00400172" w:rsidRPr="00B20464" w14:paraId="4C066405" w14:textId="77777777" w:rsidTr="00486D25">
        <w:tc>
          <w:tcPr>
            <w:tcW w:w="9062" w:type="dxa"/>
          </w:tcPr>
          <w:p w14:paraId="572BF297" w14:textId="77777777" w:rsidR="00400172" w:rsidRPr="00CE28BB" w:rsidRDefault="00400172" w:rsidP="00486D2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E28BB">
              <w:rPr>
                <w:rFonts w:ascii="Times New Roman" w:hAnsi="Times New Roman" w:cs="Times New Roman"/>
                <w:b/>
              </w:rPr>
              <w:t>DSBB DERSLERİ</w:t>
            </w:r>
          </w:p>
        </w:tc>
      </w:tr>
      <w:tr w:rsidR="00400172" w:rsidRPr="00B20464" w14:paraId="79854D9D" w14:textId="77777777" w:rsidTr="00486D25">
        <w:tc>
          <w:tcPr>
            <w:tcW w:w="9062" w:type="dxa"/>
          </w:tcPr>
          <w:p w14:paraId="2C37F380" w14:textId="77777777" w:rsidR="00400172" w:rsidRPr="00B20464" w:rsidRDefault="00400172" w:rsidP="00486D25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</w:tbl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27"/>
        <w:gridCol w:w="2546"/>
        <w:gridCol w:w="1288"/>
        <w:gridCol w:w="1303"/>
        <w:gridCol w:w="1155"/>
        <w:gridCol w:w="753"/>
      </w:tblGrid>
      <w:tr w:rsidR="00400172" w:rsidRPr="00B20464" w14:paraId="19D94238" w14:textId="77777777" w:rsidTr="00486D25">
        <w:tc>
          <w:tcPr>
            <w:tcW w:w="2027" w:type="dxa"/>
            <w:tcBorders>
              <w:top w:val="single" w:sz="4" w:space="0" w:color="auto"/>
              <w:bottom w:val="single" w:sz="4" w:space="0" w:color="auto"/>
            </w:tcBorders>
          </w:tcPr>
          <w:p w14:paraId="09FF7141" w14:textId="77777777" w:rsidR="00400172" w:rsidRPr="00B20464" w:rsidRDefault="00400172" w:rsidP="00486D25">
            <w:pPr>
              <w:spacing w:before="40" w:after="4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546" w:type="dxa"/>
            <w:tcBorders>
              <w:top w:val="single" w:sz="4" w:space="0" w:color="auto"/>
              <w:bottom w:val="single" w:sz="4" w:space="0" w:color="auto"/>
            </w:tcBorders>
          </w:tcPr>
          <w:p w14:paraId="27A88FC6" w14:textId="77777777" w:rsidR="00400172" w:rsidRPr="00B20464" w:rsidRDefault="00400172" w:rsidP="00486D25">
            <w:pPr>
              <w:spacing w:before="40" w:after="4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0464">
              <w:rPr>
                <w:rFonts w:ascii="Times New Roman" w:hAnsi="Times New Roman" w:cs="Times New Roman"/>
                <w:b/>
                <w:sz w:val="18"/>
                <w:szCs w:val="18"/>
              </w:rPr>
              <w:t>DERSLER</w:t>
            </w:r>
          </w:p>
        </w:tc>
        <w:tc>
          <w:tcPr>
            <w:tcW w:w="1288" w:type="dxa"/>
            <w:tcBorders>
              <w:top w:val="single" w:sz="4" w:space="0" w:color="auto"/>
              <w:bottom w:val="single" w:sz="4" w:space="0" w:color="auto"/>
            </w:tcBorders>
          </w:tcPr>
          <w:p w14:paraId="08A06B83" w14:textId="77777777" w:rsidR="00400172" w:rsidRPr="00B20464" w:rsidRDefault="00400172" w:rsidP="00486D25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03" w:type="dxa"/>
            <w:tcBorders>
              <w:top w:val="single" w:sz="4" w:space="0" w:color="auto"/>
              <w:bottom w:val="single" w:sz="4" w:space="0" w:color="auto"/>
            </w:tcBorders>
          </w:tcPr>
          <w:p w14:paraId="0D492622" w14:textId="77777777" w:rsidR="00400172" w:rsidRPr="00B20464" w:rsidRDefault="00400172" w:rsidP="00486D25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55" w:type="dxa"/>
            <w:tcBorders>
              <w:top w:val="single" w:sz="4" w:space="0" w:color="auto"/>
              <w:bottom w:val="single" w:sz="4" w:space="0" w:color="auto"/>
            </w:tcBorders>
          </w:tcPr>
          <w:p w14:paraId="4A4899E7" w14:textId="77777777" w:rsidR="00400172" w:rsidRPr="00B20464" w:rsidRDefault="00400172" w:rsidP="00486D25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53" w:type="dxa"/>
            <w:tcBorders>
              <w:top w:val="single" w:sz="4" w:space="0" w:color="auto"/>
              <w:bottom w:val="single" w:sz="4" w:space="0" w:color="auto"/>
            </w:tcBorders>
          </w:tcPr>
          <w:p w14:paraId="5E450B8E" w14:textId="77777777" w:rsidR="00400172" w:rsidRPr="00B20464" w:rsidRDefault="00400172" w:rsidP="00486D25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00172" w:rsidRPr="00B20464" w14:paraId="637E949B" w14:textId="77777777" w:rsidTr="00486D25">
        <w:tc>
          <w:tcPr>
            <w:tcW w:w="2027" w:type="dxa"/>
            <w:tcBorders>
              <w:top w:val="single" w:sz="4" w:space="0" w:color="auto"/>
              <w:bottom w:val="single" w:sz="4" w:space="0" w:color="auto"/>
            </w:tcBorders>
          </w:tcPr>
          <w:p w14:paraId="3ECE2CF2" w14:textId="77777777" w:rsidR="00400172" w:rsidRPr="00B20464" w:rsidRDefault="00400172" w:rsidP="00486D25">
            <w:pPr>
              <w:spacing w:before="40" w:after="4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9F0826" w14:textId="77777777" w:rsidR="00400172" w:rsidRPr="00B20464" w:rsidRDefault="00400172" w:rsidP="00486D25">
            <w:pPr>
              <w:spacing w:before="40" w:after="4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DSBB</w:t>
            </w:r>
            <w:r w:rsidRPr="00B20464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DERSLERİ</w:t>
            </w:r>
          </w:p>
        </w:tc>
        <w:tc>
          <w:tcPr>
            <w:tcW w:w="12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08512E" w14:textId="77777777" w:rsidR="00400172" w:rsidRPr="00B20464" w:rsidRDefault="00400172" w:rsidP="00486D25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0464">
              <w:rPr>
                <w:rFonts w:ascii="Times New Roman" w:hAnsi="Times New Roman" w:cs="Times New Roman"/>
                <w:b/>
                <w:sz w:val="18"/>
                <w:szCs w:val="18"/>
              </w:rPr>
              <w:t>KURAMSAL</w:t>
            </w:r>
          </w:p>
          <w:p w14:paraId="401F0E1A" w14:textId="77777777" w:rsidR="00400172" w:rsidRPr="00B20464" w:rsidRDefault="00400172" w:rsidP="00486D25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0464">
              <w:rPr>
                <w:rFonts w:ascii="Times New Roman" w:hAnsi="Times New Roman" w:cs="Times New Roman"/>
                <w:b/>
                <w:sz w:val="18"/>
                <w:szCs w:val="18"/>
              </w:rPr>
              <w:t>SAAT</w:t>
            </w:r>
          </w:p>
        </w:tc>
        <w:tc>
          <w:tcPr>
            <w:tcW w:w="13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6CE4B9" w14:textId="77777777" w:rsidR="00400172" w:rsidRPr="00B20464" w:rsidRDefault="00400172" w:rsidP="00486D25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8F488D" w14:textId="77777777" w:rsidR="00400172" w:rsidRPr="00B20464" w:rsidRDefault="00400172" w:rsidP="00486D25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5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DF1DAB" w14:textId="77777777" w:rsidR="00400172" w:rsidRPr="00B20464" w:rsidRDefault="00400172" w:rsidP="00486D25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47820ECC" w14:textId="77777777" w:rsidR="00400172" w:rsidRPr="00B20464" w:rsidRDefault="00400172" w:rsidP="00486D25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00172" w:rsidRPr="00B20464" w14:paraId="742A0530" w14:textId="77777777" w:rsidTr="00486D25">
        <w:trPr>
          <w:trHeight w:val="340"/>
        </w:trPr>
        <w:tc>
          <w:tcPr>
            <w:tcW w:w="2027" w:type="dxa"/>
            <w:tcBorders>
              <w:top w:val="single" w:sz="4" w:space="0" w:color="auto"/>
            </w:tcBorders>
          </w:tcPr>
          <w:p w14:paraId="0A17D8C0" w14:textId="77777777" w:rsidR="00400172" w:rsidRPr="00B20464" w:rsidRDefault="00400172" w:rsidP="00486D2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46" w:type="dxa"/>
            <w:tcBorders>
              <w:top w:val="single" w:sz="4" w:space="0" w:color="auto"/>
            </w:tcBorders>
            <w:vAlign w:val="center"/>
          </w:tcPr>
          <w:p w14:paraId="4FE2FA71" w14:textId="77777777" w:rsidR="00400172" w:rsidRPr="00B20464" w:rsidRDefault="00400172" w:rsidP="00486D25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İLE HEKİMLİĞİ</w:t>
            </w:r>
          </w:p>
        </w:tc>
        <w:tc>
          <w:tcPr>
            <w:tcW w:w="1288" w:type="dxa"/>
            <w:tcBorders>
              <w:top w:val="single" w:sz="4" w:space="0" w:color="auto"/>
            </w:tcBorders>
            <w:vAlign w:val="center"/>
          </w:tcPr>
          <w:p w14:paraId="51AE9FD6" w14:textId="43F6246B" w:rsidR="00400172" w:rsidRPr="00F33B2F" w:rsidRDefault="0098087A" w:rsidP="00486D25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303" w:type="dxa"/>
            <w:tcBorders>
              <w:top w:val="single" w:sz="4" w:space="0" w:color="auto"/>
            </w:tcBorders>
            <w:vAlign w:val="center"/>
          </w:tcPr>
          <w:p w14:paraId="3336A5F7" w14:textId="77777777" w:rsidR="00400172" w:rsidRPr="00F33B2F" w:rsidRDefault="00400172" w:rsidP="00486D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5" w:type="dxa"/>
            <w:tcBorders>
              <w:top w:val="single" w:sz="4" w:space="0" w:color="auto"/>
            </w:tcBorders>
            <w:vAlign w:val="center"/>
          </w:tcPr>
          <w:p w14:paraId="5289CAAC" w14:textId="77777777" w:rsidR="00400172" w:rsidRPr="00F33B2F" w:rsidRDefault="00400172" w:rsidP="00486D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53" w:type="dxa"/>
            <w:tcBorders>
              <w:top w:val="single" w:sz="4" w:space="0" w:color="auto"/>
            </w:tcBorders>
            <w:vAlign w:val="center"/>
          </w:tcPr>
          <w:p w14:paraId="0B310F70" w14:textId="77777777" w:rsidR="00400172" w:rsidRPr="00B20464" w:rsidRDefault="00400172" w:rsidP="00486D25">
            <w:pPr>
              <w:spacing w:before="40" w:after="4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00172" w:rsidRPr="00B20464" w14:paraId="147F8667" w14:textId="77777777" w:rsidTr="00486D25">
        <w:trPr>
          <w:trHeight w:val="340"/>
        </w:trPr>
        <w:tc>
          <w:tcPr>
            <w:tcW w:w="2027" w:type="dxa"/>
          </w:tcPr>
          <w:p w14:paraId="0B1609E9" w14:textId="77777777" w:rsidR="00400172" w:rsidRPr="00B20464" w:rsidRDefault="00400172" w:rsidP="00486D2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46" w:type="dxa"/>
            <w:vAlign w:val="center"/>
          </w:tcPr>
          <w:p w14:paraId="6786F2B4" w14:textId="7B6A7296" w:rsidR="00400172" w:rsidRDefault="00400172" w:rsidP="00486D2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SİKİYATRİ</w:t>
            </w:r>
          </w:p>
          <w:p w14:paraId="3F19D309" w14:textId="77777777" w:rsidR="00400172" w:rsidRPr="00B20464" w:rsidRDefault="00400172" w:rsidP="00486D2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8" w:type="dxa"/>
            <w:vAlign w:val="center"/>
          </w:tcPr>
          <w:p w14:paraId="5CC1CC78" w14:textId="77777777" w:rsidR="00400172" w:rsidRPr="00B20464" w:rsidRDefault="00400172" w:rsidP="00486D25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303" w:type="dxa"/>
            <w:vAlign w:val="center"/>
          </w:tcPr>
          <w:p w14:paraId="11CE0D62" w14:textId="77777777" w:rsidR="00400172" w:rsidRPr="00B20464" w:rsidRDefault="00400172" w:rsidP="00486D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5" w:type="dxa"/>
            <w:vAlign w:val="center"/>
          </w:tcPr>
          <w:p w14:paraId="28E430C2" w14:textId="77777777" w:rsidR="00400172" w:rsidRPr="00B20464" w:rsidRDefault="00400172" w:rsidP="00486D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53" w:type="dxa"/>
            <w:vAlign w:val="center"/>
          </w:tcPr>
          <w:p w14:paraId="552F593E" w14:textId="77777777" w:rsidR="00400172" w:rsidRPr="00B20464" w:rsidRDefault="00400172" w:rsidP="00486D25">
            <w:pPr>
              <w:spacing w:before="40" w:after="4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00172" w:rsidRPr="00B20464" w14:paraId="5A2E08CE" w14:textId="77777777" w:rsidTr="00486D25">
        <w:trPr>
          <w:trHeight w:val="340"/>
        </w:trPr>
        <w:tc>
          <w:tcPr>
            <w:tcW w:w="2027" w:type="dxa"/>
          </w:tcPr>
          <w:p w14:paraId="7B53DFF3" w14:textId="77777777" w:rsidR="00400172" w:rsidRPr="00B20464" w:rsidRDefault="00400172" w:rsidP="00486D2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46" w:type="dxa"/>
            <w:vAlign w:val="center"/>
          </w:tcPr>
          <w:p w14:paraId="5BC378DE" w14:textId="77777777" w:rsidR="00400172" w:rsidRPr="00B20464" w:rsidRDefault="00400172" w:rsidP="00486D25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ALK SAĞLIĞI</w:t>
            </w:r>
          </w:p>
        </w:tc>
        <w:tc>
          <w:tcPr>
            <w:tcW w:w="1288" w:type="dxa"/>
            <w:vAlign w:val="center"/>
          </w:tcPr>
          <w:p w14:paraId="7500C5C5" w14:textId="2E815BDE" w:rsidR="00400172" w:rsidRPr="00B20464" w:rsidRDefault="00400172" w:rsidP="00486D25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98087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303" w:type="dxa"/>
            <w:vAlign w:val="center"/>
          </w:tcPr>
          <w:p w14:paraId="39B010B3" w14:textId="77777777" w:rsidR="00400172" w:rsidRPr="00B20464" w:rsidRDefault="00400172" w:rsidP="00486D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5" w:type="dxa"/>
            <w:vAlign w:val="center"/>
          </w:tcPr>
          <w:p w14:paraId="327D7FDD" w14:textId="77777777" w:rsidR="00400172" w:rsidRPr="00B20464" w:rsidRDefault="00400172" w:rsidP="00486D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53" w:type="dxa"/>
            <w:vAlign w:val="center"/>
          </w:tcPr>
          <w:p w14:paraId="139F1D26" w14:textId="77777777" w:rsidR="00400172" w:rsidRPr="00B20464" w:rsidRDefault="00400172" w:rsidP="00486D25">
            <w:pPr>
              <w:spacing w:before="40" w:after="4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00172" w:rsidRPr="00B20464" w14:paraId="7B559804" w14:textId="77777777" w:rsidTr="00486D25">
        <w:trPr>
          <w:trHeight w:val="340"/>
        </w:trPr>
        <w:tc>
          <w:tcPr>
            <w:tcW w:w="2027" w:type="dxa"/>
          </w:tcPr>
          <w:p w14:paraId="3314A40C" w14:textId="77777777" w:rsidR="00400172" w:rsidRPr="00B20464" w:rsidRDefault="00400172" w:rsidP="00486D2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46" w:type="dxa"/>
            <w:vAlign w:val="center"/>
          </w:tcPr>
          <w:p w14:paraId="501A0AC9" w14:textId="7160F64B" w:rsidR="00400172" w:rsidRPr="00B20464" w:rsidRDefault="00400172" w:rsidP="00486D25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IP EĞİTİMİ</w:t>
            </w:r>
          </w:p>
        </w:tc>
        <w:tc>
          <w:tcPr>
            <w:tcW w:w="1288" w:type="dxa"/>
            <w:vAlign w:val="center"/>
          </w:tcPr>
          <w:p w14:paraId="6F36F28A" w14:textId="11A868F2" w:rsidR="00400172" w:rsidRPr="00B20464" w:rsidRDefault="0098087A" w:rsidP="00486D25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303" w:type="dxa"/>
            <w:vAlign w:val="center"/>
          </w:tcPr>
          <w:p w14:paraId="2A0383F5" w14:textId="77777777" w:rsidR="00400172" w:rsidRPr="00B20464" w:rsidRDefault="00400172" w:rsidP="00486D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5" w:type="dxa"/>
            <w:vAlign w:val="center"/>
          </w:tcPr>
          <w:p w14:paraId="63EA102A" w14:textId="77777777" w:rsidR="00400172" w:rsidRPr="00B20464" w:rsidRDefault="00400172" w:rsidP="00486D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53" w:type="dxa"/>
            <w:vAlign w:val="center"/>
          </w:tcPr>
          <w:p w14:paraId="257B0402" w14:textId="77777777" w:rsidR="00400172" w:rsidRPr="00B20464" w:rsidRDefault="00400172" w:rsidP="00486D25">
            <w:pPr>
              <w:spacing w:before="40" w:after="4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00172" w:rsidRPr="00B20464" w14:paraId="3432540D" w14:textId="77777777" w:rsidTr="00486D25">
        <w:trPr>
          <w:trHeight w:val="340"/>
        </w:trPr>
        <w:tc>
          <w:tcPr>
            <w:tcW w:w="2027" w:type="dxa"/>
          </w:tcPr>
          <w:p w14:paraId="4E3131E1" w14:textId="77777777" w:rsidR="00400172" w:rsidRPr="00B20464" w:rsidRDefault="00400172" w:rsidP="00486D2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46" w:type="dxa"/>
            <w:vAlign w:val="center"/>
          </w:tcPr>
          <w:p w14:paraId="50535DC1" w14:textId="66213F73" w:rsidR="00400172" w:rsidRDefault="00400172" w:rsidP="00486D25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IP TARİHİ VE TIP FELSEFESİ, TIBBİ ETİK</w:t>
            </w:r>
          </w:p>
        </w:tc>
        <w:tc>
          <w:tcPr>
            <w:tcW w:w="1288" w:type="dxa"/>
            <w:vAlign w:val="center"/>
          </w:tcPr>
          <w:p w14:paraId="294086DD" w14:textId="09E4B8C3" w:rsidR="00400172" w:rsidRDefault="0098087A" w:rsidP="00486D25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303" w:type="dxa"/>
            <w:vAlign w:val="center"/>
          </w:tcPr>
          <w:p w14:paraId="2B828648" w14:textId="77777777" w:rsidR="00400172" w:rsidRPr="00B20464" w:rsidRDefault="00400172" w:rsidP="00486D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5" w:type="dxa"/>
            <w:vAlign w:val="center"/>
          </w:tcPr>
          <w:p w14:paraId="49664243" w14:textId="77777777" w:rsidR="00400172" w:rsidRPr="00B20464" w:rsidRDefault="00400172" w:rsidP="00486D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53" w:type="dxa"/>
            <w:vAlign w:val="center"/>
          </w:tcPr>
          <w:p w14:paraId="7308D077" w14:textId="77777777" w:rsidR="00400172" w:rsidRPr="00B20464" w:rsidRDefault="00400172" w:rsidP="00486D25">
            <w:pPr>
              <w:spacing w:before="40" w:after="4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00172" w:rsidRPr="00B20464" w14:paraId="6C13A2EA" w14:textId="77777777" w:rsidTr="00486D25">
        <w:trPr>
          <w:trHeight w:val="340"/>
        </w:trPr>
        <w:tc>
          <w:tcPr>
            <w:tcW w:w="2027" w:type="dxa"/>
            <w:tcBorders>
              <w:top w:val="single" w:sz="4" w:space="0" w:color="auto"/>
            </w:tcBorders>
          </w:tcPr>
          <w:p w14:paraId="1DB5C2BF" w14:textId="77777777" w:rsidR="00400172" w:rsidRPr="00B20464" w:rsidRDefault="00400172" w:rsidP="00486D25">
            <w:pPr>
              <w:spacing w:before="40" w:after="4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546" w:type="dxa"/>
            <w:tcBorders>
              <w:top w:val="single" w:sz="4" w:space="0" w:color="auto"/>
            </w:tcBorders>
          </w:tcPr>
          <w:p w14:paraId="60FCE570" w14:textId="77777777" w:rsidR="00400172" w:rsidRPr="00B20464" w:rsidRDefault="00400172" w:rsidP="00486D25">
            <w:pPr>
              <w:spacing w:before="40" w:after="40"/>
              <w:rPr>
                <w:rFonts w:ascii="Times New Roman" w:hAnsi="Times New Roman" w:cs="Times New Roman"/>
                <w:sz w:val="18"/>
                <w:szCs w:val="18"/>
              </w:rPr>
            </w:pPr>
            <w:r w:rsidRPr="00B20464">
              <w:rPr>
                <w:rFonts w:ascii="Times New Roman" w:hAnsi="Times New Roman" w:cs="Times New Roman"/>
                <w:b/>
                <w:sz w:val="18"/>
                <w:szCs w:val="18"/>
              </w:rPr>
              <w:t>DERSLERİ TOPLAMI</w:t>
            </w:r>
          </w:p>
        </w:tc>
        <w:tc>
          <w:tcPr>
            <w:tcW w:w="1288" w:type="dxa"/>
            <w:tcBorders>
              <w:top w:val="single" w:sz="4" w:space="0" w:color="auto"/>
            </w:tcBorders>
            <w:vAlign w:val="center"/>
          </w:tcPr>
          <w:p w14:paraId="60FAE189" w14:textId="40B27294" w:rsidR="00400172" w:rsidRPr="00B20464" w:rsidRDefault="0098087A" w:rsidP="00486D25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9</w:t>
            </w:r>
          </w:p>
        </w:tc>
        <w:tc>
          <w:tcPr>
            <w:tcW w:w="1303" w:type="dxa"/>
            <w:tcBorders>
              <w:top w:val="single" w:sz="4" w:space="0" w:color="auto"/>
            </w:tcBorders>
            <w:vAlign w:val="center"/>
          </w:tcPr>
          <w:p w14:paraId="13AB3B89" w14:textId="77777777" w:rsidR="00400172" w:rsidRPr="00B20464" w:rsidRDefault="00400172" w:rsidP="00486D25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55" w:type="dxa"/>
            <w:tcBorders>
              <w:top w:val="single" w:sz="4" w:space="0" w:color="auto"/>
            </w:tcBorders>
            <w:vAlign w:val="center"/>
          </w:tcPr>
          <w:p w14:paraId="2B17A66D" w14:textId="77777777" w:rsidR="00400172" w:rsidRPr="00B20464" w:rsidRDefault="00400172" w:rsidP="00486D25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53" w:type="dxa"/>
            <w:tcBorders>
              <w:top w:val="single" w:sz="4" w:space="0" w:color="auto"/>
            </w:tcBorders>
          </w:tcPr>
          <w:p w14:paraId="45586B27" w14:textId="77777777" w:rsidR="00400172" w:rsidRPr="00B20464" w:rsidRDefault="00400172" w:rsidP="00486D25">
            <w:pPr>
              <w:spacing w:before="40" w:after="4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485DCC7D" w14:textId="77777777" w:rsidR="00400172" w:rsidRPr="0059283E" w:rsidRDefault="00400172" w:rsidP="00400172">
      <w:pPr>
        <w:rPr>
          <w:rFonts w:ascii="Times New Roman" w:hAnsi="Times New Roman" w:cs="Times New Roman"/>
        </w:rPr>
      </w:pPr>
    </w:p>
    <w:p w14:paraId="377FEF37" w14:textId="77777777" w:rsidR="00A24DE6" w:rsidRDefault="00A24DE6"/>
    <w:sectPr w:rsidR="00A24DE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5AF0B41"/>
    <w:multiLevelType w:val="hybridMultilevel"/>
    <w:tmpl w:val="59C66816"/>
    <w:lvl w:ilvl="0" w:tplc="ABEE6300">
      <w:start w:val="4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1NDMwMzcxNLI0NjBX0lEKTi0uzszPAykwrAUAhvoZbCwAAAA="/>
  </w:docVars>
  <w:rsids>
    <w:rsidRoot w:val="00D4067B"/>
    <w:rsid w:val="00004C8B"/>
    <w:rsid w:val="00030E20"/>
    <w:rsid w:val="00051F3E"/>
    <w:rsid w:val="00082C09"/>
    <w:rsid w:val="000D01E6"/>
    <w:rsid w:val="000F2B8F"/>
    <w:rsid w:val="000F429A"/>
    <w:rsid w:val="001145D5"/>
    <w:rsid w:val="001228E1"/>
    <w:rsid w:val="001234E6"/>
    <w:rsid w:val="0013333F"/>
    <w:rsid w:val="001B4506"/>
    <w:rsid w:val="001B7258"/>
    <w:rsid w:val="0020416C"/>
    <w:rsid w:val="0023276C"/>
    <w:rsid w:val="00250669"/>
    <w:rsid w:val="00251E26"/>
    <w:rsid w:val="00280461"/>
    <w:rsid w:val="00287DD5"/>
    <w:rsid w:val="002A2415"/>
    <w:rsid w:val="002C3685"/>
    <w:rsid w:val="00314A82"/>
    <w:rsid w:val="00322A06"/>
    <w:rsid w:val="00362E15"/>
    <w:rsid w:val="00366AD2"/>
    <w:rsid w:val="003811EF"/>
    <w:rsid w:val="00391EE6"/>
    <w:rsid w:val="003A1384"/>
    <w:rsid w:val="003C6E11"/>
    <w:rsid w:val="003F74B9"/>
    <w:rsid w:val="00400172"/>
    <w:rsid w:val="00413230"/>
    <w:rsid w:val="004315AB"/>
    <w:rsid w:val="00441AA3"/>
    <w:rsid w:val="00471586"/>
    <w:rsid w:val="00474EF8"/>
    <w:rsid w:val="004818A5"/>
    <w:rsid w:val="00486D25"/>
    <w:rsid w:val="00491395"/>
    <w:rsid w:val="004D481E"/>
    <w:rsid w:val="004E0B14"/>
    <w:rsid w:val="004F7672"/>
    <w:rsid w:val="004F7F35"/>
    <w:rsid w:val="00513CF9"/>
    <w:rsid w:val="00541CAA"/>
    <w:rsid w:val="005452F6"/>
    <w:rsid w:val="00553063"/>
    <w:rsid w:val="00560C44"/>
    <w:rsid w:val="005A671E"/>
    <w:rsid w:val="005B3845"/>
    <w:rsid w:val="005E13A0"/>
    <w:rsid w:val="005E55AF"/>
    <w:rsid w:val="00603C91"/>
    <w:rsid w:val="00607F68"/>
    <w:rsid w:val="0061162F"/>
    <w:rsid w:val="00697DF9"/>
    <w:rsid w:val="006A71A0"/>
    <w:rsid w:val="006C3862"/>
    <w:rsid w:val="006D1578"/>
    <w:rsid w:val="006E114B"/>
    <w:rsid w:val="006E15F7"/>
    <w:rsid w:val="007158BA"/>
    <w:rsid w:val="0074326D"/>
    <w:rsid w:val="00746A99"/>
    <w:rsid w:val="00752115"/>
    <w:rsid w:val="00761A85"/>
    <w:rsid w:val="00790E9A"/>
    <w:rsid w:val="00793B1A"/>
    <w:rsid w:val="00793C6F"/>
    <w:rsid w:val="00794682"/>
    <w:rsid w:val="008076FC"/>
    <w:rsid w:val="00813CE5"/>
    <w:rsid w:val="00865E75"/>
    <w:rsid w:val="00890131"/>
    <w:rsid w:val="008B5EBC"/>
    <w:rsid w:val="008D73FA"/>
    <w:rsid w:val="008E4D02"/>
    <w:rsid w:val="00903479"/>
    <w:rsid w:val="00933CF8"/>
    <w:rsid w:val="0094001F"/>
    <w:rsid w:val="009607E5"/>
    <w:rsid w:val="0098087A"/>
    <w:rsid w:val="0099568D"/>
    <w:rsid w:val="009A4574"/>
    <w:rsid w:val="009B6BE5"/>
    <w:rsid w:val="009E7F05"/>
    <w:rsid w:val="00A03C61"/>
    <w:rsid w:val="00A20C59"/>
    <w:rsid w:val="00A24DE6"/>
    <w:rsid w:val="00A64D1A"/>
    <w:rsid w:val="00A71BBD"/>
    <w:rsid w:val="00A904EF"/>
    <w:rsid w:val="00AA5058"/>
    <w:rsid w:val="00AA7F15"/>
    <w:rsid w:val="00AB1073"/>
    <w:rsid w:val="00AF09A6"/>
    <w:rsid w:val="00B04852"/>
    <w:rsid w:val="00B22D08"/>
    <w:rsid w:val="00B23399"/>
    <w:rsid w:val="00B2425D"/>
    <w:rsid w:val="00B40EEF"/>
    <w:rsid w:val="00B52AA8"/>
    <w:rsid w:val="00B64A82"/>
    <w:rsid w:val="00BE7337"/>
    <w:rsid w:val="00C568EC"/>
    <w:rsid w:val="00C71DB5"/>
    <w:rsid w:val="00C9260A"/>
    <w:rsid w:val="00C936C5"/>
    <w:rsid w:val="00CB3B1E"/>
    <w:rsid w:val="00CB695C"/>
    <w:rsid w:val="00CB7889"/>
    <w:rsid w:val="00CC0CA5"/>
    <w:rsid w:val="00CE28BB"/>
    <w:rsid w:val="00CE2CD3"/>
    <w:rsid w:val="00D02E61"/>
    <w:rsid w:val="00D15337"/>
    <w:rsid w:val="00D17755"/>
    <w:rsid w:val="00D17E44"/>
    <w:rsid w:val="00D4067B"/>
    <w:rsid w:val="00D463A7"/>
    <w:rsid w:val="00D5118B"/>
    <w:rsid w:val="00D54307"/>
    <w:rsid w:val="00D82DB2"/>
    <w:rsid w:val="00D90222"/>
    <w:rsid w:val="00DA4F82"/>
    <w:rsid w:val="00DB186B"/>
    <w:rsid w:val="00DB2657"/>
    <w:rsid w:val="00DD6DEF"/>
    <w:rsid w:val="00DF10AE"/>
    <w:rsid w:val="00E010B2"/>
    <w:rsid w:val="00E12263"/>
    <w:rsid w:val="00E23642"/>
    <w:rsid w:val="00E24461"/>
    <w:rsid w:val="00E30D13"/>
    <w:rsid w:val="00E316F7"/>
    <w:rsid w:val="00E449C2"/>
    <w:rsid w:val="00E522E2"/>
    <w:rsid w:val="00E55681"/>
    <w:rsid w:val="00E82490"/>
    <w:rsid w:val="00EA729F"/>
    <w:rsid w:val="00EA7E11"/>
    <w:rsid w:val="00F01C63"/>
    <w:rsid w:val="00F07F4D"/>
    <w:rsid w:val="00F24CF7"/>
    <w:rsid w:val="00F33283"/>
    <w:rsid w:val="00F4408B"/>
    <w:rsid w:val="00F524C5"/>
    <w:rsid w:val="00F609CE"/>
    <w:rsid w:val="00FD1958"/>
    <w:rsid w:val="00FE5C3A"/>
    <w:rsid w:val="00FF6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66F5FB"/>
  <w15:docId w15:val="{738F79AA-C637-4ED8-9F55-96D5273D6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1586"/>
    <w:pPr>
      <w:spacing w:line="256" w:lineRule="auto"/>
    </w:pPr>
    <w:rPr>
      <w:rFonts w:ascii="Calibri" w:eastAsia="Calibri" w:hAnsi="Calibri" w:cs="Arial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msonormal0">
    <w:name w:val="msonormal"/>
    <w:basedOn w:val="Normal"/>
    <w:rsid w:val="004715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E522E2"/>
    <w:pPr>
      <w:ind w:left="720"/>
      <w:contextualSpacing/>
    </w:pPr>
  </w:style>
  <w:style w:type="table" w:styleId="TabloKlavuzu">
    <w:name w:val="Table Grid"/>
    <w:basedOn w:val="NormalTablo"/>
    <w:uiPriority w:val="39"/>
    <w:rsid w:val="00400172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485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0A905A-602C-4CFE-8F9B-9A883CC7F6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7</TotalTime>
  <Pages>9</Pages>
  <Words>1594</Words>
  <Characters>9090</Characters>
  <Application>Microsoft Office Word</Application>
  <DocSecurity>0</DocSecurity>
  <Lines>75</Lines>
  <Paragraphs>2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stafa Daloğlu</dc:creator>
  <cp:lastModifiedBy>genel</cp:lastModifiedBy>
  <cp:revision>91</cp:revision>
  <dcterms:created xsi:type="dcterms:W3CDTF">2023-09-01T07:56:00Z</dcterms:created>
  <dcterms:modified xsi:type="dcterms:W3CDTF">2025-09-10T08:42:00Z</dcterms:modified>
</cp:coreProperties>
</file>